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19DDB0" w14:textId="77777777" w:rsidR="00DF5D9A" w:rsidRPr="0083599A" w:rsidRDefault="00E83713" w:rsidP="0029392F">
      <w:pPr>
        <w:pStyle w:val="title10825"/>
      </w:pPr>
      <w:r w:rsidRPr="0083599A">
        <w:rPr>
          <w:rFonts w:hint="eastAsia"/>
        </w:rPr>
        <w:t>C</w:t>
      </w:r>
      <w:r w:rsidRPr="0083599A">
        <w:t xml:space="preserve">onsistent filtering and pre-processing of </w:t>
      </w:r>
      <w:r w:rsidR="003F4039" w:rsidRPr="0083599A">
        <w:t xml:space="preserve">a large population from various regions </w:t>
      </w:r>
      <w:r w:rsidRPr="0083599A">
        <w:t xml:space="preserve">for the </w:t>
      </w:r>
      <w:r w:rsidR="00DF5D9A" w:rsidRPr="0083599A">
        <w:t>microeukaryotic</w:t>
      </w:r>
      <w:r w:rsidRPr="0083599A">
        <w:t xml:space="preserve"> meta-analysis</w:t>
      </w:r>
    </w:p>
    <w:p w14:paraId="00DBB5B1" w14:textId="4D34DDF1" w:rsidR="00D02157" w:rsidRPr="0083599A" w:rsidRDefault="00E83713">
      <w:pPr>
        <w:rPr>
          <w:szCs w:val="21"/>
        </w:rPr>
      </w:pPr>
      <w:r w:rsidRPr="0083599A">
        <w:rPr>
          <w:szCs w:val="21"/>
        </w:rPr>
        <w:t>In this meta-analysis, eight published f</w:t>
      </w:r>
      <w:r w:rsidR="004B3904" w:rsidRPr="0083599A">
        <w:rPr>
          <w:szCs w:val="21"/>
        </w:rPr>
        <w:t>a</w:t>
      </w:r>
      <w:r w:rsidRPr="0083599A">
        <w:rPr>
          <w:szCs w:val="21"/>
        </w:rPr>
        <w:t>ecal shotgun metagenomics cohorts and one indoor cohort were included</w:t>
      </w:r>
      <w:r w:rsidR="00D02157" w:rsidRPr="0083599A">
        <w:rPr>
          <w:szCs w:val="21"/>
        </w:rPr>
        <w:fldChar w:fldCharType="begin"/>
      </w:r>
      <w:r w:rsidR="00D02157" w:rsidRPr="0083599A">
        <w:rPr>
          <w:szCs w:val="21"/>
        </w:rPr>
        <w:instrText xml:space="preserve"> ADDIN ZOTERO_ITEM CSL_CITATION {"citationID":"RmUDjuuL","properties":{"formattedCitation":"\\super 1\\uc0\\u8211{}8\\nosupersub{}","plainCitation":"1–8","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id":88,"uris":["http://zotero.org/users/7908919/items/QEBGUTA3"],"uri":["http://zotero.org/users/7908919/items/QEBGUTA3"],"itemData":{"id":88,"type":"article-journal","container-title":"PLOS ONE","DOI":"10.1371/journal.pone.0155362","ISSN":"1932-6203","issue":"5","journalAbbreviation":"PLoS ONE","language":"en","page":"e0155362","source":"DOI.org (Crossref)","title":"Colorectal Cancer and the Human Gut Microbiome: Reproducibility with Whole-Genome Shotgun Sequencing","title-short":"Colorectal Cancer and the Human Gut Microbiome","volume":"11","author":[{"family":"Vogtmann","given":"Emily"},{"family":"Hua","given":"Xing"},{"family":"Zeller","given":"Georg"},{"family":"Sunagawa","given":"Shinichi"},{"family":"Voigt","given":"Anita Y."},{"family":"Hercog","given":"Rajna"},{"family":"Goedert","given":"James J."},{"family":"Shi","given":"Jianxin"},{"family":"Bork","given":"Peer"},{"family":"Sinha","given":"Rashmi"}],"editor":[{"family":"Parkinson","given":"John"}],"issued":{"date-parts":[["2016",5,12]]}}},{"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w:instrText>
      </w:r>
      <w:r w:rsidR="00D02157" w:rsidRPr="0083599A">
        <w:rPr>
          <w:rFonts w:ascii="Times New Roman" w:hAnsi="Times New Roman" w:cs="Times New Roman"/>
          <w:szCs w:val="21"/>
        </w:rPr>
        <w:instrText>ﬁ</w:instrText>
      </w:r>
      <w:r w:rsidR="00D02157" w:rsidRPr="0083599A">
        <w:rPr>
          <w:szCs w:val="21"/>
        </w:rPr>
        <w:instrText>rming known associations of Fusobacterium nucleatum and Peptostreptococcus stomatis with CRC, we found signi</w:instrText>
      </w:r>
      <w:r w:rsidR="00D02157" w:rsidRPr="0083599A">
        <w:rPr>
          <w:rFonts w:ascii="Times New Roman" w:hAnsi="Times New Roman" w:cs="Times New Roman"/>
          <w:szCs w:val="21"/>
        </w:rPr>
        <w:instrText>ﬁ</w:instrText>
      </w:r>
      <w:r w:rsidR="00D02157" w:rsidRPr="0083599A">
        <w:rPr>
          <w:szCs w:val="21"/>
        </w:rPr>
        <w:instrText>cant associations with several species, including Parvimonas micra and Solobacterium moorei. We identi</w:instrText>
      </w:r>
      <w:r w:rsidR="00D02157" w:rsidRPr="0083599A">
        <w:rPr>
          <w:rFonts w:ascii="Times New Roman" w:hAnsi="Times New Roman" w:cs="Times New Roman"/>
          <w:szCs w:val="21"/>
        </w:rPr>
        <w:instrText>ﬁ</w:instrText>
      </w:r>
      <w:r w:rsidR="00D02157" w:rsidRPr="0083599A">
        <w:rPr>
          <w:szCs w:val="21"/>
        </w:rPr>
        <w:instrText>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w:instrText>
      </w:r>
      <w:r w:rsidR="00D02157" w:rsidRPr="0083599A">
        <w:rPr>
          <w:rFonts w:ascii="Times New Roman" w:hAnsi="Times New Roman" w:cs="Times New Roman"/>
          <w:szCs w:val="21"/>
        </w:rPr>
        <w:instrText>ﬁ</w:instrText>
      </w:r>
      <w:r w:rsidR="00D02157" w:rsidRPr="0083599A">
        <w:rPr>
          <w:szCs w:val="21"/>
        </w:rPr>
        <w:instrText xml:space="preserve">ed patients with CRC in the independent Chinese cohort with AUC=0.84 and OR of 23. These genes were enriched in early-stage (I–II) patient microbiomes, highlighting the potential for using faecal metagenomic biomarkers for early diagnosis of CRC.\nConclusions We present the </w:instrText>
      </w:r>
      <w:r w:rsidR="00D02157" w:rsidRPr="0083599A">
        <w:rPr>
          <w:rFonts w:ascii="Times New Roman" w:hAnsi="Times New Roman" w:cs="Times New Roman"/>
          <w:szCs w:val="21"/>
        </w:rPr>
        <w:instrText>ﬁ</w:instrText>
      </w:r>
      <w:r w:rsidR="00D02157" w:rsidRPr="0083599A">
        <w:rPr>
          <w:szCs w:val="21"/>
        </w:rPr>
        <w:instrText>rst metagenomic pro</w:instrText>
      </w:r>
      <w:r w:rsidR="00D02157" w:rsidRPr="0083599A">
        <w:rPr>
          <w:rFonts w:ascii="Times New Roman" w:hAnsi="Times New Roman" w:cs="Times New Roman"/>
          <w:szCs w:val="21"/>
        </w:rPr>
        <w:instrText>ﬁ</w:instrText>
      </w:r>
      <w:r w:rsidR="00D02157" w:rsidRPr="0083599A">
        <w:rPr>
          <w:szCs w:val="21"/>
        </w:rPr>
        <w:instrText xml:space="preserve">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instrText>
      </w:r>
      <w:r w:rsidR="00D02157" w:rsidRPr="0083599A">
        <w:rPr>
          <w:szCs w:val="21"/>
        </w:rPr>
        <w:fldChar w:fldCharType="separate"/>
      </w:r>
      <w:r w:rsidR="00D02157" w:rsidRPr="0083599A">
        <w:rPr>
          <w:rFonts w:ascii="DengXian" w:eastAsia="DengXian" w:hAnsi="DengXian" w:cs="Times New Roman"/>
          <w:kern w:val="0"/>
          <w:szCs w:val="21"/>
          <w:vertAlign w:val="superscript"/>
        </w:rPr>
        <w:t>1–8</w:t>
      </w:r>
      <w:r w:rsidR="00D02157" w:rsidRPr="0083599A">
        <w:rPr>
          <w:szCs w:val="21"/>
        </w:rPr>
        <w:fldChar w:fldCharType="end"/>
      </w:r>
      <w:r w:rsidRPr="0083599A">
        <w:rPr>
          <w:szCs w:val="21"/>
        </w:rPr>
        <w:t>. All published datasets contain at least two stages, CRC patients and healthy individuals</w:t>
      </w:r>
      <w:r w:rsidR="00932135" w:rsidRPr="0083599A">
        <w:rPr>
          <w:szCs w:val="21"/>
        </w:rPr>
        <w:t>; f</w:t>
      </w:r>
      <w:r w:rsidRPr="0083599A">
        <w:rPr>
          <w:szCs w:val="21"/>
        </w:rPr>
        <w:t>ive published encompass the adenoma patients</w:t>
      </w:r>
      <w:r w:rsidR="00D02157" w:rsidRPr="0083599A">
        <w:rPr>
          <w:szCs w:val="21"/>
        </w:rPr>
        <w:fldChar w:fldCharType="begin"/>
      </w:r>
      <w:r w:rsidR="00D02157" w:rsidRPr="0083599A">
        <w:rPr>
          <w:szCs w:val="21"/>
        </w:rPr>
        <w:instrText xml:space="preserve"> ADDIN ZOTERO_ITEM CSL_CITATION {"citationID":"RsYwB56h","properties":{"formattedCitation":"\\super 1,2,5,7,8\\nosupersub{}","plainCitation":"1,2,5,7,8","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instrText>
      </w:r>
      <w:r w:rsidR="00D02157" w:rsidRPr="0083599A">
        <w:rPr>
          <w:szCs w:val="21"/>
        </w:rPr>
        <w:fldChar w:fldCharType="separate"/>
      </w:r>
      <w:r w:rsidR="00D02157" w:rsidRPr="0083599A">
        <w:rPr>
          <w:rFonts w:ascii="DengXian" w:eastAsia="DengXian" w:hAnsi="DengXian" w:cs="Times New Roman"/>
          <w:kern w:val="0"/>
          <w:szCs w:val="21"/>
          <w:vertAlign w:val="superscript"/>
        </w:rPr>
        <w:t>1,2,5,7,8</w:t>
      </w:r>
      <w:r w:rsidR="00D02157" w:rsidRPr="0083599A">
        <w:rPr>
          <w:szCs w:val="21"/>
        </w:rPr>
        <w:fldChar w:fldCharType="end"/>
      </w:r>
      <w:r w:rsidRPr="0083599A">
        <w:rPr>
          <w:szCs w:val="21"/>
        </w:rPr>
        <w:t xml:space="preserve"> (</w:t>
      </w:r>
      <w:commentRangeStart w:id="0"/>
      <w:r w:rsidRPr="0083599A">
        <w:rPr>
          <w:szCs w:val="21"/>
        </w:rPr>
        <w:t xml:space="preserve">table </w:t>
      </w:r>
      <w:commentRangeEnd w:id="0"/>
      <w:r w:rsidR="00D02157" w:rsidRPr="0083599A">
        <w:rPr>
          <w:rStyle w:val="CommentReference"/>
        </w:rPr>
        <w:commentReference w:id="0"/>
      </w:r>
      <w:r w:rsidRPr="0083599A">
        <w:rPr>
          <w:szCs w:val="21"/>
        </w:rPr>
        <w:t xml:space="preserve">1 and Supplementary </w:t>
      </w:r>
      <w:commentRangeStart w:id="1"/>
      <w:r w:rsidRPr="0083599A">
        <w:rPr>
          <w:szCs w:val="21"/>
        </w:rPr>
        <w:t xml:space="preserve">Table </w:t>
      </w:r>
      <w:commentRangeEnd w:id="1"/>
      <w:r w:rsidR="00D02157" w:rsidRPr="0083599A">
        <w:rPr>
          <w:rStyle w:val="CommentReference"/>
        </w:rPr>
        <w:commentReference w:id="1"/>
      </w:r>
      <w:r w:rsidR="002831B6" w:rsidRPr="0083599A">
        <w:rPr>
          <w:szCs w:val="21"/>
        </w:rPr>
        <w:t>1</w:t>
      </w:r>
      <w:r w:rsidR="00932135" w:rsidRPr="0083599A">
        <w:rPr>
          <w:szCs w:val="21"/>
        </w:rPr>
        <w:t>). O</w:t>
      </w:r>
      <w:r w:rsidRPr="0083599A">
        <w:rPr>
          <w:szCs w:val="21"/>
        </w:rPr>
        <w:t xml:space="preserve">ur indoor cohort </w:t>
      </w:r>
      <w:r w:rsidR="00932135" w:rsidRPr="0083599A">
        <w:rPr>
          <w:szCs w:val="21"/>
        </w:rPr>
        <w:t xml:space="preserve">was </w:t>
      </w:r>
      <w:r w:rsidRPr="0083599A">
        <w:rPr>
          <w:szCs w:val="21"/>
        </w:rPr>
        <w:t xml:space="preserve">generated </w:t>
      </w:r>
      <w:r w:rsidR="00932135" w:rsidRPr="0083599A">
        <w:rPr>
          <w:szCs w:val="21"/>
        </w:rPr>
        <w:t xml:space="preserve">with the </w:t>
      </w:r>
      <w:r w:rsidRPr="0083599A">
        <w:rPr>
          <w:szCs w:val="21"/>
        </w:rPr>
        <w:t>new f</w:t>
      </w:r>
      <w:r w:rsidR="004B3904" w:rsidRPr="0083599A">
        <w:rPr>
          <w:szCs w:val="21"/>
        </w:rPr>
        <w:t>a</w:t>
      </w:r>
      <w:r w:rsidRPr="0083599A">
        <w:rPr>
          <w:szCs w:val="21"/>
        </w:rPr>
        <w:t xml:space="preserve">ecal metagenomic data from samples collected in Hong Kong from 2009 </w:t>
      </w:r>
      <w:r w:rsidRPr="0083599A">
        <w:rPr>
          <w:rFonts w:hint="eastAsia"/>
          <w:szCs w:val="21"/>
        </w:rPr>
        <w:t>to</w:t>
      </w:r>
      <w:r w:rsidRPr="0083599A">
        <w:rPr>
          <w:szCs w:val="21"/>
        </w:rPr>
        <w:t xml:space="preserve"> 2012</w:t>
      </w:r>
      <w:r w:rsidR="00932135" w:rsidRPr="0083599A">
        <w:rPr>
          <w:szCs w:val="21"/>
        </w:rPr>
        <w:t>.</w:t>
      </w:r>
      <w:r w:rsidRPr="0083599A">
        <w:rPr>
          <w:szCs w:val="21"/>
        </w:rPr>
        <w:t xml:space="preserve"> </w:t>
      </w:r>
      <w:r w:rsidR="00932135" w:rsidRPr="0083599A">
        <w:rPr>
          <w:szCs w:val="21"/>
        </w:rPr>
        <w:t>Even though a</w:t>
      </w:r>
      <w:r w:rsidRPr="0083599A">
        <w:rPr>
          <w:szCs w:val="21"/>
        </w:rPr>
        <w:t xml:space="preserve"> subset of samples from this patient collective was published previously</w:t>
      </w:r>
      <w:r w:rsidR="00D02157" w:rsidRPr="0083599A">
        <w:rPr>
          <w:szCs w:val="21"/>
        </w:rPr>
        <w:fldChar w:fldCharType="begin"/>
      </w:r>
      <w:r w:rsidR="00D02157" w:rsidRPr="0083599A">
        <w:rPr>
          <w:szCs w:val="21"/>
        </w:rPr>
        <w:instrText xml:space="preserve"> ADDIN ZOTERO_ITEM CSL_CITATION {"citationID":"lU7RBDcE","properties":{"formattedCitation":"\\super 9\\nosupersub{}","plainCitation":"9","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instrText>
      </w:r>
      <w:r w:rsidR="00D02157" w:rsidRPr="0083599A">
        <w:rPr>
          <w:szCs w:val="21"/>
        </w:rPr>
        <w:fldChar w:fldCharType="separate"/>
      </w:r>
      <w:r w:rsidR="00D02157" w:rsidRPr="0083599A">
        <w:rPr>
          <w:rFonts w:ascii="DengXian" w:eastAsia="DengXian" w:hAnsi="DengXian" w:cs="Times New Roman"/>
          <w:kern w:val="0"/>
          <w:szCs w:val="21"/>
          <w:vertAlign w:val="superscript"/>
        </w:rPr>
        <w:t>9</w:t>
      </w:r>
      <w:r w:rsidR="00D02157" w:rsidRPr="0083599A">
        <w:rPr>
          <w:szCs w:val="21"/>
        </w:rPr>
        <w:fldChar w:fldCharType="end"/>
      </w:r>
      <w:r w:rsidRPr="0083599A">
        <w:rPr>
          <w:szCs w:val="21"/>
        </w:rPr>
        <w:t xml:space="preserve">, </w:t>
      </w:r>
      <w:r w:rsidRPr="0083599A">
        <w:rPr>
          <w:rFonts w:hint="eastAsia"/>
          <w:szCs w:val="21"/>
        </w:rPr>
        <w:t>w</w:t>
      </w:r>
      <w:r w:rsidRPr="0083599A">
        <w:rPr>
          <w:szCs w:val="21"/>
        </w:rPr>
        <w:t xml:space="preserve">e have added complete follow-up clinical information (see </w:t>
      </w:r>
      <w:r w:rsidR="00932135" w:rsidRPr="0083599A">
        <w:rPr>
          <w:szCs w:val="21"/>
        </w:rPr>
        <w:t xml:space="preserve">Supplementary </w:t>
      </w:r>
      <w:commentRangeStart w:id="2"/>
      <w:r w:rsidRPr="0083599A">
        <w:rPr>
          <w:szCs w:val="21"/>
        </w:rPr>
        <w:t>Table</w:t>
      </w:r>
      <w:r w:rsidR="002831B6" w:rsidRPr="0083599A">
        <w:rPr>
          <w:szCs w:val="21"/>
        </w:rPr>
        <w:t xml:space="preserve"> </w:t>
      </w:r>
      <w:commentRangeEnd w:id="2"/>
      <w:r w:rsidR="00D02157" w:rsidRPr="0083599A">
        <w:rPr>
          <w:rStyle w:val="CommentReference"/>
        </w:rPr>
        <w:commentReference w:id="2"/>
      </w:r>
      <w:r w:rsidR="002831B6" w:rsidRPr="0083599A">
        <w:rPr>
          <w:szCs w:val="21"/>
        </w:rPr>
        <w:t>2</w:t>
      </w:r>
      <w:r w:rsidRPr="0083599A">
        <w:rPr>
          <w:szCs w:val="21"/>
        </w:rPr>
        <w:t xml:space="preserve"> and </w:t>
      </w:r>
      <w:commentRangeStart w:id="3"/>
      <w:r w:rsidRPr="0083599A">
        <w:rPr>
          <w:szCs w:val="21"/>
        </w:rPr>
        <w:t>Methods</w:t>
      </w:r>
      <w:commentRangeEnd w:id="3"/>
      <w:r w:rsidR="00D02157" w:rsidRPr="0083599A">
        <w:rPr>
          <w:rStyle w:val="CommentReference"/>
        </w:rPr>
        <w:commentReference w:id="3"/>
      </w:r>
      <w:r w:rsidRPr="0083599A">
        <w:rPr>
          <w:szCs w:val="21"/>
        </w:rPr>
        <w:t>). These nine studies were organized from</w:t>
      </w:r>
      <w:r w:rsidR="00932135" w:rsidRPr="0083599A">
        <w:rPr>
          <w:szCs w:val="21"/>
        </w:rPr>
        <w:t xml:space="preserve"> eight countries and various sampling procedures, sample storage, and DNA extraction protocols.</w:t>
      </w:r>
      <w:r w:rsidR="00D02157" w:rsidRPr="0083599A">
        <w:rPr>
          <w:szCs w:val="21"/>
        </w:rPr>
        <w:t xml:space="preserve"> In the beginning, all raw sequencing data were reprocessed using the KneadData, Kraken2</w:t>
      </w:r>
      <w:r w:rsidR="00D02157" w:rsidRPr="0083599A">
        <w:rPr>
          <w:szCs w:val="21"/>
        </w:rPr>
        <w:fldChar w:fldCharType="begin"/>
      </w:r>
      <w:r w:rsidR="00D02157" w:rsidRPr="0083599A">
        <w:rPr>
          <w:szCs w:val="21"/>
        </w:rPr>
        <w:instrText xml:space="preserve"> ADDIN ZOTERO_ITEM CSL_CITATION {"citationID":"7BsXlAN1","properties":{"formattedCitation":"\\super 10\\nosupersub{}","plainCitation":"10","noteIndex":0},"citationItems":[{"id":58,"uris":["http://zotero.org/users/7908919/items/P74A59ER"],"uri":["http://zotero.org/users/7908919/items/P74A59ER"],"itemData":{"id":58,"type":"article-journal","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container-title":"Genome Biology","DOI":"10.1186/s13059-019-1891-0","ISSN":"1474-760X","issue":"1","journalAbbreviation":"Genome Biology","page":"257","source":"BioMed Central","title":"Improved metagenomic analysis with Kraken 2","volume":"20","author":[{"family":"Wood","given":"Derrick E."},{"family":"Lu","given":"Jennifer"},{"family":"Langmead","given":"Ben"}],"issued":{"date-parts":[["2019",11,28]]}},"locator":"2"}],"schema":"https://github.com/citation-style-language/schema/raw/master/csl-citation.json"} </w:instrText>
      </w:r>
      <w:r w:rsidR="00D02157" w:rsidRPr="0083599A">
        <w:rPr>
          <w:szCs w:val="21"/>
        </w:rPr>
        <w:fldChar w:fldCharType="separate"/>
      </w:r>
      <w:r w:rsidR="00D02157" w:rsidRPr="0083599A">
        <w:rPr>
          <w:rFonts w:ascii="DengXian" w:eastAsia="DengXian" w:hAnsi="DengXian" w:cs="Times New Roman"/>
          <w:kern w:val="0"/>
          <w:szCs w:val="21"/>
          <w:vertAlign w:val="superscript"/>
        </w:rPr>
        <w:t>10</w:t>
      </w:r>
      <w:r w:rsidR="00D02157" w:rsidRPr="0083599A">
        <w:rPr>
          <w:szCs w:val="21"/>
        </w:rPr>
        <w:fldChar w:fldCharType="end"/>
      </w:r>
      <w:r w:rsidR="00D02157" w:rsidRPr="0083599A">
        <w:rPr>
          <w:szCs w:val="21"/>
        </w:rPr>
        <w:t>, and Bracken</w:t>
      </w:r>
      <w:r w:rsidR="00D02157" w:rsidRPr="0083599A">
        <w:rPr>
          <w:szCs w:val="21"/>
        </w:rPr>
        <w:fldChar w:fldCharType="begin"/>
      </w:r>
      <w:r w:rsidR="00D02157" w:rsidRPr="0083599A">
        <w:rPr>
          <w:szCs w:val="21"/>
        </w:rPr>
        <w:instrText xml:space="preserve"> ADDIN ZOTERO_ITEM CSL_CITATION {"citationID":"5rU9iBWa","properties":{"formattedCitation":"\\super 11\\nosupersub{}","plainCitation":"11","noteIndex":0},"citationItems":[{"id":59,"uris":["http://zotero.org/users/7908919/items/R9ZSRXS2"],"uri":["http://zotero.org/users/7908919/items/R9ZSRXS2"],"itemData":{"id":59,"type":"article-journal","abstract":"Metagenomic experiments attempt to characterize microbial communities using high-throughput DNA sequencing. Identification of the microorganisms in a sample provides information about the genetic profile, population structure, and role of microorganisms within an environment. Until recently, most metagenomics studies focused on high-level characterization at the level of phyla, or alternatively sequenced the 16S ribosomal RNA gene that is present in bacterial species. As the cost of sequencing has fallen, though, metagenomics experiments have increasingly used unbiased shotgun sequencing to capture all the organisms in a sample. This approach requires a method for estimating abundance directly from the raw read data. Here we describe a fast, accurate new method that computes the abundance at the species level using the reads collected in a metagenomics experiment. Bracken (Bayesian Reestimation of Abundance after Classification with KrakEN) uses the taxonomic assignments made by Kraken, a very fast read-level classifier, along with information about the genomes themselves to estimate abundance at the species level, the genus level, or above. We demonstrate that Bracken can produce accurate species- and genus-level abundance estimates even when a sample contains multiple near-identical species.","container-title":"PeerJ Computer Science","DOI":"10.7717/peerj-cs.104","ISSN":"2376-5992","journalAbbreviation":"PeerJ Comput. Sci.","language":"en","note":"publisher: PeerJ Inc.","page":"e104","source":"peerj.com","title":"Bracken: estimating species abundance in metagenomics data","title-short":"Bracken","volume":"3","author":[{"family":"Lu","given":"Jennifer"},{"family":"Breitwieser","given":"Florian P."},{"family":"Thielen","given":"Peter"},{"family":"Salzberg","given":"Steven L."}],"issued":{"date-parts":[["2017",1,2]]}}}],"schema":"https://github.com/citation-style-language/schema/raw/master/csl-citation.json"} </w:instrText>
      </w:r>
      <w:r w:rsidR="00D02157" w:rsidRPr="0083599A">
        <w:rPr>
          <w:szCs w:val="21"/>
        </w:rPr>
        <w:fldChar w:fldCharType="separate"/>
      </w:r>
      <w:r w:rsidR="00D02157" w:rsidRPr="0083599A">
        <w:rPr>
          <w:rFonts w:ascii="DengXian" w:eastAsia="DengXian" w:hAnsi="DengXian" w:cs="Times New Roman"/>
          <w:kern w:val="0"/>
          <w:szCs w:val="21"/>
          <w:vertAlign w:val="superscript"/>
        </w:rPr>
        <w:t>11</w:t>
      </w:r>
      <w:r w:rsidR="00D02157" w:rsidRPr="0083599A">
        <w:rPr>
          <w:szCs w:val="21"/>
        </w:rPr>
        <w:fldChar w:fldCharType="end"/>
      </w:r>
      <w:r w:rsidR="00D02157" w:rsidRPr="0083599A">
        <w:rPr>
          <w:szCs w:val="21"/>
        </w:rPr>
        <w:t xml:space="preserve"> for taxonomic profiling (see </w:t>
      </w:r>
      <w:commentRangeStart w:id="4"/>
      <w:r w:rsidR="00D02157" w:rsidRPr="0083599A">
        <w:rPr>
          <w:szCs w:val="21"/>
        </w:rPr>
        <w:t>Methods</w:t>
      </w:r>
      <w:commentRangeEnd w:id="4"/>
      <w:r w:rsidR="00D02157" w:rsidRPr="0083599A">
        <w:rPr>
          <w:rStyle w:val="CommentReference"/>
        </w:rPr>
        <w:commentReference w:id="4"/>
      </w:r>
      <w:r w:rsidR="00D02157" w:rsidRPr="0083599A">
        <w:rPr>
          <w:szCs w:val="21"/>
        </w:rPr>
        <w:t>). Each sample has about 10</w:t>
      </w:r>
      <w:r w:rsidR="00D02157" w:rsidRPr="0083599A">
        <w:rPr>
          <w:szCs w:val="21"/>
          <w:vertAlign w:val="superscript"/>
        </w:rPr>
        <w:t>7.19</w:t>
      </w:r>
      <w:r w:rsidR="00D02157" w:rsidRPr="0083599A">
        <w:rPr>
          <w:szCs w:val="21"/>
        </w:rPr>
        <w:t xml:space="preserve"> (median) high-quality paired reads that match the bacterial database, and 10</w:t>
      </w:r>
      <w:r w:rsidR="00D02157" w:rsidRPr="0083599A">
        <w:rPr>
          <w:szCs w:val="21"/>
          <w:vertAlign w:val="superscript"/>
        </w:rPr>
        <w:t>4.31</w:t>
      </w:r>
      <w:r w:rsidR="00D02157" w:rsidRPr="0083599A">
        <w:rPr>
          <w:szCs w:val="21"/>
        </w:rPr>
        <w:t xml:space="preserve"> </w:t>
      </w:r>
      <w:r w:rsidR="00DD562D" w:rsidRPr="0083599A">
        <w:rPr>
          <w:szCs w:val="21"/>
        </w:rPr>
        <w:t xml:space="preserve">(median) </w:t>
      </w:r>
      <w:r w:rsidR="00D02157" w:rsidRPr="0083599A">
        <w:rPr>
          <w:szCs w:val="21"/>
        </w:rPr>
        <w:t xml:space="preserve">paired sequences were aligned to the mEuk genome (figure 1a). And the median ratio of </w:t>
      </w:r>
      <w:r w:rsidR="00AA6B7A" w:rsidRPr="0083599A">
        <w:rPr>
          <w:szCs w:val="21"/>
        </w:rPr>
        <w:t xml:space="preserve">microeukaryotes </w:t>
      </w:r>
      <w:r w:rsidR="00D02157" w:rsidRPr="0083599A">
        <w:rPr>
          <w:szCs w:val="21"/>
        </w:rPr>
        <w:t>to bacteria was 10e-2.80 (figure 1a), which is consistent with previous research</w:t>
      </w:r>
      <w:r w:rsidR="00D02157" w:rsidRPr="0083599A">
        <w:rPr>
          <w:szCs w:val="21"/>
        </w:rPr>
        <w:fldChar w:fldCharType="begin"/>
      </w:r>
      <w:r w:rsidR="001029C2">
        <w:rPr>
          <w:szCs w:val="21"/>
        </w:rPr>
        <w:instrText xml:space="preserve"> ADDIN ZOTERO_ITEM CSL_CITATION {"citationID":"J0lsnBFN","properties":{"formattedCitation":"\\super 12\\nosupersub{}","plainCitation":"12","noteIndex":0},"citationItems":[{"id":320,"uris":["http://zotero.org/users/7908919/items/PCN6SICC"],"uri":["http://zotero.org/users/7908919/items/PCN6SICC"],"itemData":{"id":320,"type":"article-journal","abstract":"Human gut is home to a diverse and complex microbial ecosystem encompassing bacteria, viruses, parasites, fungi, and other microorganisms that have an undisputable role in maintaining good health for the host. Studies on the interplay between microbiota in the gut and various human diseases remain the key focus among many researchers. Nevertheless, advances in sequencing technologies and computational biology have helped us to identify a diversity of fungal community that reside in the gut known as the mycobiome. Although studies on gut mycobiome are still in its infancy, numerous sources have reported its potential role in host homeostasis and disease development. Nonetheless, the actual mechanism of its involvement remains largely unknown and underexplored. Thus, in this review, we attempt to discuss the recent advances in gut mycobiome research from multiple perspectives. This includes understanding the composition of fungal communities in the gut and the involvement of gut mycobiome in host immunity and gut-brain axis. Further, we also discuss on multibiome interactions in the gut with emphasis on fungi-bacteria interaction and the influence of diet in shaping gut mycobiome composition. This review also highlights the relation between fungal metabolites and gut mycobiota in human homeostasis and the role of gut mycobiome in various human diseases. This multiperspective review on gut mycobiome could perhaps shed new light for future studies in the mycobiome research area.","container-title":"Mediators of Inflammation","DOI":"10.1155/2020/9560684","ISSN":"0962-9351","language":"en","note":"publisher: Hindawi","page":"e9560684","source":"www.hindawi.com","title":"Mycobiome in the Gut: A Multiperspective Review","title-short":"Mycobiome in the Gut","volume":"2020","author":[{"family":"Chin","given":"Voon Kin"},{"family":"Yong","given":"Voon Chen"},{"family":"Chong","given":"Pei Pei"},{"family":"Amin Nordin","given":"Syafinaz"},{"family":"Basir","given":"Rusliza"},{"family":"Abdullah","given":"Maha"}],"issued":{"date-parts":[["2020",4,4]]}}}],"schema":"https://github.com/citation-style-language/schema/raw/master/csl-citation.json"} </w:instrText>
      </w:r>
      <w:r w:rsidR="00D02157" w:rsidRPr="0083599A">
        <w:rPr>
          <w:szCs w:val="21"/>
        </w:rPr>
        <w:fldChar w:fldCharType="separate"/>
      </w:r>
      <w:r w:rsidR="001029C2" w:rsidRPr="001029C2">
        <w:rPr>
          <w:rFonts w:ascii="DengXian" w:eastAsia="DengXian" w:hAnsi="DengXian" w:cs="Times New Roman"/>
          <w:kern w:val="0"/>
          <w:szCs w:val="24"/>
          <w:vertAlign w:val="superscript"/>
        </w:rPr>
        <w:t>12</w:t>
      </w:r>
      <w:r w:rsidR="00D02157" w:rsidRPr="0083599A">
        <w:rPr>
          <w:szCs w:val="21"/>
        </w:rPr>
        <w:fldChar w:fldCharType="end"/>
      </w:r>
      <w:r w:rsidR="00D02157" w:rsidRPr="0083599A">
        <w:rPr>
          <w:szCs w:val="21"/>
        </w:rPr>
        <w:t xml:space="preserve"> that revealed that fungi occupy nearly 0.1% of the total </w:t>
      </w:r>
      <w:r w:rsidR="00DD562D" w:rsidRPr="0083599A">
        <w:rPr>
          <w:szCs w:val="21"/>
        </w:rPr>
        <w:t xml:space="preserve">enteric </w:t>
      </w:r>
      <w:r w:rsidR="00D02157" w:rsidRPr="0083599A">
        <w:rPr>
          <w:szCs w:val="21"/>
        </w:rPr>
        <w:t>microbes. It acknowledges that our custom libraries, alignment, and results were reliable. Through the rarefaction curve (</w:t>
      </w:r>
      <w:r w:rsidR="00EC4FB5" w:rsidRPr="0083599A">
        <w:rPr>
          <w:szCs w:val="21"/>
        </w:rPr>
        <w:t>figure</w:t>
      </w:r>
      <w:r w:rsidR="00D02157" w:rsidRPr="0083599A">
        <w:rPr>
          <w:szCs w:val="21"/>
        </w:rPr>
        <w:t xml:space="preserve"> 1b), we could know that all cohort samples have reached or exceeded the plateau at 10</w:t>
      </w:r>
      <w:r w:rsidR="00D02157" w:rsidRPr="0083599A">
        <w:rPr>
          <w:rFonts w:hint="eastAsia"/>
          <w:szCs w:val="21"/>
        </w:rPr>
        <w:t>,</w:t>
      </w:r>
      <w:r w:rsidR="00D02157" w:rsidRPr="0083599A">
        <w:rPr>
          <w:szCs w:val="21"/>
        </w:rPr>
        <w:t xml:space="preserve">000. Hence, the minimum rarefies </w:t>
      </w:r>
      <w:r w:rsidR="00AA6B7A" w:rsidRPr="0083599A">
        <w:rPr>
          <w:szCs w:val="21"/>
        </w:rPr>
        <w:t xml:space="preserve">microeukaryotes </w:t>
      </w:r>
      <w:r w:rsidR="00D02157" w:rsidRPr="0083599A">
        <w:rPr>
          <w:szCs w:val="21"/>
        </w:rPr>
        <w:t xml:space="preserve">counts of </w:t>
      </w:r>
      <w:proofErr w:type="gramStart"/>
      <w:r w:rsidR="00D02157" w:rsidRPr="0083599A">
        <w:rPr>
          <w:szCs w:val="21"/>
        </w:rPr>
        <w:t>each individual</w:t>
      </w:r>
      <w:proofErr w:type="gramEnd"/>
      <w:r w:rsidR="00D02157" w:rsidRPr="0083599A">
        <w:rPr>
          <w:szCs w:val="21"/>
        </w:rPr>
        <w:t xml:space="preserve"> were defined as 10,000 in the downstream analysis. We applied the strict criteria to remove a few samples to enhance outcomes rigor further and reduce the outlier</w:t>
      </w:r>
      <w:r w:rsidR="00DD562D" w:rsidRPr="0083599A">
        <w:rPr>
          <w:szCs w:val="21"/>
        </w:rPr>
        <w:t xml:space="preserve"> effect</w:t>
      </w:r>
      <w:r w:rsidR="00D02157" w:rsidRPr="0083599A">
        <w:rPr>
          <w:szCs w:val="21"/>
        </w:rPr>
        <w:t xml:space="preserve"> (</w:t>
      </w:r>
      <w:r w:rsidR="00EC4FB5" w:rsidRPr="0083599A">
        <w:rPr>
          <w:szCs w:val="21"/>
        </w:rPr>
        <w:t>figure</w:t>
      </w:r>
      <w:r w:rsidR="00D02157" w:rsidRPr="0083599A">
        <w:rPr>
          <w:szCs w:val="21"/>
        </w:rPr>
        <w:t xml:space="preserve"> 1c). B</w:t>
      </w:r>
      <w:r w:rsidR="002831B6" w:rsidRPr="0083599A">
        <w:rPr>
          <w:szCs w:val="21"/>
        </w:rPr>
        <w:t>ecause of</w:t>
      </w:r>
      <w:r w:rsidR="00932135" w:rsidRPr="0083599A">
        <w:rPr>
          <w:szCs w:val="21"/>
        </w:rPr>
        <w:t xml:space="preserve"> the mEuk containing a low proportion, deep enough sequencing</w:t>
      </w:r>
      <w:r w:rsidR="00D02157" w:rsidRPr="0083599A">
        <w:rPr>
          <w:szCs w:val="21"/>
        </w:rPr>
        <w:t xml:space="preserve"> and free PCR</w:t>
      </w:r>
      <w:r w:rsidR="00932135" w:rsidRPr="0083599A">
        <w:rPr>
          <w:szCs w:val="21"/>
        </w:rPr>
        <w:t xml:space="preserve"> </w:t>
      </w:r>
      <w:r w:rsidR="00D02157" w:rsidRPr="0083599A">
        <w:rPr>
          <w:szCs w:val="21"/>
        </w:rPr>
        <w:t>were</w:t>
      </w:r>
      <w:r w:rsidR="00932135" w:rsidRPr="0083599A">
        <w:rPr>
          <w:szCs w:val="21"/>
        </w:rPr>
        <w:t xml:space="preserve"> compulsory.</w:t>
      </w:r>
      <w:r w:rsidR="00D02157" w:rsidRPr="0083599A">
        <w:rPr>
          <w:szCs w:val="21"/>
        </w:rPr>
        <w:t xml:space="preserve"> Notably, one cohort</w:t>
      </w:r>
      <w:r w:rsidR="00DD562D" w:rsidRPr="0083599A">
        <w:rPr>
          <w:szCs w:val="21"/>
        </w:rPr>
        <w:fldChar w:fldCharType="begin"/>
      </w:r>
      <w:r w:rsidR="00DD562D" w:rsidRPr="0083599A">
        <w:rPr>
          <w:szCs w:val="21"/>
        </w:rPr>
        <w:instrText xml:space="preserve"> ADDIN ZOTERO_ITEM CSL_CITATION {"citationID":"Dte8ilh5","properties":{"formattedCitation":"\\super 5\\nosupersub{}","plainCitation":"5","noteIndex":0},"citationItems":[{"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schema":"https://github.com/citation-style-language/schema/raw/master/csl-citation.json"} </w:instrText>
      </w:r>
      <w:r w:rsidR="00DD562D" w:rsidRPr="0083599A">
        <w:rPr>
          <w:szCs w:val="21"/>
        </w:rPr>
        <w:fldChar w:fldCharType="separate"/>
      </w:r>
      <w:r w:rsidR="00DD562D" w:rsidRPr="0083599A">
        <w:rPr>
          <w:rFonts w:ascii="DengXian" w:eastAsia="DengXian" w:hAnsi="DengXian" w:cs="Times New Roman"/>
          <w:kern w:val="0"/>
          <w:szCs w:val="21"/>
          <w:vertAlign w:val="superscript"/>
        </w:rPr>
        <w:t>5</w:t>
      </w:r>
      <w:r w:rsidR="00DD562D" w:rsidRPr="0083599A">
        <w:rPr>
          <w:szCs w:val="21"/>
        </w:rPr>
        <w:fldChar w:fldCharType="end"/>
      </w:r>
      <w:r w:rsidR="00D02157" w:rsidRPr="0083599A">
        <w:rPr>
          <w:szCs w:val="21"/>
        </w:rPr>
        <w:t xml:space="preserve"> whole-metagenomic-library preparation was employed 12 cycles of limited-cycle PCR; moreover, its sequencing size was five to ten times smaller than others. </w:t>
      </w:r>
      <w:r w:rsidR="0093658F" w:rsidRPr="0083599A">
        <w:rPr>
          <w:szCs w:val="21"/>
        </w:rPr>
        <w:t>Therefore,</w:t>
      </w:r>
      <w:r w:rsidR="00D02157" w:rsidRPr="0083599A">
        <w:rPr>
          <w:szCs w:val="21"/>
        </w:rPr>
        <w:t xml:space="preserve"> we didn’t adopt this cohort.</w:t>
      </w:r>
      <w:r w:rsidR="00932135" w:rsidRPr="0083599A">
        <w:rPr>
          <w:szCs w:val="21"/>
        </w:rPr>
        <w:t xml:space="preserve"> </w:t>
      </w:r>
      <w:r w:rsidR="00D02157" w:rsidRPr="0083599A">
        <w:rPr>
          <w:szCs w:val="21"/>
        </w:rPr>
        <w:t>At last</w:t>
      </w:r>
      <w:r w:rsidR="00DD562D" w:rsidRPr="0083599A">
        <w:rPr>
          <w:szCs w:val="21"/>
        </w:rPr>
        <w:t>, after three main filters (</w:t>
      </w:r>
      <w:r w:rsidR="00EC4FB5" w:rsidRPr="0083599A">
        <w:rPr>
          <w:szCs w:val="21"/>
        </w:rPr>
        <w:t>figure</w:t>
      </w:r>
      <w:r w:rsidR="00DD562D" w:rsidRPr="0083599A">
        <w:rPr>
          <w:szCs w:val="21"/>
        </w:rPr>
        <w:t xml:space="preserve"> 1c and </w:t>
      </w:r>
      <w:commentRangeStart w:id="5"/>
      <w:r w:rsidR="00DD562D" w:rsidRPr="0083599A">
        <w:rPr>
          <w:szCs w:val="21"/>
        </w:rPr>
        <w:t>Methods</w:t>
      </w:r>
      <w:commentRangeEnd w:id="5"/>
      <w:r w:rsidR="00DD562D" w:rsidRPr="0083599A">
        <w:rPr>
          <w:rStyle w:val="CommentReference"/>
        </w:rPr>
        <w:commentReference w:id="5"/>
      </w:r>
      <w:r w:rsidR="00DD562D" w:rsidRPr="0083599A">
        <w:rPr>
          <w:szCs w:val="21"/>
        </w:rPr>
        <w:t>), a total of 1,329 samples (525 healthy control, 350 adenoma patients, and 454 CRC characters) were accepted for downstream analysis.</w:t>
      </w:r>
    </w:p>
    <w:p w14:paraId="19EE729F" w14:textId="6BAFF4AF" w:rsidR="00DD562D" w:rsidRPr="0083599A" w:rsidRDefault="00DD562D">
      <w:pPr>
        <w:rPr>
          <w:szCs w:val="21"/>
        </w:rPr>
      </w:pPr>
    </w:p>
    <w:p w14:paraId="4E2D1990" w14:textId="77777777" w:rsidR="00DF5D9A" w:rsidRPr="0083599A" w:rsidRDefault="003F4039" w:rsidP="0029392F">
      <w:pPr>
        <w:pStyle w:val="title10825"/>
      </w:pPr>
      <w:r w:rsidRPr="0083599A">
        <w:t>The e</w:t>
      </w:r>
      <w:r w:rsidR="00DD562D" w:rsidRPr="0083599A">
        <w:t xml:space="preserve">nteric </w:t>
      </w:r>
      <w:r w:rsidR="00DF5D9A" w:rsidRPr="0083599A">
        <w:t>microeukaryotic</w:t>
      </w:r>
      <w:r w:rsidR="00DD562D" w:rsidRPr="0083599A">
        <w:t xml:space="preserve"> composition </w:t>
      </w:r>
      <w:r w:rsidRPr="0083599A">
        <w:t xml:space="preserve">was </w:t>
      </w:r>
      <w:r w:rsidR="00DD562D" w:rsidRPr="0083599A">
        <w:t>alterations in CRC</w:t>
      </w:r>
    </w:p>
    <w:p w14:paraId="64207E44" w14:textId="0B079573" w:rsidR="00E83713" w:rsidRPr="0083599A" w:rsidRDefault="00DD562D" w:rsidP="00DD562D">
      <w:pPr>
        <w:rPr>
          <w:szCs w:val="21"/>
        </w:rPr>
      </w:pPr>
      <w:r w:rsidRPr="0083599A">
        <w:rPr>
          <w:szCs w:val="21"/>
        </w:rPr>
        <w:t xml:space="preserve">Consistent with previous studies and as a validation for our analysis, we observed bacteria phyla </w:t>
      </w:r>
      <w:proofErr w:type="gramStart"/>
      <w:r w:rsidR="003F4039" w:rsidRPr="0083599A">
        <w:rPr>
          <w:szCs w:val="21"/>
        </w:rPr>
        <w:t>Bacteroidetes</w:t>
      </w:r>
      <w:proofErr w:type="gramEnd"/>
      <w:r w:rsidRPr="0083599A">
        <w:rPr>
          <w:szCs w:val="21"/>
        </w:rPr>
        <w:t xml:space="preserve"> and Fusoba</w:t>
      </w:r>
      <w:r w:rsidR="0093658F" w:rsidRPr="0083599A">
        <w:rPr>
          <w:rFonts w:hint="eastAsia"/>
          <w:szCs w:val="21"/>
        </w:rPr>
        <w:t>c</w:t>
      </w:r>
      <w:r w:rsidRPr="0083599A">
        <w:rPr>
          <w:szCs w:val="21"/>
        </w:rPr>
        <w:t xml:space="preserve">teria were enriched in the CRC group compared with healthy control. Conversely, Firmicutes and Actinobacteria were reduced (see supplementary </w:t>
      </w:r>
      <w:commentRangeStart w:id="6"/>
      <w:r w:rsidRPr="0083599A">
        <w:rPr>
          <w:szCs w:val="21"/>
        </w:rPr>
        <w:t>figure 1</w:t>
      </w:r>
      <w:commentRangeEnd w:id="6"/>
      <w:r w:rsidRPr="0083599A">
        <w:rPr>
          <w:rStyle w:val="CommentReference"/>
        </w:rPr>
        <w:commentReference w:id="6"/>
      </w:r>
      <w:r w:rsidRPr="0083599A">
        <w:rPr>
          <w:szCs w:val="21"/>
        </w:rPr>
        <w:t xml:space="preserve">). Among the </w:t>
      </w:r>
      <w:r w:rsidR="00DF5D9A" w:rsidRPr="0083599A">
        <w:rPr>
          <w:szCs w:val="21"/>
        </w:rPr>
        <w:t>microeukaryotic</w:t>
      </w:r>
      <w:r w:rsidRPr="0083599A">
        <w:rPr>
          <w:szCs w:val="21"/>
        </w:rPr>
        <w:t xml:space="preserve"> taxa, the phylum Ascomycota dominated the </w:t>
      </w:r>
      <w:r w:rsidR="0093658F" w:rsidRPr="0083599A">
        <w:rPr>
          <w:szCs w:val="21"/>
        </w:rPr>
        <w:t>microbiota</w:t>
      </w:r>
      <w:r w:rsidRPr="0083599A">
        <w:rPr>
          <w:szCs w:val="21"/>
        </w:rPr>
        <w:t>, while Basidiomycota was observed as the second most abundant phylum (</w:t>
      </w:r>
      <w:r w:rsidR="00EC4FB5" w:rsidRPr="0083599A">
        <w:rPr>
          <w:szCs w:val="21"/>
        </w:rPr>
        <w:t>figure</w:t>
      </w:r>
      <w:r w:rsidRPr="0083599A">
        <w:rPr>
          <w:szCs w:val="21"/>
        </w:rPr>
        <w:t xml:space="preserve"> 2a). It’s worth noting that each cohort would play a few variances in phylum level. For example, the second-largest abundance in Yachida’s cohort from Japan Asia was Mucoromycota instead of </w:t>
      </w:r>
      <w:r w:rsidRPr="0083599A">
        <w:rPr>
          <w:i/>
          <w:iCs/>
          <w:szCs w:val="21"/>
        </w:rPr>
        <w:t>Basidiomycota</w:t>
      </w:r>
      <w:r w:rsidRPr="0083599A">
        <w:rPr>
          <w:szCs w:val="21"/>
        </w:rPr>
        <w:t xml:space="preserve">. </w:t>
      </w:r>
      <w:r w:rsidRPr="0083599A">
        <w:rPr>
          <w:i/>
          <w:iCs/>
          <w:szCs w:val="21"/>
        </w:rPr>
        <w:t>Microsporidia</w:t>
      </w:r>
      <w:r w:rsidRPr="0083599A">
        <w:rPr>
          <w:szCs w:val="21"/>
        </w:rPr>
        <w:t xml:space="preserve"> </w:t>
      </w:r>
      <w:r w:rsidRPr="0083599A">
        <w:rPr>
          <w:i/>
          <w:iCs/>
          <w:szCs w:val="21"/>
        </w:rPr>
        <w:t>contains</w:t>
      </w:r>
      <w:r w:rsidRPr="0083599A">
        <w:rPr>
          <w:szCs w:val="21"/>
        </w:rPr>
        <w:t xml:space="preserve"> less proportion in Asians compared with non-Asians (</w:t>
      </w:r>
      <w:r w:rsidR="00EC4FB5" w:rsidRPr="0083599A">
        <w:rPr>
          <w:szCs w:val="21"/>
        </w:rPr>
        <w:t>figure</w:t>
      </w:r>
      <w:r w:rsidRPr="0083599A">
        <w:rPr>
          <w:szCs w:val="21"/>
        </w:rPr>
        <w:t xml:space="preserve"> 2b). In the downstream analysis, we normalized the data through healthy control median in each group and each feature to reduce these effects (see </w:t>
      </w:r>
      <w:commentRangeStart w:id="7"/>
      <w:r w:rsidRPr="0083599A">
        <w:rPr>
          <w:szCs w:val="21"/>
        </w:rPr>
        <w:t>Methods</w:t>
      </w:r>
      <w:commentRangeEnd w:id="7"/>
      <w:r w:rsidRPr="0083599A">
        <w:rPr>
          <w:rStyle w:val="CommentReference"/>
        </w:rPr>
        <w:commentReference w:id="7"/>
      </w:r>
      <w:r w:rsidRPr="0083599A">
        <w:rPr>
          <w:szCs w:val="21"/>
        </w:rPr>
        <w:t>). We also made the phylum comparison between CRC and healthy control. In bacteria phylum level, Fusoba</w:t>
      </w:r>
      <w:r w:rsidR="0093658F" w:rsidRPr="0083599A">
        <w:rPr>
          <w:szCs w:val="21"/>
        </w:rPr>
        <w:t>c</w:t>
      </w:r>
      <w:r w:rsidRPr="0083599A">
        <w:rPr>
          <w:szCs w:val="21"/>
        </w:rPr>
        <w:t>teria performed significantly in 6 cohorts and enriched in all</w:t>
      </w:r>
      <w:r w:rsidR="0093658F" w:rsidRPr="0083599A">
        <w:rPr>
          <w:szCs w:val="21"/>
        </w:rPr>
        <w:t xml:space="preserve"> in CRC compared to healthy control </w:t>
      </w:r>
      <w:r w:rsidRPr="0083599A">
        <w:rPr>
          <w:szCs w:val="21"/>
        </w:rPr>
        <w:t xml:space="preserve">(see </w:t>
      </w:r>
      <w:commentRangeStart w:id="8"/>
      <w:r w:rsidRPr="0083599A">
        <w:rPr>
          <w:szCs w:val="21"/>
        </w:rPr>
        <w:t>supplementary figure 2</w:t>
      </w:r>
      <w:commentRangeEnd w:id="8"/>
      <w:r w:rsidRPr="0083599A">
        <w:rPr>
          <w:rStyle w:val="CommentReference"/>
        </w:rPr>
        <w:commentReference w:id="8"/>
      </w:r>
      <w:r w:rsidRPr="0083599A">
        <w:rPr>
          <w:szCs w:val="21"/>
        </w:rPr>
        <w:t>). But none showed a steady trend or difference in each study like Fusoba</w:t>
      </w:r>
      <w:r w:rsidR="0093658F" w:rsidRPr="0083599A">
        <w:rPr>
          <w:szCs w:val="21"/>
        </w:rPr>
        <w:t>c</w:t>
      </w:r>
      <w:r w:rsidRPr="0083599A">
        <w:rPr>
          <w:szCs w:val="21"/>
        </w:rPr>
        <w:t xml:space="preserve">teria in </w:t>
      </w:r>
      <w:r w:rsidR="00AA6B7A" w:rsidRPr="0083599A">
        <w:rPr>
          <w:szCs w:val="21"/>
        </w:rPr>
        <w:t xml:space="preserve">microeukaryotes </w:t>
      </w:r>
      <w:r w:rsidRPr="0083599A">
        <w:rPr>
          <w:rFonts w:hint="eastAsia"/>
          <w:szCs w:val="21"/>
        </w:rPr>
        <w:t>phylum</w:t>
      </w:r>
      <w:r w:rsidRPr="0083599A">
        <w:rPr>
          <w:szCs w:val="21"/>
        </w:rPr>
        <w:t xml:space="preserve"> level (</w:t>
      </w:r>
      <w:r w:rsidR="00EC4FB5" w:rsidRPr="0083599A">
        <w:rPr>
          <w:szCs w:val="21"/>
        </w:rPr>
        <w:t>figure</w:t>
      </w:r>
      <w:r w:rsidRPr="0083599A">
        <w:rPr>
          <w:szCs w:val="21"/>
        </w:rPr>
        <w:t xml:space="preserve"> 2c)</w:t>
      </w:r>
      <w:r w:rsidRPr="0083599A">
        <w:rPr>
          <w:rFonts w:hint="eastAsia"/>
          <w:szCs w:val="21"/>
        </w:rPr>
        <w:t>.</w:t>
      </w:r>
      <w:r w:rsidRPr="0083599A">
        <w:rPr>
          <w:szCs w:val="21"/>
        </w:rPr>
        <w:t xml:space="preserve"> In agreement with the </w:t>
      </w:r>
      <w:r w:rsidRPr="0083599A">
        <w:rPr>
          <w:rFonts w:hint="eastAsia"/>
          <w:szCs w:val="21"/>
        </w:rPr>
        <w:t>previous</w:t>
      </w:r>
      <w:r w:rsidRPr="0083599A">
        <w:rPr>
          <w:szCs w:val="21"/>
        </w:rPr>
        <w:t xml:space="preserve"> research </w:t>
      </w:r>
      <w:r w:rsidRPr="0083599A">
        <w:rPr>
          <w:szCs w:val="21"/>
        </w:rPr>
        <w:lastRenderedPageBreak/>
        <w:t>showed distortion in microbiome diversity in the disease stage</w:t>
      </w:r>
      <w:r w:rsidRPr="0083599A">
        <w:rPr>
          <w:szCs w:val="21"/>
        </w:rPr>
        <w:fldChar w:fldCharType="begin"/>
      </w:r>
      <w:r w:rsidRPr="0083599A">
        <w:rPr>
          <w:szCs w:val="21"/>
        </w:rPr>
        <w:instrText xml:space="preserve"> ADDIN ZOTERO_ITEM CSL_CITATION {"citationID":"3lGlvNVp","properties":{"formattedCitation":"\\super 13\\nosupersub{}","plainCitation":"13","noteIndex":0},"citationItems":[{"id":48,"uris":["http://zotero.org/users/7908919/items/VVTM9ZZK"],"uri":["http://zotero.org/users/7908919/items/VVTM9ZZK"],"itemData":{"id":48,"type":"article-journal","abstract":"Gut microbial dysbiosis contributes to the development of colorectal cancer (CRC). Here we catalogue the microbial communities in human gut mucosae at different stages of colorectal tumorigenesis. We analyse the gut mucosal microbiome of 47 paired samples of adenoma and adenoma-adjacent mucosae, 52 paired samples of carcinoma and carcinoma-adjacent mucosae and 61 healthy controls. Probabilistic partitioning of relative abundance profiles reveals that a metacommunity predominated by members of the oral microbiome is primarily associated with CRC. Analysis of paired samples shows differences in community configurations between lesions and the adjacent mucosae. Correlations of bacterial taxa indicate early signs of dysbiosis in adenoma, and co-exclusive relationships are subsequently more common in cancer. We validate these alterations in CRC-associated microbiome by comparison with two previously published data sets. Our results suggest that a taxonomically defined microbial consortium is implicated in the development of CRC.","container-title":"Nature Communications","DOI":"10.1038/ncomms9727","ISSN":"2041-1723","issue":"1","language":"en","note":"number: 1\npublisher: Nature Publishing Group","page":"8727","source":"www.nature.com","title":"Gut mucosal microbiome across stages of colorectal carcinogenesis","volume":"6","author":[{"family":"Nakatsu","given":"Geicho"},{"family":"Li","given":"Xiangchun"},{"family":"Zhou","given":"Haokui"},{"family":"Sheng","given":"Jianqiu"},{"family":"Wong","given":"Sunny Hei"},{"family":"Wu","given":"William Ka Kai"},{"family":"Ng","given":"Siew Chien"},{"family":"Tsoi","given":"Ho"},{"family":"Dong","given":"Yujuan"},{"family":"Zhang","given":"Ning"},{"family":"He","given":"Yuqi"},{"family":"Kang","given":"Qian"},{"family":"Cao","given":"Lei"},{"family":"Wang","given":"Kunning"},{"family":"Zhang","given":"Jingwan"},{"family":"Liang","given":"Qiaoyi"},{"family":"Yu","given":"Jun"},{"family":"Sung","given":"Joseph J. Y."}],"issued":{"date-parts":[["2015",10,30]]}}}],"schema":"https://github.com/citation-style-language/schema/raw/master/csl-citation.json"} </w:instrText>
      </w:r>
      <w:r w:rsidRPr="0083599A">
        <w:rPr>
          <w:szCs w:val="21"/>
        </w:rPr>
        <w:fldChar w:fldCharType="separate"/>
      </w:r>
      <w:r w:rsidRPr="0083599A">
        <w:rPr>
          <w:rFonts w:ascii="DengXian" w:eastAsia="DengXian" w:hAnsi="DengXian" w:cs="Times New Roman"/>
          <w:kern w:val="0"/>
          <w:szCs w:val="21"/>
          <w:vertAlign w:val="superscript"/>
        </w:rPr>
        <w:t>13</w:t>
      </w:r>
      <w:r w:rsidRPr="0083599A">
        <w:rPr>
          <w:szCs w:val="21"/>
        </w:rPr>
        <w:fldChar w:fldCharType="end"/>
      </w:r>
      <w:r w:rsidRPr="0083599A">
        <w:rPr>
          <w:szCs w:val="21"/>
        </w:rPr>
        <w:t>, alpha diversity indices were reduced in patients with CRC compared to control individuals when compared all the sample</w:t>
      </w:r>
      <w:r w:rsidRPr="0083599A">
        <w:rPr>
          <w:rFonts w:hint="eastAsia"/>
          <w:szCs w:val="21"/>
        </w:rPr>
        <w:t>s</w:t>
      </w:r>
      <w:r w:rsidRPr="0083599A">
        <w:rPr>
          <w:szCs w:val="21"/>
        </w:rPr>
        <w:t xml:space="preserve"> together (</w:t>
      </w:r>
      <w:r w:rsidR="00EC4FB5" w:rsidRPr="0083599A">
        <w:rPr>
          <w:szCs w:val="21"/>
        </w:rPr>
        <w:t>figure</w:t>
      </w:r>
      <w:r w:rsidRPr="0083599A">
        <w:rPr>
          <w:szCs w:val="21"/>
        </w:rPr>
        <w:t xml:space="preserve"> 2d). Most cohorts showed diversity reduction by alpha diversity index, chao1</w:t>
      </w:r>
      <w:r w:rsidRPr="0083599A">
        <w:rPr>
          <w:rFonts w:hint="eastAsia"/>
          <w:szCs w:val="21"/>
        </w:rPr>
        <w:t>.</w:t>
      </w:r>
      <w:r w:rsidRPr="0083599A">
        <w:rPr>
          <w:szCs w:val="21"/>
        </w:rPr>
        <w:t xml:space="preserve"> Even though the alteration in </w:t>
      </w:r>
      <w:r w:rsidR="00AA6B7A" w:rsidRPr="0083599A">
        <w:rPr>
          <w:szCs w:val="21"/>
        </w:rPr>
        <w:t xml:space="preserve">microeukaryotes </w:t>
      </w:r>
      <w:r w:rsidRPr="0083599A">
        <w:rPr>
          <w:szCs w:val="21"/>
        </w:rPr>
        <w:t xml:space="preserve">is not as apparent as in bacteria level, it still offered </w:t>
      </w:r>
      <w:r w:rsidRPr="0083599A">
        <w:rPr>
          <w:rFonts w:hint="eastAsia"/>
          <w:szCs w:val="21"/>
        </w:rPr>
        <w:t>som</w:t>
      </w:r>
      <w:r w:rsidRPr="0083599A">
        <w:rPr>
          <w:szCs w:val="21"/>
        </w:rPr>
        <w:t>e difference in CRC compared with healthy control.</w:t>
      </w:r>
      <w:r w:rsidR="003F4039" w:rsidRPr="0083599A">
        <w:rPr>
          <w:szCs w:val="21"/>
        </w:rPr>
        <w:t xml:space="preserve"> </w:t>
      </w:r>
      <w:r w:rsidR="00A857D0" w:rsidRPr="0083599A">
        <w:rPr>
          <w:szCs w:val="21"/>
        </w:rPr>
        <w:t>Although there was heterogeneity in different cohorts, overall, b</w:t>
      </w:r>
      <w:r w:rsidR="003F4039" w:rsidRPr="0083599A">
        <w:rPr>
          <w:szCs w:val="21"/>
        </w:rPr>
        <w:t xml:space="preserve">oth </w:t>
      </w:r>
      <w:r w:rsidR="00AA6B7A" w:rsidRPr="0083599A">
        <w:rPr>
          <w:szCs w:val="21"/>
        </w:rPr>
        <w:t xml:space="preserve">microeukaryotes </w:t>
      </w:r>
      <w:r w:rsidR="003F4039" w:rsidRPr="0083599A">
        <w:rPr>
          <w:szCs w:val="21"/>
        </w:rPr>
        <w:t>phyla composition and alpha diversity were significant difference</w:t>
      </w:r>
      <w:r w:rsidR="00A857D0" w:rsidRPr="0083599A">
        <w:rPr>
          <w:szCs w:val="21"/>
        </w:rPr>
        <w:t>s</w:t>
      </w:r>
      <w:r w:rsidR="003F4039" w:rsidRPr="0083599A">
        <w:rPr>
          <w:szCs w:val="21"/>
        </w:rPr>
        <w:t xml:space="preserve"> in the CRC group compared with the healthy control</w:t>
      </w:r>
      <w:r w:rsidR="00A857D0" w:rsidRPr="0083599A">
        <w:rPr>
          <w:szCs w:val="21"/>
        </w:rPr>
        <w:t>.</w:t>
      </w:r>
    </w:p>
    <w:p w14:paraId="5808D031" w14:textId="54CEB720" w:rsidR="00DD562D" w:rsidRPr="0083599A" w:rsidRDefault="00DD562D" w:rsidP="00DD562D">
      <w:pPr>
        <w:rPr>
          <w:szCs w:val="21"/>
        </w:rPr>
      </w:pPr>
    </w:p>
    <w:p w14:paraId="468497D5" w14:textId="77777777" w:rsidR="00DF5D9A" w:rsidRPr="0083599A" w:rsidRDefault="003F4039" w:rsidP="0029392F">
      <w:pPr>
        <w:pStyle w:val="title10825"/>
      </w:pPr>
      <w:r w:rsidRPr="0083599A">
        <w:t xml:space="preserve">Seventy-four </w:t>
      </w:r>
      <w:r w:rsidR="00DF5D9A" w:rsidRPr="0083599A">
        <w:t>microeukaryotic</w:t>
      </w:r>
      <w:r w:rsidR="004B3904" w:rsidRPr="0083599A">
        <w:t xml:space="preserve"> species </w:t>
      </w:r>
      <w:r w:rsidRPr="0083599A">
        <w:t xml:space="preserve">were </w:t>
      </w:r>
      <w:r w:rsidR="004B3904" w:rsidRPr="0083599A">
        <w:t>associated with CRC</w:t>
      </w:r>
      <w:r w:rsidRPr="0083599A">
        <w:t xml:space="preserve"> through univariate meta-analysis</w:t>
      </w:r>
    </w:p>
    <w:p w14:paraId="195430F3" w14:textId="4FCA7188" w:rsidR="004B3904" w:rsidRPr="0083599A" w:rsidRDefault="004B3904" w:rsidP="004B3904">
      <w:pPr>
        <w:widowControl/>
        <w:rPr>
          <w:rFonts w:ascii="DengXian" w:eastAsia="DengXian" w:hAnsi="DengXian" w:cs="SimSun"/>
          <w:color w:val="000000"/>
          <w:kern w:val="0"/>
          <w:szCs w:val="21"/>
        </w:rPr>
      </w:pPr>
      <w:r w:rsidRPr="0083599A">
        <w:rPr>
          <w:szCs w:val="21"/>
        </w:rPr>
        <w:t xml:space="preserve">As previously described, the factor ‘cohort’ has a predominant effect on species composition because of the different DNA extraction protocols, various races, etc. An analysis of microbial alpha diversity and beta diversity also revealed that cohort heterogeneity has a more significant effect on overall microbiome composition than CRC in our data (see </w:t>
      </w:r>
      <w:commentRangeStart w:id="9"/>
      <w:r w:rsidRPr="0083599A">
        <w:rPr>
          <w:szCs w:val="21"/>
        </w:rPr>
        <w:t>supplementary fig</w:t>
      </w:r>
      <w:r w:rsidRPr="0083599A">
        <w:rPr>
          <w:rFonts w:hint="eastAsia"/>
          <w:szCs w:val="21"/>
        </w:rPr>
        <w:t>ure</w:t>
      </w:r>
      <w:r w:rsidRPr="0083599A">
        <w:rPr>
          <w:szCs w:val="21"/>
        </w:rPr>
        <w:t xml:space="preserve"> 3</w:t>
      </w:r>
      <w:commentRangeEnd w:id="9"/>
      <w:r w:rsidRPr="0083599A">
        <w:rPr>
          <w:rStyle w:val="CommentReference"/>
        </w:rPr>
        <w:commentReference w:id="9"/>
      </w:r>
      <w:r w:rsidRPr="0083599A">
        <w:rPr>
          <w:szCs w:val="21"/>
        </w:rPr>
        <w:t xml:space="preserve"> </w:t>
      </w:r>
      <w:r w:rsidRPr="0083599A">
        <w:rPr>
          <w:rFonts w:hint="eastAsia"/>
          <w:szCs w:val="21"/>
        </w:rPr>
        <w:t>and</w:t>
      </w:r>
      <w:r w:rsidRPr="0083599A">
        <w:rPr>
          <w:szCs w:val="21"/>
        </w:rPr>
        <w:t xml:space="preserve"> </w:t>
      </w:r>
      <w:commentRangeStart w:id="10"/>
      <w:r w:rsidRPr="0083599A">
        <w:rPr>
          <w:rFonts w:hint="eastAsia"/>
          <w:szCs w:val="21"/>
        </w:rPr>
        <w:t>supplementary</w:t>
      </w:r>
      <w:r w:rsidRPr="0083599A">
        <w:rPr>
          <w:szCs w:val="21"/>
        </w:rPr>
        <w:t xml:space="preserve"> </w:t>
      </w:r>
      <w:r w:rsidRPr="0083599A">
        <w:rPr>
          <w:rFonts w:hint="eastAsia"/>
          <w:szCs w:val="21"/>
        </w:rPr>
        <w:t>figure</w:t>
      </w:r>
      <w:r w:rsidRPr="0083599A">
        <w:rPr>
          <w:szCs w:val="21"/>
        </w:rPr>
        <w:t xml:space="preserve"> 4</w:t>
      </w:r>
      <w:commentRangeEnd w:id="10"/>
      <w:r w:rsidRPr="0083599A">
        <w:rPr>
          <w:rStyle w:val="CommentReference"/>
        </w:rPr>
        <w:commentReference w:id="10"/>
      </w:r>
      <w:r w:rsidRPr="0083599A">
        <w:rPr>
          <w:szCs w:val="21"/>
        </w:rPr>
        <w:t>)</w:t>
      </w:r>
      <w:r w:rsidRPr="0083599A">
        <w:rPr>
          <w:rFonts w:hint="eastAsia"/>
          <w:szCs w:val="21"/>
        </w:rPr>
        <w:t>.</w:t>
      </w:r>
      <w:r w:rsidRPr="0083599A">
        <w:rPr>
          <w:szCs w:val="21"/>
        </w:rPr>
        <w:t xml:space="preserve"> We normalized the data through the median for each species in different cohorts and accessed the relative median abundance (see Methods). It could reduce the impact of various studies and enhance the influence of other factors. We filtered the rarefied </w:t>
      </w:r>
      <w:r w:rsidR="00AA6B7A" w:rsidRPr="0083599A">
        <w:rPr>
          <w:szCs w:val="21"/>
        </w:rPr>
        <w:t xml:space="preserve">microeukaryotes </w:t>
      </w:r>
      <w:r w:rsidRPr="0083599A">
        <w:rPr>
          <w:szCs w:val="21"/>
        </w:rPr>
        <w:t xml:space="preserve">(relative abundance &lt; 0.1% of all the </w:t>
      </w:r>
      <w:r w:rsidR="00AA6B7A" w:rsidRPr="0083599A">
        <w:rPr>
          <w:szCs w:val="21"/>
        </w:rPr>
        <w:t>microeukaryote</w:t>
      </w:r>
      <w:r w:rsidRPr="0083599A">
        <w:rPr>
          <w:szCs w:val="21"/>
        </w:rPr>
        <w:t>) and accessed 296 features (</w:t>
      </w:r>
      <w:r w:rsidR="00EC4FB5" w:rsidRPr="0083599A">
        <w:rPr>
          <w:szCs w:val="21"/>
        </w:rPr>
        <w:t>figure</w:t>
      </w:r>
      <w:r w:rsidRPr="0083599A">
        <w:rPr>
          <w:szCs w:val="21"/>
        </w:rPr>
        <w:t xml:space="preserve"> 3a and supplementary table 3) from 592 aligned species (see supplementary table 4). To determine potential enteric </w:t>
      </w:r>
      <w:r w:rsidR="00AA6B7A" w:rsidRPr="0083599A">
        <w:rPr>
          <w:szCs w:val="21"/>
        </w:rPr>
        <w:t xml:space="preserve">microeukaryotes </w:t>
      </w:r>
      <w:r w:rsidRPr="0083599A">
        <w:rPr>
          <w:szCs w:val="21"/>
        </w:rPr>
        <w:t>shift in patients with CRC, we compared the selected 296 species relative median abundance between healthy control and CRC patients. We gained 74 and 33 candidates whose adjusted p-value is less than, respectively, 0.1 and 0.01 by the Mann-Whitney U test and Bonferroni adjustment (</w:t>
      </w:r>
      <w:r w:rsidR="00EC4FB5" w:rsidRPr="0083599A">
        <w:rPr>
          <w:szCs w:val="21"/>
        </w:rPr>
        <w:t>figure</w:t>
      </w:r>
      <w:r w:rsidRPr="0083599A">
        <w:rPr>
          <w:szCs w:val="21"/>
        </w:rPr>
        <w:t xml:space="preserve"> 3a). We identified the 74 candidates as the main set and 33 features as the core set. It’s worth remarking that the difference between CRC and healthy control of </w:t>
      </w:r>
      <w:r w:rsidRPr="0083599A">
        <w:rPr>
          <w:i/>
          <w:iCs/>
          <w:szCs w:val="21"/>
        </w:rPr>
        <w:t>Aspergillus</w:t>
      </w:r>
      <w:r w:rsidRPr="0083599A">
        <w:rPr>
          <w:szCs w:val="21"/>
        </w:rPr>
        <w:t xml:space="preserve"> </w:t>
      </w:r>
      <w:r w:rsidRPr="0083599A">
        <w:rPr>
          <w:i/>
          <w:iCs/>
          <w:szCs w:val="21"/>
        </w:rPr>
        <w:t>rambellii</w:t>
      </w:r>
      <w:r w:rsidRPr="0083599A">
        <w:rPr>
          <w:szCs w:val="21"/>
        </w:rPr>
        <w:t xml:space="preserve"> (-log</w:t>
      </w:r>
      <w:r w:rsidRPr="0083599A">
        <w:rPr>
          <w:szCs w:val="21"/>
          <w:vertAlign w:val="subscript"/>
        </w:rPr>
        <w:t>10</w:t>
      </w:r>
      <w:r w:rsidRPr="0083599A">
        <w:rPr>
          <w:szCs w:val="21"/>
        </w:rPr>
        <w:t xml:space="preserve">FDR = 17.29) was much more significant than others. In the meantime, we made the same comparison between adenoma and CRC patients (see </w:t>
      </w:r>
      <w:commentRangeStart w:id="11"/>
      <w:r w:rsidRPr="0083599A">
        <w:rPr>
          <w:szCs w:val="21"/>
        </w:rPr>
        <w:t>supplementary table 4</w:t>
      </w:r>
      <w:commentRangeEnd w:id="11"/>
      <w:r w:rsidRPr="0083599A">
        <w:rPr>
          <w:rStyle w:val="CommentReference"/>
        </w:rPr>
        <w:commentReference w:id="11"/>
      </w:r>
      <w:r w:rsidRPr="0083599A">
        <w:rPr>
          <w:szCs w:val="21"/>
        </w:rPr>
        <w:t xml:space="preserve">). Only six features also </w:t>
      </w:r>
      <w:r w:rsidR="003F4039" w:rsidRPr="0083599A">
        <w:rPr>
          <w:szCs w:val="21"/>
        </w:rPr>
        <w:t>significantly differed</w:t>
      </w:r>
      <w:r w:rsidRPr="0083599A">
        <w:rPr>
          <w:szCs w:val="21"/>
        </w:rPr>
        <w:t xml:space="preserve"> (FDR &lt; 0.01) in CRC compared with adenoma, namely </w:t>
      </w:r>
      <w:r w:rsidRPr="0083599A">
        <w:rPr>
          <w:i/>
          <w:iCs/>
          <w:szCs w:val="21"/>
        </w:rPr>
        <w:t>Aspergillus</w:t>
      </w:r>
      <w:r w:rsidRPr="0083599A">
        <w:rPr>
          <w:szCs w:val="21"/>
        </w:rPr>
        <w:t xml:space="preserve"> </w:t>
      </w:r>
      <w:r w:rsidRPr="0083599A">
        <w:rPr>
          <w:i/>
          <w:iCs/>
          <w:szCs w:val="21"/>
        </w:rPr>
        <w:t>rambellii</w:t>
      </w:r>
      <w:r w:rsidRPr="0083599A">
        <w:rPr>
          <w:szCs w:val="21"/>
        </w:rPr>
        <w:t xml:space="preserve">, </w:t>
      </w:r>
      <w:r w:rsidRPr="0083599A">
        <w:rPr>
          <w:i/>
          <w:iCs/>
          <w:szCs w:val="21"/>
        </w:rPr>
        <w:t>Erysiphe</w:t>
      </w:r>
      <w:r w:rsidRPr="0083599A">
        <w:rPr>
          <w:szCs w:val="21"/>
        </w:rPr>
        <w:t xml:space="preserve"> </w:t>
      </w:r>
      <w:r w:rsidRPr="0083599A">
        <w:rPr>
          <w:i/>
          <w:iCs/>
          <w:szCs w:val="21"/>
        </w:rPr>
        <w:t>pulchra</w:t>
      </w:r>
      <w:r w:rsidRPr="0083599A">
        <w:rPr>
          <w:szCs w:val="21"/>
        </w:rPr>
        <w:t xml:space="preserve">, </w:t>
      </w:r>
      <w:r w:rsidRPr="0083599A">
        <w:rPr>
          <w:i/>
          <w:iCs/>
          <w:szCs w:val="21"/>
        </w:rPr>
        <w:t>Thielaviopsis</w:t>
      </w:r>
      <w:r w:rsidRPr="0083599A">
        <w:rPr>
          <w:szCs w:val="21"/>
        </w:rPr>
        <w:t xml:space="preserve"> </w:t>
      </w:r>
      <w:r w:rsidRPr="0083599A">
        <w:rPr>
          <w:i/>
          <w:iCs/>
          <w:szCs w:val="21"/>
        </w:rPr>
        <w:t>punctulata</w:t>
      </w:r>
      <w:r w:rsidRPr="0083599A">
        <w:rPr>
          <w:szCs w:val="21"/>
        </w:rPr>
        <w:t xml:space="preserve">, </w:t>
      </w:r>
      <w:r w:rsidRPr="0083599A">
        <w:rPr>
          <w:i/>
          <w:iCs/>
          <w:szCs w:val="21"/>
        </w:rPr>
        <w:t>Moniliophthora</w:t>
      </w:r>
      <w:r w:rsidRPr="0083599A">
        <w:rPr>
          <w:szCs w:val="21"/>
        </w:rPr>
        <w:t xml:space="preserve"> </w:t>
      </w:r>
      <w:r w:rsidRPr="0083599A">
        <w:rPr>
          <w:i/>
          <w:iCs/>
          <w:szCs w:val="21"/>
        </w:rPr>
        <w:t>perniciosa</w:t>
      </w:r>
      <w:r w:rsidRPr="0083599A">
        <w:rPr>
          <w:szCs w:val="21"/>
        </w:rPr>
        <w:t xml:space="preserve">, </w:t>
      </w:r>
      <w:r w:rsidRPr="0083599A">
        <w:rPr>
          <w:i/>
          <w:iCs/>
          <w:szCs w:val="21"/>
        </w:rPr>
        <w:t>Sphaerulina</w:t>
      </w:r>
      <w:r w:rsidRPr="0083599A">
        <w:rPr>
          <w:szCs w:val="21"/>
        </w:rPr>
        <w:t xml:space="preserve"> </w:t>
      </w:r>
      <w:r w:rsidRPr="0083599A">
        <w:rPr>
          <w:i/>
          <w:iCs/>
          <w:szCs w:val="21"/>
        </w:rPr>
        <w:t>musiva</w:t>
      </w:r>
      <w:r w:rsidRPr="0083599A">
        <w:rPr>
          <w:szCs w:val="21"/>
        </w:rPr>
        <w:t xml:space="preserve">, </w:t>
      </w:r>
      <w:r w:rsidRPr="0083599A">
        <w:rPr>
          <w:i/>
          <w:iCs/>
          <w:szCs w:val="21"/>
        </w:rPr>
        <w:t>Aspergillus</w:t>
      </w:r>
      <w:r w:rsidRPr="0083599A">
        <w:rPr>
          <w:szCs w:val="21"/>
        </w:rPr>
        <w:t xml:space="preserve"> </w:t>
      </w:r>
      <w:r w:rsidRPr="0083599A">
        <w:rPr>
          <w:i/>
          <w:iCs/>
          <w:szCs w:val="21"/>
        </w:rPr>
        <w:t>ochraceoroseus</w:t>
      </w:r>
      <w:r w:rsidRPr="0083599A">
        <w:rPr>
          <w:szCs w:val="21"/>
        </w:rPr>
        <w:t xml:space="preserve">. Except for </w:t>
      </w:r>
      <w:r w:rsidRPr="0083599A">
        <w:rPr>
          <w:i/>
          <w:iCs/>
          <w:szCs w:val="21"/>
        </w:rPr>
        <w:t>Moniliophthora</w:t>
      </w:r>
      <w:r w:rsidRPr="0083599A">
        <w:rPr>
          <w:szCs w:val="21"/>
        </w:rPr>
        <w:t xml:space="preserve"> </w:t>
      </w:r>
      <w:r w:rsidRPr="0083599A">
        <w:rPr>
          <w:i/>
          <w:iCs/>
          <w:szCs w:val="21"/>
        </w:rPr>
        <w:t>perniciosa</w:t>
      </w:r>
      <w:r w:rsidRPr="0083599A">
        <w:rPr>
          <w:szCs w:val="21"/>
        </w:rPr>
        <w:t xml:space="preserve"> belonging to the </w:t>
      </w:r>
      <w:r w:rsidRPr="0083599A">
        <w:rPr>
          <w:rFonts w:hint="eastAsia"/>
          <w:i/>
          <w:iCs/>
          <w:szCs w:val="21"/>
        </w:rPr>
        <w:t>Basidiomycota</w:t>
      </w:r>
      <w:r w:rsidRPr="0083599A">
        <w:rPr>
          <w:rFonts w:ascii="DengXian" w:eastAsia="DengXian" w:hAnsi="DengXian" w:cs="SimSun"/>
          <w:color w:val="000000"/>
          <w:kern w:val="0"/>
          <w:szCs w:val="21"/>
        </w:rPr>
        <w:t xml:space="preserve">, the other five belong to the </w:t>
      </w:r>
      <w:r w:rsidRPr="0083599A">
        <w:rPr>
          <w:rFonts w:hint="eastAsia"/>
          <w:i/>
          <w:iCs/>
          <w:szCs w:val="21"/>
        </w:rPr>
        <w:t>Ascomycota</w:t>
      </w:r>
      <w:r w:rsidRPr="0083599A">
        <w:rPr>
          <w:rFonts w:ascii="DengXian" w:eastAsia="DengXian" w:hAnsi="DengXian" w:cs="SimSun"/>
          <w:color w:val="000000"/>
          <w:kern w:val="0"/>
          <w:szCs w:val="21"/>
        </w:rPr>
        <w:t xml:space="preserve">, </w:t>
      </w:r>
      <w:r w:rsidRPr="0083599A">
        <w:rPr>
          <w:szCs w:val="21"/>
        </w:rPr>
        <w:t>the dominant feature in the phylum level.</w:t>
      </w:r>
      <w:r w:rsidR="00A857D0" w:rsidRPr="0083599A">
        <w:rPr>
          <w:szCs w:val="21"/>
        </w:rPr>
        <w:t xml:space="preserve"> In summary, thirty-three species were selected as core-set for the downstream analysis from seventy-four significant different species around 296 none-rarefied </w:t>
      </w:r>
      <w:r w:rsidR="00AA6B7A" w:rsidRPr="0083599A">
        <w:rPr>
          <w:szCs w:val="21"/>
        </w:rPr>
        <w:t>microeukaryote</w:t>
      </w:r>
      <w:r w:rsidR="003E5DC3" w:rsidRPr="0083599A">
        <w:rPr>
          <w:szCs w:val="21"/>
        </w:rPr>
        <w:t>s</w:t>
      </w:r>
      <w:r w:rsidR="00A857D0" w:rsidRPr="0083599A">
        <w:rPr>
          <w:szCs w:val="21"/>
        </w:rPr>
        <w:t>.</w:t>
      </w:r>
    </w:p>
    <w:p w14:paraId="761F5C0B" w14:textId="77777777" w:rsidR="004B3904" w:rsidRPr="0083599A" w:rsidRDefault="004B3904" w:rsidP="00DD562D">
      <w:pPr>
        <w:rPr>
          <w:szCs w:val="21"/>
        </w:rPr>
      </w:pPr>
    </w:p>
    <w:p w14:paraId="53584181" w14:textId="304BBB97" w:rsidR="004B3904" w:rsidRPr="0083599A" w:rsidRDefault="004B3904" w:rsidP="00DD562D">
      <w:pPr>
        <w:rPr>
          <w:szCs w:val="21"/>
        </w:rPr>
      </w:pPr>
      <w:r w:rsidRPr="0083599A">
        <w:rPr>
          <w:szCs w:val="21"/>
        </w:rPr>
        <w:t>Even though the main set of 7</w:t>
      </w:r>
      <w:r w:rsidR="003F4039" w:rsidRPr="0083599A">
        <w:rPr>
          <w:szCs w:val="21"/>
        </w:rPr>
        <w:t>4</w:t>
      </w:r>
      <w:r w:rsidRPr="0083599A">
        <w:rPr>
          <w:szCs w:val="21"/>
        </w:rPr>
        <w:t xml:space="preserve"> </w:t>
      </w:r>
      <w:r w:rsidR="00AA6B7A" w:rsidRPr="0083599A">
        <w:rPr>
          <w:szCs w:val="21"/>
        </w:rPr>
        <w:t xml:space="preserve">microeukaryotes </w:t>
      </w:r>
      <w:r w:rsidRPr="0083599A">
        <w:rPr>
          <w:szCs w:val="21"/>
        </w:rPr>
        <w:t>performed a significant difference between healthy control and CRC patients when combining all studies, we also want</w:t>
      </w:r>
      <w:r w:rsidR="003F4039" w:rsidRPr="0083599A">
        <w:rPr>
          <w:szCs w:val="21"/>
        </w:rPr>
        <w:t>ed</w:t>
      </w:r>
      <w:r w:rsidRPr="0083599A">
        <w:rPr>
          <w:szCs w:val="21"/>
        </w:rPr>
        <w:t xml:space="preserve"> to realize their performance in each cohort. </w:t>
      </w:r>
      <w:r w:rsidR="003F4039" w:rsidRPr="0083599A">
        <w:rPr>
          <w:szCs w:val="21"/>
        </w:rPr>
        <w:t xml:space="preserve">We analyze each study with the 74 candidates through SSTF and non-parameter tests (see </w:t>
      </w:r>
      <w:commentRangeStart w:id="12"/>
      <w:r w:rsidR="003F4039" w:rsidRPr="0083599A">
        <w:rPr>
          <w:szCs w:val="21"/>
        </w:rPr>
        <w:t>Methods</w:t>
      </w:r>
      <w:commentRangeEnd w:id="12"/>
      <w:r w:rsidR="003F4039" w:rsidRPr="0083599A">
        <w:rPr>
          <w:rStyle w:val="CommentReference"/>
        </w:rPr>
        <w:commentReference w:id="12"/>
      </w:r>
      <w:r w:rsidR="003F4039" w:rsidRPr="0083599A">
        <w:rPr>
          <w:szCs w:val="21"/>
        </w:rPr>
        <w:t xml:space="preserve">). </w:t>
      </w:r>
      <w:r w:rsidRPr="0083599A">
        <w:rPr>
          <w:szCs w:val="21"/>
        </w:rPr>
        <w:t xml:space="preserve">Three of the main CRC-CTRL-associated species consisted of the same absolute trend in the comparison. </w:t>
      </w:r>
      <w:r w:rsidR="00954AD4" w:rsidRPr="0083599A">
        <w:rPr>
          <w:i/>
          <w:iCs/>
          <w:szCs w:val="21"/>
        </w:rPr>
        <w:t>Aspergillus</w:t>
      </w:r>
      <w:r w:rsidR="00954AD4" w:rsidRPr="0083599A">
        <w:rPr>
          <w:szCs w:val="21"/>
        </w:rPr>
        <w:t xml:space="preserve"> </w:t>
      </w:r>
      <w:r w:rsidR="00954AD4" w:rsidRPr="0083599A">
        <w:rPr>
          <w:i/>
          <w:iCs/>
          <w:szCs w:val="21"/>
        </w:rPr>
        <w:t>rambellii</w:t>
      </w:r>
      <w:r w:rsidR="00954AD4" w:rsidRPr="0083599A">
        <w:rPr>
          <w:szCs w:val="21"/>
        </w:rPr>
        <w:t xml:space="preserve"> and </w:t>
      </w:r>
      <w:r w:rsidR="00954AD4" w:rsidRPr="0083599A">
        <w:rPr>
          <w:i/>
          <w:iCs/>
          <w:szCs w:val="21"/>
        </w:rPr>
        <w:t>Erysiphe</w:t>
      </w:r>
      <w:r w:rsidR="00954AD4" w:rsidRPr="0083599A">
        <w:rPr>
          <w:szCs w:val="21"/>
        </w:rPr>
        <w:t xml:space="preserve"> </w:t>
      </w:r>
      <w:r w:rsidR="00954AD4" w:rsidRPr="0083599A">
        <w:rPr>
          <w:i/>
          <w:iCs/>
          <w:szCs w:val="21"/>
        </w:rPr>
        <w:t>pulchra</w:t>
      </w:r>
      <w:r w:rsidR="00954AD4" w:rsidRPr="0083599A">
        <w:rPr>
          <w:szCs w:val="21"/>
        </w:rPr>
        <w:t xml:space="preserve"> were enriched</w:t>
      </w:r>
      <w:r w:rsidR="003F4039" w:rsidRPr="0083599A">
        <w:rPr>
          <w:szCs w:val="21"/>
        </w:rPr>
        <w:t xml:space="preserve">; simultaneously, </w:t>
      </w:r>
      <w:r w:rsidR="00954AD4" w:rsidRPr="0083599A">
        <w:rPr>
          <w:i/>
          <w:iCs/>
          <w:szCs w:val="21"/>
        </w:rPr>
        <w:t>Trichophyton</w:t>
      </w:r>
      <w:r w:rsidR="00954AD4" w:rsidRPr="0083599A">
        <w:rPr>
          <w:szCs w:val="21"/>
        </w:rPr>
        <w:t xml:space="preserve"> </w:t>
      </w:r>
      <w:r w:rsidR="00954AD4" w:rsidRPr="0083599A">
        <w:rPr>
          <w:i/>
          <w:iCs/>
          <w:szCs w:val="21"/>
        </w:rPr>
        <w:t>mentagrophytes</w:t>
      </w:r>
      <w:r w:rsidR="00954AD4" w:rsidRPr="0083599A">
        <w:rPr>
          <w:szCs w:val="21"/>
        </w:rPr>
        <w:t xml:space="preserve"> were decreased </w:t>
      </w:r>
      <w:r w:rsidR="003F4039" w:rsidRPr="0083599A">
        <w:rPr>
          <w:szCs w:val="21"/>
        </w:rPr>
        <w:t xml:space="preserve">in CRC </w:t>
      </w:r>
      <w:r w:rsidR="003F4039" w:rsidRPr="0083599A">
        <w:rPr>
          <w:rFonts w:hint="eastAsia"/>
          <w:szCs w:val="21"/>
        </w:rPr>
        <w:t>across</w:t>
      </w:r>
      <w:r w:rsidR="003F4039" w:rsidRPr="0083599A">
        <w:rPr>
          <w:szCs w:val="21"/>
        </w:rPr>
        <w:t xml:space="preserve"> eight cohorts (</w:t>
      </w:r>
      <w:r w:rsidR="00EC4FB5" w:rsidRPr="0083599A">
        <w:rPr>
          <w:szCs w:val="21"/>
        </w:rPr>
        <w:t>figure</w:t>
      </w:r>
      <w:r w:rsidR="003F4039" w:rsidRPr="0083599A">
        <w:rPr>
          <w:szCs w:val="21"/>
        </w:rPr>
        <w:t xml:space="preserve"> 3b and </w:t>
      </w:r>
      <w:commentRangeStart w:id="13"/>
      <w:r w:rsidR="003F4039" w:rsidRPr="0083599A">
        <w:rPr>
          <w:szCs w:val="21"/>
        </w:rPr>
        <w:t>supplementary table 5</w:t>
      </w:r>
      <w:commentRangeEnd w:id="13"/>
      <w:r w:rsidR="003F4039" w:rsidRPr="0083599A">
        <w:rPr>
          <w:rStyle w:val="CommentReference"/>
        </w:rPr>
        <w:commentReference w:id="13"/>
      </w:r>
      <w:r w:rsidR="003F4039" w:rsidRPr="0083599A">
        <w:rPr>
          <w:szCs w:val="21"/>
        </w:rPr>
        <w:t>)</w:t>
      </w:r>
      <w:r w:rsidRPr="0083599A">
        <w:rPr>
          <w:szCs w:val="21"/>
        </w:rPr>
        <w:t>.</w:t>
      </w:r>
      <w:r w:rsidR="003F4039" w:rsidRPr="0083599A">
        <w:rPr>
          <w:szCs w:val="21"/>
        </w:rPr>
        <w:t xml:space="preserve"> In addition, all these three belong to the core set. At seven from eight with the same trend, we identified the other five rose, and eleven reduced</w:t>
      </w:r>
      <w:r w:rsidR="00954AD4" w:rsidRPr="0083599A">
        <w:rPr>
          <w:szCs w:val="21"/>
        </w:rPr>
        <w:t xml:space="preserve"> in CRC</w:t>
      </w:r>
      <w:r w:rsidR="003F4039" w:rsidRPr="0083599A">
        <w:rPr>
          <w:szCs w:val="21"/>
        </w:rPr>
        <w:t xml:space="preserve"> (see </w:t>
      </w:r>
      <w:commentRangeStart w:id="14"/>
      <w:r w:rsidR="003F4039" w:rsidRPr="0083599A">
        <w:rPr>
          <w:szCs w:val="21"/>
        </w:rPr>
        <w:t>supplementary table 5</w:t>
      </w:r>
      <w:commentRangeEnd w:id="14"/>
      <w:r w:rsidR="003F4039" w:rsidRPr="0083599A">
        <w:rPr>
          <w:rStyle w:val="CommentReference"/>
        </w:rPr>
        <w:commentReference w:id="14"/>
      </w:r>
      <w:r w:rsidR="003F4039" w:rsidRPr="0083599A">
        <w:rPr>
          <w:szCs w:val="21"/>
        </w:rPr>
        <w:t xml:space="preserve">). However, only </w:t>
      </w:r>
      <w:r w:rsidR="003F4039" w:rsidRPr="0083599A">
        <w:rPr>
          <w:i/>
          <w:iCs/>
          <w:szCs w:val="21"/>
        </w:rPr>
        <w:t>Aspergillus</w:t>
      </w:r>
      <w:r w:rsidR="003F4039" w:rsidRPr="0083599A">
        <w:rPr>
          <w:szCs w:val="21"/>
        </w:rPr>
        <w:t xml:space="preserve"> </w:t>
      </w:r>
      <w:r w:rsidR="003F4039" w:rsidRPr="0083599A">
        <w:rPr>
          <w:i/>
          <w:iCs/>
          <w:szCs w:val="21"/>
        </w:rPr>
        <w:t>rambellii</w:t>
      </w:r>
      <w:r w:rsidR="003F4039" w:rsidRPr="0083599A">
        <w:rPr>
          <w:szCs w:val="21"/>
        </w:rPr>
        <w:t xml:space="preserve"> was a significant difference (p-value &lt; 0.05) in almost all the </w:t>
      </w:r>
      <w:r w:rsidR="003F4039" w:rsidRPr="0083599A">
        <w:rPr>
          <w:szCs w:val="21"/>
        </w:rPr>
        <w:lastRenderedPageBreak/>
        <w:t>cohorts, excluding 2019_Thomas research</w:t>
      </w:r>
      <w:r w:rsidR="00954AD4" w:rsidRPr="0083599A">
        <w:rPr>
          <w:szCs w:val="21"/>
        </w:rPr>
        <w:t xml:space="preserve"> (</w:t>
      </w:r>
      <w:r w:rsidR="00EC4FB5" w:rsidRPr="0083599A">
        <w:rPr>
          <w:szCs w:val="21"/>
        </w:rPr>
        <w:t>figure</w:t>
      </w:r>
      <w:r w:rsidR="00954AD4" w:rsidRPr="0083599A">
        <w:rPr>
          <w:szCs w:val="21"/>
        </w:rPr>
        <w:t xml:space="preserve"> 3</w:t>
      </w:r>
      <w:r w:rsidR="00AA6B7A" w:rsidRPr="0083599A">
        <w:rPr>
          <w:szCs w:val="21"/>
        </w:rPr>
        <w:t>d</w:t>
      </w:r>
      <w:r w:rsidR="00954AD4" w:rsidRPr="0083599A">
        <w:rPr>
          <w:szCs w:val="21"/>
        </w:rPr>
        <w:t xml:space="preserve"> and supplementary </w:t>
      </w:r>
      <w:commentRangeStart w:id="15"/>
      <w:r w:rsidR="00954AD4" w:rsidRPr="0083599A">
        <w:rPr>
          <w:szCs w:val="21"/>
        </w:rPr>
        <w:t>table 6</w:t>
      </w:r>
      <w:commentRangeEnd w:id="15"/>
      <w:r w:rsidR="00954AD4" w:rsidRPr="0083599A">
        <w:rPr>
          <w:rStyle w:val="CommentReference"/>
        </w:rPr>
        <w:commentReference w:id="15"/>
      </w:r>
      <w:r w:rsidR="00954AD4" w:rsidRPr="0083599A">
        <w:rPr>
          <w:szCs w:val="21"/>
        </w:rPr>
        <w:t>)</w:t>
      </w:r>
      <w:r w:rsidR="003F4039" w:rsidRPr="0083599A">
        <w:rPr>
          <w:szCs w:val="21"/>
        </w:rPr>
        <w:t>. Apart from the 2019_Thomas and 2019_Yachida, the other six cohorts performed the roughly synchronous trend, especially in the 33-core-set. Among the core set, ten species were enriched in CRC; meanwhile, the reduction was twenty-three (</w:t>
      </w:r>
      <w:r w:rsidR="00EC4FB5" w:rsidRPr="0083599A">
        <w:rPr>
          <w:szCs w:val="21"/>
        </w:rPr>
        <w:t>figure</w:t>
      </w:r>
      <w:r w:rsidR="003F4039" w:rsidRPr="0083599A">
        <w:rPr>
          <w:szCs w:val="21"/>
        </w:rPr>
        <w:t xml:space="preserve"> 3c). As for the cohort heterogeneous, we observed that the 2019_Yachida research performance was dissimilar, and it seemed much cleaner. Excluding the </w:t>
      </w:r>
      <w:r w:rsidR="003F4039" w:rsidRPr="0083599A">
        <w:rPr>
          <w:i/>
          <w:iCs/>
          <w:szCs w:val="21"/>
        </w:rPr>
        <w:t>Aspergillus</w:t>
      </w:r>
      <w:r w:rsidR="003F4039" w:rsidRPr="0083599A">
        <w:rPr>
          <w:szCs w:val="21"/>
        </w:rPr>
        <w:t xml:space="preserve"> </w:t>
      </w:r>
      <w:r w:rsidR="003F4039" w:rsidRPr="0083599A">
        <w:rPr>
          <w:i/>
          <w:iCs/>
          <w:szCs w:val="21"/>
        </w:rPr>
        <w:t>rambellii</w:t>
      </w:r>
      <w:r w:rsidR="003F4039" w:rsidRPr="0083599A">
        <w:rPr>
          <w:szCs w:val="21"/>
        </w:rPr>
        <w:t xml:space="preserve"> and few species that have an apparent difference in fold change between CRC and healthy control, most features’ variance was weak and small. One more study, 2019_Thomas, also behaved outlier performance in </w:t>
      </w:r>
      <w:r w:rsidR="00A857D0" w:rsidRPr="0083599A">
        <w:rPr>
          <w:szCs w:val="21"/>
        </w:rPr>
        <w:t>an</w:t>
      </w:r>
      <w:r w:rsidR="003F4039" w:rsidRPr="0083599A">
        <w:rPr>
          <w:szCs w:val="21"/>
        </w:rPr>
        <w:t>other section</w:t>
      </w:r>
      <w:r w:rsidR="00954AD4" w:rsidRPr="0083599A">
        <w:rPr>
          <w:szCs w:val="21"/>
        </w:rPr>
        <w:t>;</w:t>
      </w:r>
      <w:r w:rsidR="00A857D0" w:rsidRPr="0083599A">
        <w:rPr>
          <w:szCs w:val="21"/>
        </w:rPr>
        <w:t xml:space="preserve"> most</w:t>
      </w:r>
      <w:r w:rsidR="003F4039" w:rsidRPr="0083599A">
        <w:rPr>
          <w:szCs w:val="21"/>
        </w:rPr>
        <w:t xml:space="preserve"> </w:t>
      </w:r>
      <w:r w:rsidR="00A857D0" w:rsidRPr="0083599A">
        <w:rPr>
          <w:szCs w:val="21"/>
        </w:rPr>
        <w:t xml:space="preserve">of its </w:t>
      </w:r>
      <w:r w:rsidR="003F4039" w:rsidRPr="0083599A">
        <w:rPr>
          <w:szCs w:val="21"/>
        </w:rPr>
        <w:t xml:space="preserve">features </w:t>
      </w:r>
      <w:r w:rsidR="00A857D0" w:rsidRPr="0083599A">
        <w:rPr>
          <w:szCs w:val="21"/>
        </w:rPr>
        <w:t>were</w:t>
      </w:r>
      <w:r w:rsidR="003F4039" w:rsidRPr="0083599A">
        <w:rPr>
          <w:szCs w:val="21"/>
        </w:rPr>
        <w:t xml:space="preserve"> </w:t>
      </w:r>
      <w:r w:rsidR="00A857D0" w:rsidRPr="0083599A">
        <w:rPr>
          <w:szCs w:val="21"/>
        </w:rPr>
        <w:t>rich or no difference</w:t>
      </w:r>
      <w:r w:rsidR="003F4039" w:rsidRPr="0083599A">
        <w:rPr>
          <w:szCs w:val="21"/>
        </w:rPr>
        <w:t xml:space="preserve"> in CRC</w:t>
      </w:r>
      <w:r w:rsidR="00A857D0" w:rsidRPr="0083599A">
        <w:rPr>
          <w:szCs w:val="21"/>
        </w:rPr>
        <w:t xml:space="preserve"> compared with the healthy control.</w:t>
      </w:r>
      <w:r w:rsidR="003F4039" w:rsidRPr="0083599A">
        <w:rPr>
          <w:szCs w:val="21"/>
        </w:rPr>
        <w:t xml:space="preserve"> </w:t>
      </w:r>
      <w:r w:rsidR="00A857D0" w:rsidRPr="0083599A">
        <w:rPr>
          <w:szCs w:val="21"/>
        </w:rPr>
        <w:t>Our results found that most cohorts performed the same trend</w:t>
      </w:r>
      <w:r w:rsidR="00954AD4" w:rsidRPr="0083599A">
        <w:rPr>
          <w:szCs w:val="21"/>
        </w:rPr>
        <w:t xml:space="preserve"> among core-set</w:t>
      </w:r>
      <w:r w:rsidR="00A857D0" w:rsidRPr="0083599A">
        <w:rPr>
          <w:szCs w:val="21"/>
        </w:rPr>
        <w:t xml:space="preserve">, and </w:t>
      </w:r>
      <w:r w:rsidR="007552CE" w:rsidRPr="0083599A">
        <w:rPr>
          <w:szCs w:val="21"/>
        </w:rPr>
        <w:t xml:space="preserve">most selections had at least three cohorts </w:t>
      </w:r>
      <w:r w:rsidR="00A857D0" w:rsidRPr="0083599A">
        <w:rPr>
          <w:szCs w:val="21"/>
        </w:rPr>
        <w:t>perform a significant difference between CRC and healthy control</w:t>
      </w:r>
      <w:r w:rsidR="007552CE" w:rsidRPr="0083599A">
        <w:rPr>
          <w:szCs w:val="21"/>
        </w:rPr>
        <w:t>, but still existed cohort heterogeneity among them.</w:t>
      </w:r>
    </w:p>
    <w:p w14:paraId="132F5226" w14:textId="693FC61C" w:rsidR="00A857D0" w:rsidRPr="0083599A" w:rsidRDefault="00A857D0" w:rsidP="00DD562D">
      <w:pPr>
        <w:rPr>
          <w:szCs w:val="21"/>
        </w:rPr>
      </w:pPr>
    </w:p>
    <w:p w14:paraId="4EA00639" w14:textId="2FFF5AC4" w:rsidR="00DF5D9A" w:rsidRPr="0083599A" w:rsidRDefault="00DF5D9A" w:rsidP="0029392F">
      <w:pPr>
        <w:pStyle w:val="title10825"/>
      </w:pPr>
      <w:r w:rsidRPr="0083599A">
        <w:rPr>
          <w:rFonts w:hint="eastAsia"/>
          <w:i/>
          <w:iCs/>
        </w:rPr>
        <w:t>A</w:t>
      </w:r>
      <w:r w:rsidRPr="0083599A">
        <w:rPr>
          <w:i/>
          <w:iCs/>
        </w:rPr>
        <w:t>spergillus</w:t>
      </w:r>
      <w:r w:rsidRPr="0083599A">
        <w:t xml:space="preserve"> </w:t>
      </w:r>
      <w:r w:rsidRPr="0083599A">
        <w:rPr>
          <w:i/>
          <w:iCs/>
        </w:rPr>
        <w:t>rambellii</w:t>
      </w:r>
      <w:r w:rsidRPr="0083599A">
        <w:t xml:space="preserve"> and </w:t>
      </w:r>
      <w:r w:rsidRPr="0083599A">
        <w:rPr>
          <w:i/>
          <w:iCs/>
        </w:rPr>
        <w:t>Aspergillus</w:t>
      </w:r>
      <w:r w:rsidRPr="0083599A">
        <w:t xml:space="preserve"> </w:t>
      </w:r>
      <w:r w:rsidRPr="0083599A">
        <w:rPr>
          <w:i/>
          <w:iCs/>
        </w:rPr>
        <w:t>kawachii</w:t>
      </w:r>
      <w:r w:rsidRPr="0083599A">
        <w:t xml:space="preserve"> showed opposite performance in CRC</w:t>
      </w:r>
    </w:p>
    <w:p w14:paraId="31A4845D" w14:textId="11364B2C" w:rsidR="00DF5D9A" w:rsidRPr="0083599A" w:rsidRDefault="00DF5D9A" w:rsidP="00DD562D">
      <w:pPr>
        <w:rPr>
          <w:szCs w:val="21"/>
        </w:rPr>
      </w:pPr>
      <w:r w:rsidRPr="0083599A">
        <w:rPr>
          <w:szCs w:val="21"/>
        </w:rPr>
        <w:t xml:space="preserve">We next increased the cutoff value to identify the most crucial candidate associated with CRC by filtering core-set using three strict criteria, FDR &lt; 0.01, SSTF </w:t>
      </w:r>
      <w:r w:rsidRPr="0083599A">
        <w:rPr>
          <w:rFonts w:hint="eastAsia"/>
          <w:szCs w:val="21"/>
        </w:rPr>
        <w:t xml:space="preserve">≥ </w:t>
      </w:r>
      <w:r w:rsidRPr="0083599A">
        <w:rPr>
          <w:szCs w:val="21"/>
        </w:rPr>
        <w:t xml:space="preserve">6, and abs(log2FC) </w:t>
      </w:r>
      <w:r w:rsidRPr="0083599A">
        <w:rPr>
          <w:rFonts w:hint="eastAsia"/>
          <w:szCs w:val="21"/>
        </w:rPr>
        <w:t xml:space="preserve">≥ </w:t>
      </w:r>
      <w:r w:rsidRPr="0083599A">
        <w:rPr>
          <w:szCs w:val="21"/>
        </w:rPr>
        <w:t>1</w:t>
      </w:r>
      <w:r w:rsidR="00C11525" w:rsidRPr="0083599A">
        <w:rPr>
          <w:szCs w:val="21"/>
        </w:rPr>
        <w:t xml:space="preserve"> (</w:t>
      </w:r>
      <w:commentRangeStart w:id="16"/>
      <w:r w:rsidR="00C11525" w:rsidRPr="0083599A">
        <w:rPr>
          <w:szCs w:val="21"/>
        </w:rPr>
        <w:t>see Methods</w:t>
      </w:r>
      <w:commentRangeEnd w:id="16"/>
      <w:r w:rsidR="00EC4FB5" w:rsidRPr="0083599A">
        <w:rPr>
          <w:rStyle w:val="CommentReference"/>
        </w:rPr>
        <w:commentReference w:id="16"/>
      </w:r>
      <w:r w:rsidR="00C11525" w:rsidRPr="0083599A">
        <w:rPr>
          <w:szCs w:val="21"/>
        </w:rPr>
        <w:t>)</w:t>
      </w:r>
      <w:r w:rsidRPr="0083599A">
        <w:rPr>
          <w:szCs w:val="21"/>
        </w:rPr>
        <w:t xml:space="preserve">. After filtering, </w:t>
      </w:r>
      <w:r w:rsidRPr="0083599A">
        <w:rPr>
          <w:i/>
          <w:iCs/>
          <w:szCs w:val="21"/>
        </w:rPr>
        <w:t>Aspergillus</w:t>
      </w:r>
      <w:r w:rsidRPr="0083599A">
        <w:rPr>
          <w:szCs w:val="21"/>
        </w:rPr>
        <w:t xml:space="preserve"> </w:t>
      </w:r>
      <w:r w:rsidRPr="0083599A">
        <w:rPr>
          <w:i/>
          <w:iCs/>
          <w:szCs w:val="21"/>
        </w:rPr>
        <w:t>rambellii</w:t>
      </w:r>
      <w:r w:rsidRPr="0083599A">
        <w:rPr>
          <w:szCs w:val="21"/>
        </w:rPr>
        <w:t xml:space="preserve"> and </w:t>
      </w:r>
      <w:r w:rsidRPr="0083599A">
        <w:rPr>
          <w:i/>
          <w:iCs/>
          <w:szCs w:val="21"/>
        </w:rPr>
        <w:t>Aspergillus</w:t>
      </w:r>
      <w:r w:rsidRPr="0083599A">
        <w:rPr>
          <w:szCs w:val="21"/>
        </w:rPr>
        <w:t xml:space="preserve"> </w:t>
      </w:r>
      <w:r w:rsidRPr="0083599A">
        <w:rPr>
          <w:i/>
          <w:iCs/>
          <w:szCs w:val="21"/>
        </w:rPr>
        <w:t>kawachii</w:t>
      </w:r>
      <w:r w:rsidRPr="0083599A">
        <w:rPr>
          <w:szCs w:val="21"/>
        </w:rPr>
        <w:t xml:space="preserve"> were the only two </w:t>
      </w:r>
      <w:r w:rsidR="00AA6B7A" w:rsidRPr="0083599A">
        <w:rPr>
          <w:szCs w:val="21"/>
        </w:rPr>
        <w:t xml:space="preserve">microeukaryotes </w:t>
      </w:r>
      <w:r w:rsidRPr="0083599A">
        <w:rPr>
          <w:szCs w:val="21"/>
        </w:rPr>
        <w:t>that meet these stricter criteria (figure 3c).</w:t>
      </w:r>
      <w:r w:rsidR="00AA6B7A" w:rsidRPr="0083599A">
        <w:rPr>
          <w:szCs w:val="21"/>
        </w:rPr>
        <w:t xml:space="preserve"> A. rambellii was the only candidate with a significant difference among seven cohorts, excluding the 2019_Thomas cohort (figure 3d). And </w:t>
      </w:r>
      <w:r w:rsidR="00AA6B7A" w:rsidRPr="0083599A">
        <w:rPr>
          <w:i/>
          <w:iCs/>
          <w:szCs w:val="21"/>
        </w:rPr>
        <w:t xml:space="preserve">A. kawachii </w:t>
      </w:r>
      <w:r w:rsidR="00AA6B7A" w:rsidRPr="0083599A">
        <w:rPr>
          <w:szCs w:val="21"/>
        </w:rPr>
        <w:t>was significantly different among 2014_ZellerG, 2016_VogtmannE, 2017_JunY, and our indoor dataset (figure 3d).</w:t>
      </w:r>
      <w:r w:rsidRPr="0083599A">
        <w:rPr>
          <w:szCs w:val="21"/>
        </w:rPr>
        <w:t xml:space="preserve"> Although they belong to the same genus,</w:t>
      </w:r>
      <w:r w:rsidRPr="0083599A">
        <w:rPr>
          <w:i/>
          <w:iCs/>
          <w:szCs w:val="21"/>
        </w:rPr>
        <w:t xml:space="preserve"> A. rambellii</w:t>
      </w:r>
      <w:r w:rsidRPr="0083599A">
        <w:rPr>
          <w:szCs w:val="21"/>
        </w:rPr>
        <w:t xml:space="preserve"> was enriched</w:t>
      </w:r>
      <w:r w:rsidRPr="0083599A">
        <w:rPr>
          <w:rFonts w:hint="eastAsia"/>
          <w:szCs w:val="21"/>
        </w:rPr>
        <w:t>,</w:t>
      </w:r>
      <w:r w:rsidRPr="0083599A">
        <w:rPr>
          <w:szCs w:val="21"/>
        </w:rPr>
        <w:t xml:space="preserve"> while </w:t>
      </w:r>
      <w:r w:rsidRPr="0083599A">
        <w:rPr>
          <w:i/>
          <w:iCs/>
          <w:szCs w:val="21"/>
        </w:rPr>
        <w:t>A. kawachii</w:t>
      </w:r>
      <w:r w:rsidRPr="0083599A">
        <w:rPr>
          <w:szCs w:val="21"/>
        </w:rPr>
        <w:t xml:space="preserve"> was less in CRC. In previous research, </w:t>
      </w:r>
      <w:r w:rsidRPr="0083599A">
        <w:rPr>
          <w:i/>
          <w:iCs/>
          <w:szCs w:val="21"/>
        </w:rPr>
        <w:t xml:space="preserve">A. rambellii </w:t>
      </w:r>
      <w:r w:rsidRPr="0083599A">
        <w:rPr>
          <w:szCs w:val="21"/>
        </w:rPr>
        <w:t xml:space="preserve">has been </w:t>
      </w:r>
      <w:r w:rsidR="00AA6B7A" w:rsidRPr="0083599A">
        <w:rPr>
          <w:szCs w:val="21"/>
        </w:rPr>
        <w:t>acknowledged</w:t>
      </w:r>
      <w:r w:rsidRPr="0083599A">
        <w:rPr>
          <w:szCs w:val="21"/>
        </w:rPr>
        <w:t xml:space="preserve"> to accumulate both aflatoxins (AF) and the</w:t>
      </w:r>
      <w:r w:rsidRPr="0083599A">
        <w:rPr>
          <w:rFonts w:hint="eastAsia"/>
          <w:szCs w:val="21"/>
        </w:rPr>
        <w:t xml:space="preserve"> </w:t>
      </w:r>
      <w:r w:rsidRPr="0083599A">
        <w:rPr>
          <w:szCs w:val="21"/>
        </w:rPr>
        <w:t>aflatoxin precursor sterigmatocystin (ST)</w:t>
      </w:r>
      <w:r w:rsidRPr="0083599A">
        <w:rPr>
          <w:szCs w:val="21"/>
        </w:rPr>
        <w:fldChar w:fldCharType="begin"/>
      </w:r>
      <w:r w:rsidRPr="0083599A">
        <w:rPr>
          <w:szCs w:val="21"/>
        </w:rPr>
        <w:instrText xml:space="preserve"> ADDIN ZOTERO_ITEM CSL_CITATION {"citationID":"qcYljLH6","properties":{"formattedCitation":"\\super 14\\nosupersub{}","plainCitation":"14","noteIndex":0},"citationItems":[{"id":363,"uris":["http://zotero.org/users/7908919/items/GSPDKZ8P"],"uri":["http://zotero.org/users/7908919/items/GSPDKZ8P"],"itemData":{"id":363,"type":"article-journal","abstract":"Production of carcinogenic aflatoxins has been reported from members of Aspergillus section Flavi, Aspergillus section Nidulantes and a newly proposed Aspergillus section Ochraceorosei that consists of Aspergillus ochraceoroseus and A. rambellii. Unlike members of section Flavi, A. ochraceoroseus and A. rambellii have been shown to accumulate both aflatoxin (AF) and the aflatoxin precursor sterigmatocystin (ST). Alhough morphologically distinct from A. nidulans, molecular characterization of A. ochraceoroseus AF/ST genes and physiological characteristics of AF/ST production indicated that A. ochraceoroseus is more closely related to A. nidulans than to A. flavus. Knowing that the A. nidulans ST gene cluster is organized differently from the A. flavus AF gene cluster, we determined the genetic organization of the AF/ST biosynthetic cluster in A. ochraceoroseus. Sequencing of overlapping lambda clones and genomic PCR fragments obtained by gene-walking techniques demonstrated that the A. ochraceoroseus AF/ST gene cluster is organized much like the A. nidulans ST gene cluster except that the region from aflN to aflW is located directly upstream of aflC and in reverse orientation such that aflW represents the distal end and aflY the proximal end of the cluster. The A. ochraceoroseus cluster genes demonstrated 62–76% nucleotide identity to their A. nidulans ST cluster gene homologs. Transformation of an A. nidulans aflR mutant with the A. ochraceoroseus aflR restored ST production in A. nidulans transformants. PCR amplification of A. rambellii genomic DNA demonstrated that the AF/ST gene cluster is organized in the same manner as that of A. ochraceoroseus.","container-title":"Mycologia","DOI":"10.3852/08-173","ISSN":"0027-5514","issue":"3","note":"publisher: Taylor &amp; Francis\n_eprint: https://doi.org/10.3852/08-173","page":"352-362","source":"Taylor and Francis+NEJM","title":"Characterization of the Aspergillus ochraceoroseus aflatoxin/sterigmatocystin biosynthetic gene cluster","volume":"101","author":[{"family":"Cary","given":"J.W."},{"family":"Ehrlich","given":"K.C."},{"family":"Beltz","given":"S.B."},{"family":"Harris-Coward","given":"P."},{"family":"Klich","given":"M.A."}],"issued":{"date-parts":[["2009",5,1]]}}}],"schema":"https://github.com/citation-style-language/schema/raw/master/csl-citation.json"} </w:instrText>
      </w:r>
      <w:r w:rsidRPr="0083599A">
        <w:rPr>
          <w:szCs w:val="21"/>
        </w:rPr>
        <w:fldChar w:fldCharType="separate"/>
      </w:r>
      <w:r w:rsidRPr="0083599A">
        <w:rPr>
          <w:rFonts w:ascii="DengXian" w:eastAsia="DengXian" w:hAnsi="DengXian" w:cs="Times New Roman"/>
          <w:kern w:val="0"/>
          <w:szCs w:val="21"/>
          <w:vertAlign w:val="superscript"/>
        </w:rPr>
        <w:t>14</w:t>
      </w:r>
      <w:r w:rsidRPr="0083599A">
        <w:rPr>
          <w:szCs w:val="21"/>
        </w:rPr>
        <w:fldChar w:fldCharType="end"/>
      </w:r>
      <w:r w:rsidRPr="0083599A">
        <w:rPr>
          <w:szCs w:val="21"/>
        </w:rPr>
        <w:t>. And AF and ST are the most carcinogenic natural products known</w:t>
      </w:r>
      <w:r w:rsidRPr="0083599A">
        <w:rPr>
          <w:szCs w:val="21"/>
        </w:rPr>
        <w:fldChar w:fldCharType="begin"/>
      </w:r>
      <w:r w:rsidRPr="0083599A">
        <w:rPr>
          <w:szCs w:val="21"/>
        </w:rPr>
        <w:instrText xml:space="preserve"> ADDIN ZOTERO_ITEM CSL_CITATION {"citationID":"bMfdjW53","properties":{"formattedCitation":"\\super 15\\nosupersub{}","plainCitation":"15","noteIndex":0},"citationItems":[{"id":79,"uris":["http://zotero.org/users/7908919/items/83I4FY7X"],"uri":["http://zotero.org/users/7908919/items/83I4FY7X"],"itemData":{"id":79,"type":"article-journal","abstract":"Accumulation of the carcinogenic mycotoxin aflatoxin B1 has been reported from members of three different groups of Aspergilli (4) Aspergillus flavus, A. flavus var. parvisclerotigenus, A. parasiticus, A. toxicarius, A. nomius, A. pseudotamarii, A. zhaoqingensis, A. bombycis and from the ascomycete genus Petromyces (Aspergillus section Flavi), (2) Emericella astellata and E. venezuelensis from the ascomycete genus Emericella (Aspergillus section Nidulantes) and (3) Aspergillus ochraceoroseus from a new section proposed here: Aspergillus section Ochraceorosei. We here describe a new species, A. rambellii referable to Ochraceorosei, that accumulates very large amounts of sterigmatocystin, 3-O-methylsterigmatocystin and aflatoxin B1, but not any of the other known extrolites produced by members of Aspergillus section Flavi or Nidulantes. G type aflatoxins were only found in some of the species in Aspergillus section Flavi, while the B type aflatoxins are common in all three groups. Based on the cladistic analysis of nucleotide sequences of ITS1 and 2 and 5.8S, it appears that type G aflatoxin producers are paraphyletic and that section Ochraceorosei is a sister group to the sections Flavi, Circumdati and Cervini, with Emericella species being an outgroup to these sister groups. All aflatoxin producing members of section Flavi produce kojic acid and most species, except A. bombycis and A. pseudotamarii, produce aspergillic acid. Species in Flavi, that produce B type aflatoxins, but not G type aflatoxins, often produced cyclopiazonic acid. No strain was found which produce both G type aflatoxins and cyclopiazonic acid. It was confirmed that some strains of A. flavus var. columnaris produce aflatoxin B2, but this extrolite was not detected in the ex type strain of that variety. A. flavus var. parvisclerotigenus is raised to species level based on the specific combination of small sclerotia, profile of extrolites and rDNA sequence differences. A. zhaoqingensis is regarded as a synonym of A. nomius, while A. toxicarius resembles A. parasiticus but differs with at least three base pair differences. At least 10 Aspergillus species can be recognized which are able to biosynthesize aflatoxins, and they are placed in three very different clades.","container-title":"Systematic and Applied Microbiology","DOI":"10.1016/j.syapm.2005.02.012","ISSN":"0723-2020","issue":"5","journalAbbreviation":"Systematic and Applied Microbiology","language":"en","page":"442-453","source":"ScienceDirect","title":"Taxonomic comparison of three different groups of aflatoxin producers and a new efficient producer of aflatoxin B1, sterigmatocystin and 3-O-methylsterigmatocystin, Aspergillus rambellii sp. nov.","volume":"28","author":[{"family":"Frisvad","given":"Jens C."},{"family":"Skouboe","given":"Pernille"},{"family":"Samson","given":"Robert A."}],"issued":{"date-parts":[["2005",7,20]]}}}],"schema":"https://github.com/citation-style-language/schema/raw/master/csl-citation.json"} </w:instrText>
      </w:r>
      <w:r w:rsidRPr="0083599A">
        <w:rPr>
          <w:szCs w:val="21"/>
        </w:rPr>
        <w:fldChar w:fldCharType="separate"/>
      </w:r>
      <w:r w:rsidRPr="0083599A">
        <w:rPr>
          <w:rFonts w:ascii="DengXian" w:eastAsia="DengXian" w:hAnsi="DengXian" w:cs="Times New Roman"/>
          <w:kern w:val="0"/>
          <w:szCs w:val="21"/>
          <w:vertAlign w:val="superscript"/>
        </w:rPr>
        <w:t>15</w:t>
      </w:r>
      <w:r w:rsidRPr="0083599A">
        <w:rPr>
          <w:szCs w:val="21"/>
        </w:rPr>
        <w:fldChar w:fldCharType="end"/>
      </w:r>
      <w:r w:rsidRPr="0083599A">
        <w:rPr>
          <w:szCs w:val="21"/>
        </w:rPr>
        <w:t>.</w:t>
      </w:r>
      <w:r w:rsidR="00EC4FB5" w:rsidRPr="0083599A">
        <w:rPr>
          <w:szCs w:val="21"/>
        </w:rPr>
        <w:t xml:space="preserve"> </w:t>
      </w:r>
      <w:r w:rsidRPr="0083599A">
        <w:rPr>
          <w:szCs w:val="21"/>
        </w:rPr>
        <w:t>In contrast,</w:t>
      </w:r>
      <w:r w:rsidRPr="0083599A">
        <w:rPr>
          <w:i/>
          <w:iCs/>
          <w:szCs w:val="21"/>
        </w:rPr>
        <w:t xml:space="preserve"> A. kawachii</w:t>
      </w:r>
      <w:r w:rsidRPr="0083599A">
        <w:rPr>
          <w:szCs w:val="21"/>
        </w:rPr>
        <w:t xml:space="preserve"> was usually reported together with some anti-cancer or cancer-curing herbs, such as Korean mistletoe</w:t>
      </w:r>
      <w:r w:rsidRPr="0083599A">
        <w:rPr>
          <w:szCs w:val="21"/>
        </w:rPr>
        <w:fldChar w:fldCharType="begin"/>
      </w:r>
      <w:r w:rsidRPr="0083599A">
        <w:rPr>
          <w:szCs w:val="21"/>
        </w:rPr>
        <w:instrText xml:space="preserve"> ADDIN ZOTERO_ITEM CSL_CITATION {"citationID":"Mnvk10ju","properties":{"formattedCitation":"\\super 16\\nosupersub{}","plainCitation":"16","noteIndex":0},"citationItems":[{"id":378,"uris":["http://zotero.org/users/7908919/items/VJFURWF8"],"uri":["http://zotero.org/users/7908919/items/VJFURWF8"],"itemData":{"id":378,"type":"article-journal","abstract":"The crude enzyme extract derived from\n              Aspergillus kawachii\n              increased the anti-oxidants, caffeic acid and lyoniresinol, in Korean mistletoe.\n            \n          , \n            \n              Viscum album\n              var.\n              coloratum\n              (Korean mistletoe; KM) is an herbal medicine that is used worldwide for the treatment of various immunological disorders and cancers. KM extract showed enhanced anti-oxidative effects in 2,2-diphenyl-1-picrylhydrazyl, Trolox equivalent antioxidant capacity, and 5-(and-6)-chloromethyl-2′,7′-dichlorodihydrofluorescein diacetate acetyl ester assays after being fermented with a crude enzyme extract from a soybean paste fungus,\n              Aspergillus kawachii\n              . High-performance liquid chromatography analysis showed four increased peaks in enzyme treated KM. The increased peaks were isolated and identified as caffeic acid (\n              1\n              ), hesperetin (\n              2\n              ), syringaldehyde (\n              3\n              ), and lyoniresinol (\n              4\n              ). Among the four compounds, only\n              1\n              and\n              4\n              showed strong anti-oxidative activity. Therefore, the fermentation increased the contents of\n              1\n              and\n              4\n              , which consequently increased the anti-oxidative activity of KM.","container-title":"Food &amp; Function","DOI":"10.1039/C6FO00138F","ISSN":"2042-6496, 2042-650X","issue":"5","journalAbbreviation":"Food Funct.","language":"en","page":"2270-2277","source":"DOI.org (Crossref)","title":"Enhanced anti-oxidative effect of fermented Korean mistletoe is originated from an increase in the contents of caffeic acid and lyoniresinol","volume":"7","author":[{"family":"Kim","given":"Se-Yong"},{"family":"Yang","given":"Eun-Ju"},{"family":"Son","given":"Youn Kyoung"},{"family":"Yeo","given":"Joo-Hong"},{"family":"Song","given":"Kyung-Sik"}],"issued":{"date-parts":[["2016"]]}}}],"schema":"https://github.com/citation-style-language/schema/raw/master/csl-citation.json"} </w:instrText>
      </w:r>
      <w:r w:rsidRPr="0083599A">
        <w:rPr>
          <w:szCs w:val="21"/>
        </w:rPr>
        <w:fldChar w:fldCharType="separate"/>
      </w:r>
      <w:r w:rsidRPr="0083599A">
        <w:rPr>
          <w:rFonts w:ascii="DengXian" w:eastAsia="DengXian" w:hAnsi="DengXian" w:cs="Times New Roman"/>
          <w:kern w:val="0"/>
          <w:szCs w:val="21"/>
          <w:vertAlign w:val="superscript"/>
        </w:rPr>
        <w:t>16</w:t>
      </w:r>
      <w:r w:rsidRPr="0083599A">
        <w:rPr>
          <w:szCs w:val="21"/>
        </w:rPr>
        <w:fldChar w:fldCharType="end"/>
      </w:r>
      <w:r w:rsidRPr="0083599A">
        <w:rPr>
          <w:szCs w:val="21"/>
        </w:rPr>
        <w:t xml:space="preserve"> and fermented silkworm larvae</w:t>
      </w:r>
      <w:r w:rsidRPr="0083599A">
        <w:rPr>
          <w:szCs w:val="21"/>
        </w:rPr>
        <w:fldChar w:fldCharType="begin"/>
      </w:r>
      <w:r w:rsidRPr="0083599A">
        <w:rPr>
          <w:szCs w:val="21"/>
        </w:rPr>
        <w:instrText xml:space="preserve"> ADDIN ZOTERO_ITEM CSL_CITATION {"citationID":"d4hPaY0y","properties":{"formattedCitation":"\\super 17\\nosupersub{}","plainCitation":"17","noteIndex":0},"citationItems":[{"id":373,"uris":["http://zotero.org/users/7908919/items/7KMZE2U3"],"uri":["http://zotero.org/users/7908919/items/7KMZE2U3"],"itemData":{"id":373,"type":"article-journal","abstract":"Background\nMulberry silkworm larvae (Bombyx mori) are known as the oldest resource of food and traditional medicine. Although silkworm larvae have been reported to treat various chronic diseases, the effect of fermentation by microorganisms improving the biological activities of silkworm larvae was not reported. In the present study, fermented silkworm larvae was developed via solid-state fermentation with Aspergillus kawachii and investigated its anti-cancer activity in human hepatocellular carcinoma cells.\n\nMethods\nWe investigated the anti-cancer effects of unfermented (SEE) and fermented silkworm larva ethanol extract (FSEE) on HepG2 human hepatocellular carcinoma cells as well as compared changes in free amino acid, fatty acid, and mineral contents. Anti-cancer activities were evaluated by SRB staining, cell cycle analysis, Annexin V staining, Hoechst staining, DNA fragmentation analysis and western blot analysis. Fatty acid, free amino acid and mineral contents of SEE and FSEE were determined by gas chromatography, amino acid analyzer and flame atomic absorption spectrophotometer, respectively.\n\nResults\nCompared with SEE, treatment with FSEE resulted in apoptotic cell death in HepG2 cells characterized by G0/G1 phase cell cycle arrest, DNA fragmentation, and formation of apoptotic bodies. Furthermore, FSEE significantly up-regulated pro-apoptotic as well as down-regulated anti-apoptotic proteins in HepG2 cells. However, an equivalent concentration of SEE did not induce cell cycle arrest or apoptosis in HepG2 cells. Moreover, fermentation process by Aspergillus kawachii resulted in enhancement of fatty acid contents in silkworm larvae, whereas amino acid and mineral contents were decreased.\n\nConclusion\nCollectively, this study demonstrates that silkworm larvae solid state-fermented by Aspergillus kawachii strongly potentiates caspase-dependent and -independent apoptosis pathways in human hepatocellular carcinoma cells by regulating secondary metabolites.\n\nElectronic supplementary material\nThe online version of this article (10.1186/s12906-019-2649-7) contains supplementary material, which is available to authorized users.","container-title":"BMC Complementary and Alternative Medicine","DOI":"10.1186/s12906-019-2649-7","ISSN":"1472-6882","journalAbbreviation":"BMC Complement Altern Med","note":"PMID: 31488109\nPMCID: PMC6727413","page":"241","source":"PubMed Central","title":"Solid state fermentation process with Aspergillus kawachii enhances the cancer-suppressive potential of silkworm larva in hepatocellular carcinoma cells","volume":"19","author":[{"family":"Cho","given":"Hyun-Dong"},{"family":"Min","given":"Hye-Ji"},{"family":"Won","given":"Yeong-Seon"},{"family":"Ahn","given":"Hee-Young"},{"family":"Cho","given":"Young-Su"},{"family":"Seo","given":"Kwon-Il"}],"issued":{"date-parts":[["2019",9,5]]}}}],"schema":"https://github.com/citation-style-language/schema/raw/master/csl-citation.json"} </w:instrText>
      </w:r>
      <w:r w:rsidRPr="0083599A">
        <w:rPr>
          <w:szCs w:val="21"/>
        </w:rPr>
        <w:fldChar w:fldCharType="separate"/>
      </w:r>
      <w:r w:rsidRPr="0083599A">
        <w:rPr>
          <w:rFonts w:ascii="DengXian" w:eastAsia="DengXian" w:hAnsi="DengXian" w:cs="Times New Roman"/>
          <w:kern w:val="0"/>
          <w:szCs w:val="21"/>
          <w:vertAlign w:val="superscript"/>
        </w:rPr>
        <w:t>17</w:t>
      </w:r>
      <w:r w:rsidRPr="0083599A">
        <w:rPr>
          <w:szCs w:val="21"/>
        </w:rPr>
        <w:fldChar w:fldCharType="end"/>
      </w:r>
      <w:r w:rsidRPr="0083599A">
        <w:rPr>
          <w:szCs w:val="21"/>
        </w:rPr>
        <w:t xml:space="preserve">. Collectively, our meta-analysis revealed the key </w:t>
      </w:r>
      <w:r w:rsidR="00AA6B7A" w:rsidRPr="0083599A">
        <w:rPr>
          <w:szCs w:val="21"/>
        </w:rPr>
        <w:t>microeukaryote</w:t>
      </w:r>
      <w:r w:rsidRPr="0083599A">
        <w:rPr>
          <w:szCs w:val="21"/>
        </w:rPr>
        <w:t xml:space="preserve">, </w:t>
      </w:r>
      <w:r w:rsidRPr="0083599A">
        <w:rPr>
          <w:i/>
          <w:iCs/>
          <w:szCs w:val="21"/>
        </w:rPr>
        <w:t>A.</w:t>
      </w:r>
      <w:r w:rsidRPr="0083599A">
        <w:rPr>
          <w:szCs w:val="21"/>
        </w:rPr>
        <w:t xml:space="preserve"> </w:t>
      </w:r>
      <w:r w:rsidRPr="0083599A">
        <w:rPr>
          <w:i/>
          <w:iCs/>
          <w:szCs w:val="21"/>
        </w:rPr>
        <w:t>rambellii</w:t>
      </w:r>
      <w:r w:rsidRPr="0083599A">
        <w:rPr>
          <w:szCs w:val="21"/>
        </w:rPr>
        <w:t xml:space="preserve">, and </w:t>
      </w:r>
      <w:r w:rsidRPr="0083599A">
        <w:rPr>
          <w:i/>
          <w:iCs/>
          <w:szCs w:val="21"/>
        </w:rPr>
        <w:t>A. kawachii</w:t>
      </w:r>
      <w:r w:rsidRPr="0083599A">
        <w:rPr>
          <w:szCs w:val="21"/>
        </w:rPr>
        <w:t xml:space="preserve">, that was significantly correlated with CRC among multiple metagenomic studies. </w:t>
      </w:r>
    </w:p>
    <w:p w14:paraId="79C23CBB" w14:textId="77777777" w:rsidR="00DD562D" w:rsidRPr="0083599A" w:rsidRDefault="00DD562D" w:rsidP="00DD562D">
      <w:pPr>
        <w:rPr>
          <w:szCs w:val="21"/>
        </w:rPr>
      </w:pPr>
    </w:p>
    <w:p w14:paraId="157AEB35" w14:textId="5F353339" w:rsidR="00DF5D9A" w:rsidRPr="0083599A" w:rsidRDefault="00DF5D9A" w:rsidP="0029392F">
      <w:pPr>
        <w:pStyle w:val="title10825"/>
      </w:pPr>
      <w:r w:rsidRPr="0083599A">
        <w:t>Alteration in the CRC Microeukaryotic</w:t>
      </w:r>
      <w:r w:rsidR="00AA6B7A" w:rsidRPr="0083599A">
        <w:t xml:space="preserve"> </w:t>
      </w:r>
      <w:r w:rsidRPr="0083599A">
        <w:t>Ecological Association</w:t>
      </w:r>
    </w:p>
    <w:p w14:paraId="795E7764" w14:textId="6FD8E7EC" w:rsidR="00DD562D" w:rsidRPr="0083599A" w:rsidRDefault="00DF5D9A" w:rsidP="00DD562D">
      <w:pPr>
        <w:rPr>
          <w:szCs w:val="21"/>
        </w:rPr>
      </w:pPr>
      <w:r w:rsidRPr="0083599A">
        <w:rPr>
          <w:szCs w:val="21"/>
        </w:rPr>
        <w:t xml:space="preserve">Due to the complexity and multifactorial nature of CRC, we investigated the potential alternations of polymicrobial ecological interactions in CRC by estimating multiple </w:t>
      </w:r>
      <w:r w:rsidR="00AA6B7A" w:rsidRPr="0083599A">
        <w:rPr>
          <w:szCs w:val="21"/>
        </w:rPr>
        <w:t xml:space="preserve">microeukaryotes </w:t>
      </w:r>
      <w:r w:rsidRPr="0083599A">
        <w:rPr>
          <w:szCs w:val="21"/>
        </w:rPr>
        <w:t>and microeukaryotic-bacterial selections correlations. We observed that the correlations within the microeukaryotic core-set network were stronger in CRC than in healthy control</w:t>
      </w:r>
      <w:r w:rsidR="00AA6B7A" w:rsidRPr="0083599A">
        <w:rPr>
          <w:szCs w:val="21"/>
        </w:rPr>
        <w:t xml:space="preserve"> (figure 4)</w:t>
      </w:r>
      <w:r w:rsidRPr="0083599A">
        <w:rPr>
          <w:szCs w:val="21"/>
        </w:rPr>
        <w:t xml:space="preserve">. </w:t>
      </w:r>
      <w:r w:rsidR="00AA6B7A" w:rsidRPr="0083599A">
        <w:rPr>
          <w:szCs w:val="21"/>
        </w:rPr>
        <w:t>There were only four strong positive (</w:t>
      </w:r>
      <w:r w:rsidR="00AA6B7A" w:rsidRPr="0083599A">
        <w:rPr>
          <w:rFonts w:hint="eastAsia"/>
          <w:szCs w:val="21"/>
        </w:rPr>
        <w:t>c</w:t>
      </w:r>
      <w:r w:rsidR="00AA6B7A" w:rsidRPr="0083599A">
        <w:rPr>
          <w:szCs w:val="21"/>
        </w:rPr>
        <w:t xml:space="preserve">orrelation index </w:t>
      </w:r>
      <w:r w:rsidR="00AA6B7A" w:rsidRPr="0083599A">
        <w:rPr>
          <w:rFonts w:hint="eastAsia"/>
          <w:szCs w:val="21"/>
        </w:rPr>
        <w:t>≥ 0</w:t>
      </w:r>
      <w:r w:rsidR="00AA6B7A" w:rsidRPr="0083599A">
        <w:rPr>
          <w:szCs w:val="21"/>
        </w:rPr>
        <w:t xml:space="preserve">.5) and three negative interactions (correlation index </w:t>
      </w:r>
      <w:r w:rsidR="00AA6B7A" w:rsidRPr="0083599A">
        <w:rPr>
          <w:rFonts w:hint="eastAsia"/>
          <w:szCs w:val="21"/>
        </w:rPr>
        <w:t>≤</w:t>
      </w:r>
      <w:r w:rsidR="00AA6B7A" w:rsidRPr="0083599A">
        <w:rPr>
          <w:szCs w:val="21"/>
        </w:rPr>
        <w:t xml:space="preserve"> -0.15) in healthy control (figure 4a); meanwhile, nine high positive and four negative associations exhibit in CRC (figure 4b). In addition, nine close positives and one negative interrelationship were executed in adenoma. </w:t>
      </w:r>
      <w:r w:rsidR="00AA6B7A" w:rsidRPr="0083599A">
        <w:rPr>
          <w:i/>
          <w:iCs/>
          <w:szCs w:val="21"/>
        </w:rPr>
        <w:t>Aspergillus</w:t>
      </w:r>
      <w:r w:rsidR="00AA6B7A" w:rsidRPr="0083599A">
        <w:rPr>
          <w:szCs w:val="21"/>
        </w:rPr>
        <w:t xml:space="preserve"> </w:t>
      </w:r>
      <w:r w:rsidR="00AA6B7A" w:rsidRPr="0083599A">
        <w:rPr>
          <w:i/>
          <w:iCs/>
          <w:szCs w:val="21"/>
        </w:rPr>
        <w:t>rambellii</w:t>
      </w:r>
      <w:r w:rsidR="00AA6B7A" w:rsidRPr="0083599A">
        <w:rPr>
          <w:szCs w:val="21"/>
        </w:rPr>
        <w:t xml:space="preserve">, </w:t>
      </w:r>
      <w:r w:rsidR="00AA6B7A" w:rsidRPr="0083599A">
        <w:rPr>
          <w:i/>
          <w:iCs/>
          <w:szCs w:val="21"/>
        </w:rPr>
        <w:t>Rhizophagus</w:t>
      </w:r>
      <w:r w:rsidR="00AA6B7A" w:rsidRPr="0083599A">
        <w:rPr>
          <w:szCs w:val="21"/>
        </w:rPr>
        <w:t xml:space="preserve"> </w:t>
      </w:r>
      <w:r w:rsidR="00AA6B7A" w:rsidRPr="0083599A">
        <w:rPr>
          <w:i/>
          <w:iCs/>
          <w:szCs w:val="21"/>
        </w:rPr>
        <w:t>irregularis</w:t>
      </w:r>
      <w:r w:rsidR="00AA6B7A" w:rsidRPr="0083599A">
        <w:rPr>
          <w:szCs w:val="21"/>
        </w:rPr>
        <w:t xml:space="preserve">, </w:t>
      </w:r>
      <w:r w:rsidR="00AA6B7A" w:rsidRPr="0083599A">
        <w:rPr>
          <w:i/>
          <w:iCs/>
          <w:szCs w:val="21"/>
        </w:rPr>
        <w:t>Rhizophagus</w:t>
      </w:r>
      <w:r w:rsidR="00AA6B7A" w:rsidRPr="0083599A">
        <w:rPr>
          <w:szCs w:val="21"/>
        </w:rPr>
        <w:t xml:space="preserve"> </w:t>
      </w:r>
      <w:r w:rsidR="00AA6B7A" w:rsidRPr="0083599A">
        <w:rPr>
          <w:i/>
          <w:iCs/>
          <w:szCs w:val="21"/>
        </w:rPr>
        <w:t>clarus</w:t>
      </w:r>
      <w:r w:rsidR="00AA6B7A" w:rsidRPr="0083599A">
        <w:rPr>
          <w:szCs w:val="21"/>
        </w:rPr>
        <w:t xml:space="preserve">, </w:t>
      </w:r>
      <w:r w:rsidR="00AA6B7A" w:rsidRPr="0083599A">
        <w:rPr>
          <w:i/>
          <w:iCs/>
          <w:szCs w:val="21"/>
        </w:rPr>
        <w:t>Phytopythium</w:t>
      </w:r>
      <w:r w:rsidR="00AA6B7A" w:rsidRPr="0083599A">
        <w:rPr>
          <w:szCs w:val="21"/>
        </w:rPr>
        <w:t xml:space="preserve"> </w:t>
      </w:r>
      <w:r w:rsidR="00AA6B7A" w:rsidRPr="0083599A">
        <w:rPr>
          <w:i/>
          <w:iCs/>
          <w:szCs w:val="21"/>
        </w:rPr>
        <w:t>vexans</w:t>
      </w:r>
      <w:r w:rsidR="00AA6B7A" w:rsidRPr="0083599A">
        <w:rPr>
          <w:szCs w:val="21"/>
        </w:rPr>
        <w:t xml:space="preserve">, and </w:t>
      </w:r>
      <w:r w:rsidR="00AA6B7A" w:rsidRPr="0083599A">
        <w:rPr>
          <w:i/>
          <w:iCs/>
          <w:szCs w:val="21"/>
        </w:rPr>
        <w:t>Edhazardia</w:t>
      </w:r>
      <w:r w:rsidR="00AA6B7A" w:rsidRPr="0083599A">
        <w:rPr>
          <w:szCs w:val="21"/>
        </w:rPr>
        <w:t xml:space="preserve"> </w:t>
      </w:r>
      <w:r w:rsidR="00AA6B7A" w:rsidRPr="0083599A">
        <w:rPr>
          <w:i/>
          <w:iCs/>
          <w:szCs w:val="21"/>
        </w:rPr>
        <w:t>aedis</w:t>
      </w:r>
      <w:r w:rsidR="00AA6B7A" w:rsidRPr="0083599A">
        <w:rPr>
          <w:szCs w:val="21"/>
        </w:rPr>
        <w:t xml:space="preserve"> appeared in all three stages (figure 4a and </w:t>
      </w:r>
      <w:commentRangeStart w:id="17"/>
      <w:r w:rsidR="00AA6B7A" w:rsidRPr="0083599A">
        <w:rPr>
          <w:szCs w:val="21"/>
        </w:rPr>
        <w:t>supplementary figure 5</w:t>
      </w:r>
      <w:commentRangeEnd w:id="17"/>
      <w:r w:rsidR="00AA6B7A" w:rsidRPr="0083599A">
        <w:rPr>
          <w:rStyle w:val="CommentReference"/>
        </w:rPr>
        <w:commentReference w:id="17"/>
      </w:r>
      <w:r w:rsidR="00AA6B7A" w:rsidRPr="0083599A">
        <w:rPr>
          <w:szCs w:val="21"/>
        </w:rPr>
        <w:t xml:space="preserve">). Still, their correlation was not consistent in various stages. The further exciting discovery was that co-occurrence interactions were observed among microeukaryotes </w:t>
      </w:r>
      <w:r w:rsidR="00AA6B7A" w:rsidRPr="0083599A">
        <w:rPr>
          <w:i/>
          <w:iCs/>
          <w:szCs w:val="21"/>
        </w:rPr>
        <w:t>Aspergillus</w:t>
      </w:r>
      <w:r w:rsidR="00AA6B7A" w:rsidRPr="0083599A">
        <w:rPr>
          <w:szCs w:val="21"/>
        </w:rPr>
        <w:t xml:space="preserve"> </w:t>
      </w:r>
      <w:r w:rsidR="00AA6B7A" w:rsidRPr="0083599A">
        <w:rPr>
          <w:i/>
          <w:iCs/>
          <w:szCs w:val="21"/>
        </w:rPr>
        <w:t>rambellii</w:t>
      </w:r>
      <w:r w:rsidR="00AA6B7A" w:rsidRPr="0083599A">
        <w:rPr>
          <w:szCs w:val="21"/>
        </w:rPr>
        <w:t xml:space="preserve">, </w:t>
      </w:r>
      <w:r w:rsidR="00AA6B7A" w:rsidRPr="0083599A">
        <w:rPr>
          <w:i/>
          <w:iCs/>
          <w:szCs w:val="21"/>
        </w:rPr>
        <w:t>Eysiphe</w:t>
      </w:r>
      <w:r w:rsidR="00AA6B7A" w:rsidRPr="0083599A">
        <w:rPr>
          <w:szCs w:val="21"/>
        </w:rPr>
        <w:t xml:space="preserve"> </w:t>
      </w:r>
      <w:r w:rsidR="00AA6B7A" w:rsidRPr="0083599A">
        <w:rPr>
          <w:i/>
          <w:iCs/>
          <w:szCs w:val="21"/>
        </w:rPr>
        <w:lastRenderedPageBreak/>
        <w:t>pulchra</w:t>
      </w:r>
      <w:r w:rsidR="00AA6B7A" w:rsidRPr="0083599A">
        <w:rPr>
          <w:szCs w:val="21"/>
        </w:rPr>
        <w:t xml:space="preserve">, </w:t>
      </w:r>
      <w:r w:rsidR="00AA6B7A" w:rsidRPr="0083599A">
        <w:rPr>
          <w:i/>
          <w:iCs/>
          <w:szCs w:val="21"/>
        </w:rPr>
        <w:t>Thielaviopsis</w:t>
      </w:r>
      <w:r w:rsidR="00AA6B7A" w:rsidRPr="0083599A">
        <w:rPr>
          <w:szCs w:val="21"/>
        </w:rPr>
        <w:t xml:space="preserve"> </w:t>
      </w:r>
      <w:r w:rsidR="00AA6B7A" w:rsidRPr="0083599A">
        <w:rPr>
          <w:i/>
          <w:iCs/>
          <w:szCs w:val="21"/>
        </w:rPr>
        <w:t>punctulata</w:t>
      </w:r>
      <w:r w:rsidR="00AA6B7A" w:rsidRPr="0083599A">
        <w:rPr>
          <w:szCs w:val="21"/>
        </w:rPr>
        <w:t xml:space="preserve">, and </w:t>
      </w:r>
      <w:r w:rsidR="00AA6B7A" w:rsidRPr="0083599A">
        <w:rPr>
          <w:i/>
          <w:iCs/>
          <w:szCs w:val="21"/>
        </w:rPr>
        <w:t>Sphaerulina</w:t>
      </w:r>
      <w:r w:rsidR="00AA6B7A" w:rsidRPr="0083599A">
        <w:rPr>
          <w:szCs w:val="21"/>
        </w:rPr>
        <w:t xml:space="preserve"> </w:t>
      </w:r>
      <w:r w:rsidR="00AA6B7A" w:rsidRPr="0083599A">
        <w:rPr>
          <w:i/>
          <w:iCs/>
          <w:szCs w:val="21"/>
        </w:rPr>
        <w:t>musiva</w:t>
      </w:r>
      <w:r w:rsidR="00AA6B7A" w:rsidRPr="0083599A">
        <w:rPr>
          <w:szCs w:val="21"/>
        </w:rPr>
        <w:t xml:space="preserve"> in CRC. They were seen as a clustering of microeukaryotes that cooperates and symbiotically (figure 4a). However, these close relationships were disappeared in the adenoma or healthy control group (figure 4a and </w:t>
      </w:r>
      <w:commentRangeStart w:id="18"/>
      <w:r w:rsidR="00AA6B7A" w:rsidRPr="0083599A">
        <w:rPr>
          <w:szCs w:val="21"/>
        </w:rPr>
        <w:t>supplementary figure 5</w:t>
      </w:r>
      <w:commentRangeEnd w:id="18"/>
      <w:r w:rsidR="00AA6B7A" w:rsidRPr="0083599A">
        <w:rPr>
          <w:rStyle w:val="CommentReference"/>
        </w:rPr>
        <w:commentReference w:id="18"/>
      </w:r>
      <w:r w:rsidR="00AA6B7A" w:rsidRPr="0083599A">
        <w:rPr>
          <w:szCs w:val="21"/>
        </w:rPr>
        <w:t xml:space="preserve">). In adenoma </w:t>
      </w:r>
      <w:r w:rsidR="00AA6B7A" w:rsidRPr="0083599A">
        <w:rPr>
          <w:rFonts w:hint="eastAsia"/>
          <w:szCs w:val="21"/>
        </w:rPr>
        <w:t>or</w:t>
      </w:r>
      <w:r w:rsidR="00AA6B7A" w:rsidRPr="0083599A">
        <w:rPr>
          <w:szCs w:val="21"/>
        </w:rPr>
        <w:t xml:space="preserve"> healthy control, </w:t>
      </w:r>
      <w:r w:rsidR="00AA6B7A" w:rsidRPr="00A65EA6">
        <w:rPr>
          <w:i/>
          <w:iCs/>
          <w:szCs w:val="21"/>
        </w:rPr>
        <w:t>T. punctulata</w:t>
      </w:r>
      <w:r w:rsidR="00AA6B7A" w:rsidRPr="0083599A">
        <w:rPr>
          <w:szCs w:val="21"/>
        </w:rPr>
        <w:t xml:space="preserve">, </w:t>
      </w:r>
      <w:r w:rsidR="00AA6B7A" w:rsidRPr="00A65EA6">
        <w:rPr>
          <w:i/>
          <w:iCs/>
          <w:szCs w:val="21"/>
        </w:rPr>
        <w:t>S. musiva</w:t>
      </w:r>
      <w:r w:rsidR="00AA6B7A" w:rsidRPr="0083599A">
        <w:rPr>
          <w:szCs w:val="21"/>
        </w:rPr>
        <w:t xml:space="preserve">, and </w:t>
      </w:r>
      <w:r w:rsidR="00AA6B7A" w:rsidRPr="00A65EA6">
        <w:rPr>
          <w:i/>
          <w:iCs/>
          <w:szCs w:val="21"/>
        </w:rPr>
        <w:t>E. pulchra</w:t>
      </w:r>
      <w:r w:rsidR="00AA6B7A" w:rsidRPr="0083599A">
        <w:rPr>
          <w:szCs w:val="21"/>
        </w:rPr>
        <w:t xml:space="preserve"> didn’t release the strong correspondence with any other candidates, but </w:t>
      </w:r>
      <w:r w:rsidR="00AA6B7A" w:rsidRPr="00A65EA6">
        <w:rPr>
          <w:i/>
          <w:iCs/>
          <w:szCs w:val="21"/>
        </w:rPr>
        <w:t>A. rambellii</w:t>
      </w:r>
      <w:r w:rsidR="00AA6B7A" w:rsidRPr="0083599A">
        <w:rPr>
          <w:szCs w:val="21"/>
        </w:rPr>
        <w:t xml:space="preserve"> were a high positive connection with </w:t>
      </w:r>
      <w:r w:rsidR="00AA6B7A" w:rsidRPr="00A65EA6">
        <w:rPr>
          <w:i/>
          <w:iCs/>
          <w:szCs w:val="21"/>
        </w:rPr>
        <w:t>Moniliophthora</w:t>
      </w:r>
      <w:r w:rsidR="00AA6B7A" w:rsidRPr="0083599A">
        <w:rPr>
          <w:szCs w:val="21"/>
        </w:rPr>
        <w:t xml:space="preserve"> </w:t>
      </w:r>
      <w:r w:rsidR="00AA6B7A" w:rsidRPr="00A65EA6">
        <w:rPr>
          <w:i/>
          <w:iCs/>
          <w:szCs w:val="21"/>
        </w:rPr>
        <w:t>Pemiciosa</w:t>
      </w:r>
      <w:r w:rsidR="00AA6B7A" w:rsidRPr="0083599A">
        <w:rPr>
          <w:szCs w:val="21"/>
        </w:rPr>
        <w:t xml:space="preserve"> in these two stages. Thus, our analysis revealed that co-occurrence microeukaryotic relationships might be crucial for enteric homeostasis in a healthy gut. In contrast, microeukaryotic dysbiosis might break the balance and provide a suitable environment for the harmful microeukaryotes clustering developing, which might cause colorectal carcinogenesis.</w:t>
      </w:r>
    </w:p>
    <w:p w14:paraId="217DDD7F" w14:textId="1BB15E85" w:rsidR="00DF5D9A" w:rsidRPr="0083599A" w:rsidRDefault="00DF5D9A" w:rsidP="00DD562D">
      <w:pPr>
        <w:rPr>
          <w:b/>
          <w:bCs/>
          <w:szCs w:val="21"/>
        </w:rPr>
      </w:pPr>
    </w:p>
    <w:p w14:paraId="7E83D5A6" w14:textId="3A775197" w:rsidR="00AA6B7A" w:rsidRPr="0083599A" w:rsidRDefault="00C31E06" w:rsidP="0029392F">
      <w:pPr>
        <w:pStyle w:val="title10825"/>
      </w:pPr>
      <w:r>
        <w:t>C</w:t>
      </w:r>
      <w:r w:rsidR="00AA6B7A" w:rsidRPr="0083599A">
        <w:t xml:space="preserve">orrelation </w:t>
      </w:r>
      <w:r>
        <w:t xml:space="preserve">between </w:t>
      </w:r>
      <w:r w:rsidRPr="0083599A">
        <w:rPr>
          <w:rFonts w:hint="eastAsia"/>
        </w:rPr>
        <w:t>CRC</w:t>
      </w:r>
      <w:r w:rsidRPr="0083599A">
        <w:t>-related bacteria</w:t>
      </w:r>
      <w:r>
        <w:t xml:space="preserve"> and </w:t>
      </w:r>
      <w:r w:rsidR="00AA6B7A" w:rsidRPr="0083599A">
        <w:t>selected microeukaryotes was Perturbed in CRC</w:t>
      </w:r>
    </w:p>
    <w:p w14:paraId="28F936FF" w14:textId="167C1DD9" w:rsidR="00AA6B7A" w:rsidRPr="0083599A" w:rsidRDefault="00AA6B7A" w:rsidP="00DD562D">
      <w:pPr>
        <w:rPr>
          <w:b/>
          <w:bCs/>
          <w:szCs w:val="21"/>
        </w:rPr>
      </w:pPr>
      <w:r w:rsidRPr="0083599A">
        <w:rPr>
          <w:szCs w:val="21"/>
        </w:rPr>
        <w:t>As we know, our research was the first study about microeukaryotic meta-analysis in CRC, and we want to know whether our methodologies were corrected or not. We tend to utilize these criteria to select the bacterial candidates. Compared with microeukaryotes, the difference between bacteria in healthy controls and CRC is more significant; we gained 31 features through two filters (</w:t>
      </w:r>
      <w:commentRangeStart w:id="19"/>
      <w:r w:rsidRPr="0083599A">
        <w:rPr>
          <w:szCs w:val="21"/>
        </w:rPr>
        <w:t>see Methods</w:t>
      </w:r>
      <w:commentRangeEnd w:id="19"/>
      <w:r w:rsidRPr="0083599A">
        <w:rPr>
          <w:rStyle w:val="CommentReference"/>
        </w:rPr>
        <w:commentReference w:id="19"/>
      </w:r>
      <w:r w:rsidRPr="0083599A">
        <w:rPr>
          <w:szCs w:val="21"/>
        </w:rPr>
        <w:t>). At least half of the bacterial candidates have informed cancer-related</w:t>
      </w:r>
      <w:r w:rsidRPr="0083599A">
        <w:rPr>
          <w:szCs w:val="21"/>
        </w:rPr>
        <w:fldChar w:fldCharType="begin"/>
      </w:r>
      <w:r w:rsidRPr="0083599A">
        <w:rPr>
          <w:szCs w:val="21"/>
        </w:rPr>
        <w:instrText xml:space="preserve"> ADDIN ZOTERO_ITEM CSL_CITATION {"citationID":"UXkKWHab","properties":{"formattedCitation":"\\super 18\\uc0\\u8211{}23,23\\uc0\\u8211{}29\\nosupersub{}","plainCitation":"18–23,23–29","noteIndex":0},"citationItems":[{"id":379,"uris":["http://zotero.org/users/7908919/items/MZ9K897Y"],"uri":["http://zotero.org/users/7908919/items/MZ9K897Y"],"itemData":{"id":379,"type":"article-journal","abstract":"Fusobacterium nucleatum is an oral anaerobe recently found to be prevalent in human colorectal cancer (CRC) where it is associated with poor treatment outcome. In mice, hematogenous F. nucleatum can colonize CRC tissue using its lectin Fap2, which attaches to tumor-displayed Gal-GalNAc. Here, we show that Gal-GalNAc levels increase as human breast cancer progresses, and that occurrence of F. nucleatum gDNA in breast cancer samples correlates with high Gal-GalNAc levels. We demonstrate Fap2-dependent binding of the bacterium to breast cancer samples, which is inhibited by GalNAc. Intravascularly inoculated Fap2-expressing F. nucleatum ATCC 23726 specifically colonize mice mammary tumors, whereas Fap2-deficient bacteria are impaired in tumor colonization. Inoculation with F. nucleatum suppresses accumulation of tumor infiltrating T cells and promotes tumor growth and metastatic progression, the latter two of which can be counteracted by antibiotic treatment. Thus, targeting F. nucleatum or Fap2 might be beneficial during treatment of breast cancer., High levels of Fusobacterium nucleatum have been associated with poor overall survival in patients with colorectal and esophageal cancer. Here, the authors show that F. nucleatum is abundant in breast cancer samples and that the colonization by F. nucleatum accelerates tumor growth and metastasis in preclinical breast cancer models.","container-title":"Nature Communications","DOI":"10.1038/s41467-020-16967-2","ISSN":"2041-1723","journalAbbreviation":"Nat Commun","note":"PMID: 32591509\nPMCID: PMC7320135","page":"3259","source":"PubMed Central","title":"Breast cancer colonization by Fusobacterium nucleatum accelerates tumor growth and metastatic progression","volume":"11","author":[{"family":"Parhi","given":"Lishay"},{"family":"Alon-Maimon","given":"Tamar"},{"family":"Sol","given":"Asaf"},{"family":"Nejman","given":"Deborah"},{"family":"Shhadeh","given":"Amjad"},{"family":"Fainsod-Levi","given":"Tanya"},{"family":"Yajuk","given":"Olga"},{"family":"Isaacson","given":"Batya"},{"family":"Abed","given":"Jawad"},{"family":"Maalouf","given":"Naseem"},{"family":"Nissan","given":"Aviram"},{"family":"Sandbank","given":"Judith"},{"family":"Yehuda-Shnaidman","given":"Einav"},{"family":"Ponath","given":"Falk"},{"family":"Vogel","given":"Jörg"},{"family":"Mandelboim","given":"Ofer"},{"family":"Granot","given":"Zvi"},{"family":"Straussman","given":"Ravid"},{"family":"Bachrach","given":"Gilad"}],"issued":{"date-parts":[["2020",6,26]]}}},{"id":383,"uris":["http://zotero.org/users/7908919/items/2VHDRTRU"],"uri":["http://zotero.org/users/7908919/items/2VHDRTRU"],"itemData":{"id":383,"type":"article-journal","abstract":"Over the last few decades it has been established that the complex interaction between the host and the multitude of organisms that compose the intestinal microbiota plays an important role in human metabolic health and disease. Whilst there is no defined consensus on the composition of a healthy microbiome due to confounding factors such as ethnicity, geographical locations, age and sex, there are undoubtably populations of microbes that are consistently dysregulated in gut diseases including colorectal cancer (CRC). In this review, we discuss the most recent advances in the application of the gut microbiota, not just bacteria, and derived microbial compounds in the diagnosis of CRC and the potential to exploit microbes as novel agents in the management and treatment of CRC. We highlight examples of the microbiota, and their derivatives, that have the potential to become standalone diagnostic tools or be used in combination with current screening techniques to improve sensitivity and specificity for earlier CRC diagnoses and provide a perspective on their potential as biotherapeutics with translatability to clinical trials.","container-title":"Bioscience Reports","DOI":"10.1042/BSR20204113","ISSN":"0144-8463","issue":"7","journalAbbreviation":"Biosci Rep","note":"PMID: 34236075\nPMCID: PMC8314433","page":"BSR20204113","source":"PubMed Central","title":"Recent advancements in the exploitation of the gut microbiome in the diagnosis and treatment of colorectal cancer","volume":"41","author":[{"family":"Stott","given":"Katie J."},{"family":"Phillips","given":"Bethan"},{"family":"Parry","given":"Lee"},{"family":"May","given":"Stephanie"}],"issued":{"date-parts":[["2021",7,26]]}}},{"id":419,"uris":["http://zotero.org/users/7908919/items/DP7HFNX4"],"uri":["http://zotero.org/users/7908919/items/DP7HFNX4"],"itemData":{"id":419,"type":"article-journal","container-title":"The American Journal of Medicine","DOI":"10.1016/S0002-9343(01)00783-5","ISSN":"0002-9343","issue":"2","journalAbbreviation":"The American Journal of Medicine","language":"en","page":"164-165","source":"ScienceDirect","title":"Gemella morbillorum bacteremia associated with adenocarcinoma of the cecum","volume":"111","author":[{"family":"Reyes","given":"Ramon"},{"family":"Abay","given":"Aberra"},{"family":"Siegel","given":"Mark"}],"issued":{"date-parts":[["2001",8,1]]}}},{"id":390,"uris":["http://zotero.org/users/7908919/items/U2Q6I9LC"],"uri":["http://zotero.org/users/7908919/items/U2Q6I9LC"],"itemData":{"id":390,"type":"article-journal","abstract":"Anaerostipes, Bilophila, Catenibacterium, Coprococcus, Desulfovibrio, Flavonifractor, Porphyromonas, Pseudo</w:instrText>
      </w:r>
      <w:r w:rsidRPr="0083599A">
        <w:rPr>
          <w:rFonts w:ascii="Times New Roman" w:hAnsi="Times New Roman" w:cs="Times New Roman"/>
          <w:szCs w:val="21"/>
        </w:rPr>
        <w:instrText>ﬂ</w:instrText>
      </w:r>
      <w:r w:rsidRPr="0083599A">
        <w:rPr>
          <w:szCs w:val="21"/>
        </w:rPr>
        <w:instrText>avonifractor, and Weissella was signi</w:instrText>
      </w:r>
      <w:r w:rsidRPr="0083599A">
        <w:rPr>
          <w:rFonts w:ascii="Times New Roman" w:hAnsi="Times New Roman" w:cs="Times New Roman"/>
          <w:szCs w:val="21"/>
        </w:rPr>
        <w:instrText>ﬁ</w:instrText>
      </w:r>
      <w:r w:rsidRPr="0083599A">
        <w:rPr>
          <w:szCs w:val="21"/>
        </w:rPr>
        <w:instrText>cantly different between the healthy and CRC groups. We also found that bacteria such as Streptococcus, Parvimonas, Collinsella, and Citrobacter were uniquely co-occurring within the CRC patients. In addition, we found that the microbial diversity of healthy controls is signi</w:instrText>
      </w:r>
      <w:r w:rsidRPr="0083599A">
        <w:rPr>
          <w:rFonts w:ascii="Times New Roman" w:hAnsi="Times New Roman" w:cs="Times New Roman"/>
          <w:szCs w:val="21"/>
        </w:rPr>
        <w:instrText>ﬁ</w:instrText>
      </w:r>
      <w:r w:rsidRPr="0083599A">
        <w:rPr>
          <w:szCs w:val="21"/>
        </w:rPr>
        <w:instrText>cantly higher than that of the CRC patients, which indicated a signi</w:instrText>
      </w:r>
      <w:r w:rsidRPr="0083599A">
        <w:rPr>
          <w:rFonts w:ascii="Times New Roman" w:hAnsi="Times New Roman" w:cs="Times New Roman"/>
          <w:szCs w:val="21"/>
        </w:rPr>
        <w:instrText>ﬁ</w:instrText>
      </w:r>
      <w:r w:rsidRPr="0083599A">
        <w:rPr>
          <w:szCs w:val="21"/>
        </w:rPr>
        <w:instrText>cant negative correlation between gut microbiota diversity and the stage of CRC. Collectively, our results strengthened the view that individual microbes as well as the overall structure of gut microbiota were co-evolving with CRC.","container-title":"Frontiers in Microbiology","DOI":"10.3389/fmicb.2019.00826","ISSN":"1664-302X","journalAbbreviation":"Front. Microbiol.","language":"en","page":"826","source":"DOI.org (Crossref)","title":"Identifying Gut Microbiota Associated With Colorectal Cancer Using a Zero-Inflated Lognormal Model","volume":"10","author":[{"family":"Ai","given":"Dongmei"},{"family":"Pan","given":"Hongfei"},{"family":"Li","given":"Xiaoxin"},{"family":"Gao","given":"Yingxin"},{"family":"Liu","given":"Gang"},{"family":"Xia","given":"Li C."}],"issued":{"date-parts":[["2019",4,24]]}}},{"id":394,"uris":["http://zotero.org/users/7908919/items/UPT4S67W"],"uri":["http://zotero.org/users/7908919/items/UPT4S67W"],"itemData":{"id":394,"type":"article-journal","abstract":"Background: Colorectal cancer is a leading cause of cancer-related deaths worldwide. The human gut microbiome has become an active area of research for understanding the initiation, progression, and treatment of colorectal cancer. Despite multiple studies having found significant alterations in the carriage of specific bacteria within the gut microbiome of colorectal cancer patients, no single bacterium has been unequivocally connected to all cases. Whether alterations in species carriages are the cause or outcome of cancer formation is still unclear, but what is clear is that focus should be placed on understanding changes to the bacterial community structure within the cancer-associated gut microbiome.\nResults: By applying a novel set of analyses on 252 previously published whole-genome shotgun sequenced fecal samples from healthy and late-stage colorectal cancer subjects, we identify taxonomic, functional, and structural changes within the cancer-associated human gut microbiome. Bacterial association networks constructed from these data exhibited widespread differences in the underlying bacterial community structure between healthy and colorectal cancer associated gut microbiomes. Within the cancer-associated ecosystem, bacterial species were found to form associations with other species that are taxonomically and functionally dissimilar to themselves, as well as form modules functionally geared towards potential changes in the tumor-associated ecosystem. Bacterial community profiling of these samples revealed a significant increase in species diversity within the cancerassociated gut microbiome, and an elevated relative abundance of species classified as originating from the oral microbiome including, but not limited to, Fusobacterium nucleatum, Peptostreptococcus stomatis, Gemella morbillorum, and Parvimonas micra. Differential abundance analyses of community functional capabilities revealed an elevation in functions linked to virulence factors and peptide degradation, and a reduction in functions involved in amino-acid biosynthesis within the colorectal cancer gut microbiome.\nConclusions: We utilize whole-genome shotgun sequenced fecal samples provided from a large cohort of latestage colorectal cancer and healthy subjects to identify a number of potentially important taxonomic, functional, and structural alterations occurring within the colorectal cancer associated gut microbiome. Our analyses indicate that the cancer-associated ecosystem influences bacterial partner selection in the native microbiota, and we highlight specific oral bacteria and their associations as potentially relevant towards aiding tumor progression.","container-title":"BMC Microbiology","DOI":"10.1186/s12866-021-02153-x","ISSN":"1471-2180","issue":"1","journalAbbreviation":"BMC Microbiol","language":"en","page":"98","source":"DOI.org (Crossref)","title":"Bacterial community structure alterations within the colorectal cancer gut microbiome","volume":"21","author":[{"family":"Loftus","given":"Mark"},{"family":"Hassouneh","given":"Sayf Al-Deen"},{"family":"Yooseph","given":"Shibu"}],"issued":{"date-parts":[["2021",12]]}}},{"id":398,"uris":["http://zotero.org/users/7908919/items/TFTBCV6R"],"uri":["http://zotero.org/users/7908919/items/TFTBCV6R"],"itemData":{"id":398,"type":"article-journal","abstract":"Porphyromonas gingivalis (P. gingivalis) is a keystone pathogen in periodontitis. However, several clinical studies have revealed an enrichment of P. gingivalis in the stool samples and colorectal mucosa of colorectal cancer patients. Thus, the goal of this study was to determine whether P. gingivalis can promote colorectal cancer progression in vitro. We established an acute infection model (24 h, multiplicity of infection =100) of P. gingivalis invasion of colorectal cancer cells to study the alterations induced by P. gingivalis in the proliferation and cell cycle of colorectal cancer cells. We observed that P. gingivalis can adhere and invade host cells a few hours after infection. Once invaded, P. gingivalis signi</w:instrText>
      </w:r>
      <w:r w:rsidRPr="0083599A">
        <w:rPr>
          <w:rFonts w:ascii="Times New Roman" w:hAnsi="Times New Roman" w:cs="Times New Roman"/>
          <w:szCs w:val="21"/>
        </w:rPr>
        <w:instrText>ﬁ</w:instrText>
      </w:r>
      <w:r w:rsidRPr="0083599A">
        <w:rPr>
          <w:szCs w:val="21"/>
        </w:rPr>
        <w:instrText>cantly promoted colorectal cancer cell proliferation, and the percentage of S phase cells was increased in the cell cycle assay. However, KDP136, a gingipain-de</w:instrText>
      </w:r>
      <w:r w:rsidRPr="0083599A">
        <w:rPr>
          <w:rFonts w:ascii="Times New Roman" w:hAnsi="Times New Roman" w:cs="Times New Roman"/>
          <w:szCs w:val="21"/>
        </w:rPr>
        <w:instrText>ﬁ</w:instrText>
      </w:r>
      <w:r w:rsidRPr="0083599A">
        <w:rPr>
          <w:szCs w:val="21"/>
        </w:rPr>
        <w:instrText>cient mutant of P. gingivalis 33277, showed a decreased ability to promote colorectal cancer cell proliferation, indicating that gingipain is associated with colorectal cancer cell proliferation. Furthermore, we extracted RNA from colorectal cancer cells for highthroughput sequencing analysis and recon</w:instrText>
      </w:r>
      <w:r w:rsidRPr="0083599A">
        <w:rPr>
          <w:rFonts w:ascii="Times New Roman" w:hAnsi="Times New Roman" w:cs="Times New Roman"/>
          <w:szCs w:val="21"/>
        </w:rPr>
        <w:instrText>ﬁ</w:instrText>
      </w:r>
      <w:r w:rsidRPr="0083599A">
        <w:rPr>
          <w:szCs w:val="21"/>
        </w:rPr>
        <w:instrText>rmed the results by quantitative polymerase chain reaction and western blot analyses. The results suggested that the MAPK/ERK signaling pathway is signi</w:instrText>
      </w:r>
      <w:r w:rsidRPr="0083599A">
        <w:rPr>
          <w:rFonts w:ascii="Times New Roman" w:hAnsi="Times New Roman" w:cs="Times New Roman"/>
          <w:szCs w:val="21"/>
        </w:rPr>
        <w:instrText>ﬁ</w:instrText>
      </w:r>
      <w:r w:rsidRPr="0083599A">
        <w:rPr>
          <w:szCs w:val="21"/>
        </w:rPr>
        <w:instrText>cantly activated by P. gingivalis, while these changes were not observed for KDP136. In conclusion, P. gingivalis can invade cells and promote the proliferation of colorectal cancer cells by activating the MAPK/ERK signaling pathway. Gingipain is an essential virulence factor in this interaction.","container-title":"Frontiers in Cellular and Infection Microbiology","DOI":"10.3389/fcimb.2020.584798","ISSN":"2235-2988","journalAbbreviation":"Front. Cell. Infect. Microbiol.","language":"en","page":"584798","source":"DOI.org (Crossref)","title":"Intracellular Porphyromonas gingivalis Promotes the Proliferation of Colorectal Cancer Cells via the MAPK/ERK Signaling Pathway","volume":"10","author":[{"family":"Mu","given":"Wenxin"},{"family":"Jia","given":"Yiqun"},{"family":"Chen","given":"Xiaobing"},{"family":"Li","given":"Haoyu"},{"family":"Wang","given":"Zhi"},{"family":"Cheng","given":"Bin"}],"issued":{"date-parts":[["2020",12,23]]}}},{"id":398,"uris":["http://zotero.org/users/7908919/items/TFTBCV6R"],"uri":["http://zotero.org/users/7908919/items/TFTBCV6R"],"itemData":{"id":398,"type":"article-journal","abstract":"Porphyromonas gingivalis (P. gingivalis) is a keystone pathogen in periodontitis. However, several clinical studies have revealed an enrichment of P. gingivalis in the stool samples and colorectal mucosa of colorectal cancer patients. Thus, the goal of this study was to determine whether P. gingivalis can promote colorectal cancer progression in vitro. We established an acute infection model (24 h, multiplicity of infection =100) of P. gingivalis invasion of colorectal cancer cells to study the alterations induced by P. gingivalis in the proliferation and cell cycle of colorectal cancer cells. We observed that P. gingivalis can adhere and invade host cells a few hours after infection. Once invaded, P. gingivalis signi</w:instrText>
      </w:r>
      <w:r w:rsidRPr="0083599A">
        <w:rPr>
          <w:rFonts w:ascii="Times New Roman" w:hAnsi="Times New Roman" w:cs="Times New Roman"/>
          <w:szCs w:val="21"/>
        </w:rPr>
        <w:instrText>ﬁ</w:instrText>
      </w:r>
      <w:r w:rsidRPr="0083599A">
        <w:rPr>
          <w:szCs w:val="21"/>
        </w:rPr>
        <w:instrText>cantly promoted colorectal cancer cell proliferation, and the percentage of S phase cells was increased in the cell cycle assay. However, KDP136, a gingipain-de</w:instrText>
      </w:r>
      <w:r w:rsidRPr="0083599A">
        <w:rPr>
          <w:rFonts w:ascii="Times New Roman" w:hAnsi="Times New Roman" w:cs="Times New Roman"/>
          <w:szCs w:val="21"/>
        </w:rPr>
        <w:instrText>ﬁ</w:instrText>
      </w:r>
      <w:r w:rsidRPr="0083599A">
        <w:rPr>
          <w:szCs w:val="21"/>
        </w:rPr>
        <w:instrText>cient mutant of P. gingivalis 33277, showed a decreased ability to promote colorectal cancer cell proliferation, indicating that gingipain is associated with colorectal cancer cell proliferation. Furthermore, we extracted RNA from colorectal cancer cells for highthroughput sequencing analysis and recon</w:instrText>
      </w:r>
      <w:r w:rsidRPr="0083599A">
        <w:rPr>
          <w:rFonts w:ascii="Times New Roman" w:hAnsi="Times New Roman" w:cs="Times New Roman"/>
          <w:szCs w:val="21"/>
        </w:rPr>
        <w:instrText>ﬁ</w:instrText>
      </w:r>
      <w:r w:rsidRPr="0083599A">
        <w:rPr>
          <w:szCs w:val="21"/>
        </w:rPr>
        <w:instrText>rmed the results by quantitative polymerase chain reaction and western blot analyses. The results suggested that the MAPK/ERK signaling pathway is signi</w:instrText>
      </w:r>
      <w:r w:rsidRPr="0083599A">
        <w:rPr>
          <w:rFonts w:ascii="Times New Roman" w:hAnsi="Times New Roman" w:cs="Times New Roman"/>
          <w:szCs w:val="21"/>
        </w:rPr>
        <w:instrText>ﬁ</w:instrText>
      </w:r>
      <w:r w:rsidRPr="0083599A">
        <w:rPr>
          <w:szCs w:val="21"/>
        </w:rPr>
        <w:instrText xml:space="preserve">cantly activated by P. gingivalis, while these changes were not observed for KDP136. In conclusion, P. gingivalis can invade cells and promote the proliferation of colorectal cancer cells by activating the MAPK/ERK signaling pathway. Gingipain is an essential virulence factor in this interaction.","container-title":"Frontiers in Cellular and Infection Microbiology","DOI":"10.3389/fcimb.2020.584798","ISSN":"2235-2988","journalAbbreviation":"Front. Cell. Infect. Microbiol.","language":"en","page":"584798","source":"DOI.org (Crossref)","title":"Intracellular Porphyromonas gingivalis Promotes the Proliferation of Colorectal Cancer Cells via the MAPK/ERK Signaling Pathway","volume":"10","author":[{"family":"Mu","given":"Wenxin"},{"family":"Jia","given":"Yiqun"},{"family":"Chen","given":"Xiaobing"},{"family":"Li","given":"Haoyu"},{"family":"Wang","given":"Zhi"},{"family":"Cheng","given":"Bin"}],"issued":{"date-parts":[["2020",12,23]]}}},{"id":396,"uris":["http://zotero.org/users/7908919/items/3A67R488"],"uri":["http://zotero.org/users/7908919/items/3A67R488"],"itemData":{"id":396,"type":"article-journal","abstract":"Porphyromonas gingivalis (P. gingivalis) is an anaerobic gram-negative bacterium that colonizes in the epithelium and has been strongly associated with periodontal disease. Recently, various degrees of associations between P. gingivalis and digestive system cancers, including oral squamous cell carcinoma in the oral cavity, oesophageal squamous carcinoma in the digestive tract, and pancreatic cancer in pancreatic tissues, have been displayed in multiple clinical and experimental studies. Since P. gingivalis has a strong association with periodontal diseases, not only the relationships between P. gingivalis and digestive system tumours but also the effects induced by periodontal diseases on cancers are well-illustrated in this review. In addition, the prevention and possible treatments for these digestive system tumours induced by P. gingivalis infection are also included in this review. At the end, we also highlighted the possible mechanisms of cancers caused by P. gingivalis. One important carcinogenic effect of P. gingivalis is inhibiting the apoptosis of epithelial cells, which also plays an intrinsic role in protecting cancerous cells. Some signalling pathways activated by P. gingivalis are involved in cell apoptosis, tumourigenesis, immune evasion and cell invasion of tumour cells. In addition, metabolism of potentially carcinogenic substances caused by P. gingivalis is also one of the connections between this bacterium and cancers.","container-title":"World Journal of Clinical Cases","DOI":"10.12998/wjcc.v7.i7.819","ISSN":"2307-8960","issue":"7","journalAbbreviation":"WJCC","language":"en","page":"819-829","source":"DOI.org (Crossref)","title":"Porphyromonas gingivalis and digestive system cancers","volume":"7","author":[{"family":"Zhou","given":"Ying"},{"family":"Luo","given":"Guang-Hua"}],"issued":{"date-parts":[["2019",4,6]]}}},{"id":416,"uris":["http://zotero.org/users/7908919/items/25MWJI5V"],"uri":["http://zotero.org/users/7908919/items/25MWJI5V"],"itemData":{"id":416,"type":"article-journal","container-title":"Frontiers in Microbiology","DOI":"10.3389/fmicb.2018.00862","ISSN":"1664-302X","journalAbbreviation":"Front. Microbiol.","language":"en","page":"862","source":"DOI.org (Crossref)","title":"Oral Microbiota Community Dynamics Associated With Oral Squamous Cell Carcinoma Staging","volume":"9","author":[{"family":"Yang","given":"Chia-Yu"},{"family":"Yeh","given":"Yuan-Ming"},{"family":"Yu","given":"Hai-Ying"},{"family":"Chin","given":"Chia-Yin"},{"family":"Hsu","given":"Chia-Wei"},{"family":"Liu","given":"Hsuan"},{"family":"Huang","given":"Po-Jung"},{"family":"Hu","given":"Song-Nian"},{"family":"Liao","given":"Chun-Ta"},{"family":"Chang","given":"Kai-Ping"},{"family":"Chang","given":"Yu-Liang"}],"issued":{"date-parts":[["2018",5,3]]}}},{"id":402,"uris":["http://zotero.org/users/7908919/items/2D7CPM84"],"uri":["http://zotero.org/users/7908919/items/2D7CPM84"],"itemData":{"id":402,"type":"article-journal","abstract":"Streptococcus anginosus is part of the normal flora of the human gastrointestinal tract. Their ability to cause abscesses is very unique and sets them apart from the rest of the streptococci groups. While an association of group D streptococcus bacteremia and endocarditis with colorectal carcinoma is well established, S. anginosus infections are rarely implicated with colonic malignancy. We present a case of a 62-year-old male who presented to the hospital with fatigue and generalized abdominal pain. Computed tomography of the abdomen revealed multiple liver abscesses and rectal thickening. Blood cultures were found to grow S. anginosus bacteria. Colonoscopy revealed a rectal mass which was later confirmed to be rectal adenocarcinoma. This case presents an association between S. anginosus bacteremia and presence of colorectal cancer which has been highlighted in only a few case reports in literature. This should prompt clinicians to screen for colorectal cancer in patients with S. anginosus bacteremia.","container-title":"Case Reports in Gastroenterology","DOI":"10.1159/000452757","ISSN":"1662-0631","issue":"3","journalAbbreviation":"Case Rep Gastroenterol","language":"en","page":"769-774","source":"DOI.org (Crossref)","title":"Colorectal Cancer Associated with Streptococcus anginosus Bacteremia and Liver Abscesses","volume":"10","author":[{"family":"Masood","given":"Umair"},{"family":"Sharma","given":"Anuj"},{"family":"Lowe","given":"Dhruv"},{"family":"Khan","given":"Rashad"},{"family":"Manocha","given":"Divey"}],"issued":{"date-parts":[["2016",12,13]]}}},{"id":417,"uris":["http://zotero.org/users/7908919/items/EKQ5TN5Y"],"uri":["http://zotero.org/users/7908919/items/EKQ5TN5Y"],"itemData":{"id":417,"type":"article-journal","abstract":"Objectives: To investigate the characteristics of Streptococcus anginosus group (SAG) bacteremia in recent years, we conducted a retrospective cohort study and compared its </w:instrText>
      </w:r>
      <w:r w:rsidRPr="0083599A">
        <w:rPr>
          <w:rFonts w:ascii="Times New Roman" w:hAnsi="Times New Roman" w:cs="Times New Roman"/>
          <w:szCs w:val="21"/>
        </w:rPr>
        <w:instrText>ﬁ</w:instrText>
      </w:r>
      <w:r w:rsidRPr="0083599A">
        <w:rPr>
          <w:szCs w:val="21"/>
        </w:rPr>
        <w:instrText xml:space="preserve">ndings with the data from previous studies.\nMethods: All patients with positive blood cultures from May 2005 to September 2014 in a tertiary care center with 925 beds were included.\nResults: There were 78 cases of SAG bacteremia (51 cases men; median age, 68 years) during the study period. The most common comorbidities were solid tumors in 32.1% of the patients. The most common infection source was hepatobiliary in one-third of all cases. Other infection sites included the following: intra-abdominal (12.8%), thoracic (10.3%), musculoskeletal (9%), urinary tract (7.7%), soft tissues (7.7%), and cervicofacial (6.4%). Susceptibility to penicillin, clindamycin and erythromycin were 100% (78/78), 95% (70/74) and 85% (39/46), respectively. Surgery along with systemic antibiotic treatment was administered in 53% of the cases. In-hospital mortality was 14.1%.\nConclusion: The clinical sources of the SAG bacteria were diverse, and hepatobiliary infection was the most common source of infection. In more than half of the patients, surgical treatment was performed. Susceptibility to penicillin was 100%, but susceptibility to erythromycin was lower than that reported in previous studies.","container-title":"Journal of Infection and Chemotherapy","DOI":"10.1016/j.jiac.2016.03.017","ISSN":"1341321X","issue":"7","journalAbbreviation":"Journal of Infection and Chemotherapy","language":"en","page":"456-460","source":"DOI.org (Crossref)","title":"Bloodstream infections caused by Streptococcus anginosus group bacteria: A retrospective analysis of 78 cases at a Japanese tertiary hospital","title-short":"Bloodstream infections caused by Streptococcus anginosus group bacteria","volume":"22","author":[{"family":"Suzuki","given":"Hiroyuki"},{"family":"Hase","given":"Ryota"},{"family":"Otsuka","given":"Yoshihito"},{"family":"Hosokawa","given":"Naoto"}],"issued":{"date-parts":[["2016",7]]}}},{"id":404,"uris":["http://zotero.org/users/7908919/items/RXK346ZS"],"uri":["http://zotero.org/users/7908919/items/RXK346ZS"],"itemData":{"id":404,"type":"article-journal","container-title":"Probiotics and Antimicrobial Proteins","DOI":"10.1007/s12602-017-9261-2","ISSN":"1867-1306, 1867-1314","issue":"2","journalAbbreviation":"Probiotics &amp; Antimicro. Prot.","language":"en","page":"102-110","source":"DOI.org (Crossref)","title":"Influence of Oral Probiotic Streptococcus salivarius K12 on Ear and Oral Cavity Health in Humans: Systematic Review","title-short":"Influence of Oral Probiotic Streptococcus salivarius K12 on Ear and Oral Cavity Health in Humans","volume":"9","author":[{"family":"Zupancic","given":"Katarina"},{"family":"Kriksic","given":"Valentina"},{"family":"Kovacevic","given":"Irena"},{"family":"Kovacevic","given":"Dujo"}],"issued":{"date-parts":[["2017",6]]}}},{"id":414,"uris":["http://zotero.org/users/7908919/items/B37JZ2TZ"],"uri":["http://zotero.org/users/7908919/items/B37JZ2TZ"],"itemData":{"id":414,"type":"article-journal","container-title":"Trends in Microbiology","DOI":"10.1016/j.tim.2020.01.001","ISSN":"0966842X","issue":"5","journalAbbreviation":"Trends in Microbiology","language":"en","page":"401-423","source":"DOI.org (Crossref)","title":"Microbiome in Colorectal Cancer: How to Get from Meta-omics to Mechanism?","title-short":"Microbiome in Colorectal Cancer","volume":"28","author":[{"family":"Ternes","given":"Dominik"},{"family":"Karta","given":"Jessica"},{"family":"Tsenkova","given":"Mina"},{"family":"Wilmes","given":"Paul"},{"family":"Haan","given":"Serge"},{"family":"Letellier","given":"Elisabeth"}],"issued":{"date-parts":[["2020",5]]}}}],"schema":"https://github.com/citation-style-language/schema/raw/master/csl-citation.json"} </w:instrText>
      </w:r>
      <w:r w:rsidRPr="0083599A">
        <w:rPr>
          <w:szCs w:val="21"/>
        </w:rPr>
        <w:fldChar w:fldCharType="separate"/>
      </w:r>
      <w:r w:rsidRPr="0083599A">
        <w:rPr>
          <w:rFonts w:ascii="DengXian" w:eastAsia="DengXian" w:hAnsi="DengXian" w:cs="Times New Roman"/>
          <w:kern w:val="0"/>
          <w:szCs w:val="21"/>
          <w:vertAlign w:val="superscript"/>
        </w:rPr>
        <w:t>18–23,23–29</w:t>
      </w:r>
      <w:r w:rsidRPr="0083599A">
        <w:rPr>
          <w:szCs w:val="21"/>
        </w:rPr>
        <w:fldChar w:fldCharType="end"/>
      </w:r>
      <w:r w:rsidRPr="0083599A">
        <w:rPr>
          <w:szCs w:val="21"/>
        </w:rPr>
        <w:t xml:space="preserve"> or the reported probiotics</w:t>
      </w:r>
      <w:r w:rsidRPr="0083599A">
        <w:rPr>
          <w:szCs w:val="21"/>
        </w:rPr>
        <w:fldChar w:fldCharType="begin"/>
      </w:r>
      <w:r w:rsidRPr="0083599A">
        <w:rPr>
          <w:szCs w:val="21"/>
        </w:rPr>
        <w:instrText xml:space="preserve"> ADDIN ZOTERO_ITEM CSL_CITATION {"citationID":"ps6qkyaC","properties":{"formattedCitation":"\\super 30\\uc0\\u8211{}35\\nosupersub{}","plainCitation":"30–35","noteIndex":0},"citationItems":[{"id":347,"uris":["http://zotero.org/users/7908919/items/TV7GYR2W"],"uri":["http://zotero.org/users/7908919/items/TV7GYR2W"],"itemData":{"id":347,"type":"article-journal","abstract":"Purpose: Gut microbiota have been implicated in the development of colorectal cancer. We evaluated the utility of fecal bacterial marker candidates identi</w:instrText>
      </w:r>
      <w:r w:rsidRPr="0083599A">
        <w:rPr>
          <w:rFonts w:ascii="Times New Roman" w:hAnsi="Times New Roman" w:cs="Times New Roman"/>
          <w:szCs w:val="21"/>
        </w:rPr>
        <w:instrText>ﬁ</w:instrText>
      </w:r>
      <w:r w:rsidRPr="0083599A">
        <w:rPr>
          <w:szCs w:val="21"/>
        </w:rPr>
        <w:instrText>ed by our metagenome sequencing analysis for colorectal cancer diagnosis.","container-title":"Clinical Cancer Research","DOI":"10.1158/1078-0432.CCR-16-1599","ISSN":"1078-0432, 1557-3265","issue":"8","journalAbbreviation":"Clin Cancer Res","language":"en","page":"2061-2070","source":"DOI.org (Crossref)","title":"Fecal Bacteria Act as Novel Biomarkers for Noninvasive Diagnosis of Colorectal Cancer","volume":"23","author":[{"family":"Liang","given":"Qiaoyi"},{"family":"Chiu","given":"Jonathan"},{"family":"Chen","given":"Yingxuan"},{"family":"Huang","given":"Yanqin"},{"family":"Higashimori","given":"Akira"},{"family":"Fang","given":"Jingyuan"},{"family":"Brim","given":"Hassan"},{"family":"Ashktorab","given":"Hassan"},{"family":"Ng","given":"Siew Chien"},{"family":"Ng","given":"Simon Siu Man"},{"family":"Zheng","given":"Shu"},{"family":"Chan","given":"Francis Ka Leung"},{"family":"Sung","given":"Joseph Jao Yiu"},{"family":"Yu","given":"Jun"}],"issued":{"date-parts":[["2017",4,15]]}}},{"id":400,"uris":["http://zotero.org/users/7908919/items/Q2YPJIXN"],"uri":["http://zotero.org/users/7908919/items/Q2YPJIXN"],"itemData":{"id":400,"type":"article-journal","abstract":"Colorectal cancer (CRC) and hepatocellular carcinoma (HCC) are the second and third most common causes of death by cancer, respectively. The etiologies of the two cancers are either infectious insult or due to chronic use of alcohol, smoking, diet, obesity and diabetes. Pathological changes in the composition of the gut microbiota that lead to intestinal in</w:instrText>
      </w:r>
      <w:r w:rsidRPr="0083599A">
        <w:rPr>
          <w:rFonts w:ascii="Times New Roman" w:hAnsi="Times New Roman" w:cs="Times New Roman"/>
          <w:szCs w:val="21"/>
        </w:rPr>
        <w:instrText>ﬂ</w:instrText>
      </w:r>
      <w:r w:rsidRPr="0083599A">
        <w:rPr>
          <w:szCs w:val="21"/>
        </w:rPr>
        <w:instrText>ammation are a common factor for both HCC and CRC. However, the gut microbiota of the cancer patient evolves with disease pathogenesis in unique ways that are affected by etiologies and environmental factors. In this review, we examine the changes that occur in the composition of the gut microbiota across the stages of the HCC and CRC. Based on the idea that the gut microbiota are an additional “lifeline” and contribute to the tumor microenvironment, we can observe from previously published literature how the microbiota can cause a shift in the balance from normal → in</w:instrText>
      </w:r>
      <w:r w:rsidRPr="0083599A">
        <w:rPr>
          <w:rFonts w:ascii="Times New Roman" w:hAnsi="Times New Roman" w:cs="Times New Roman"/>
          <w:szCs w:val="21"/>
        </w:rPr>
        <w:instrText>ﬂ</w:instrText>
      </w:r>
      <w:r w:rsidRPr="0083599A">
        <w:rPr>
          <w:szCs w:val="21"/>
        </w:rPr>
        <w:instrText xml:space="preserve">ammation </w:instrText>
      </w:r>
      <w:r w:rsidRPr="0083599A">
        <w:rPr>
          <w:rFonts w:ascii="DengXian" w:eastAsia="DengXian" w:hAnsi="DengXian" w:cs="DengXian" w:hint="eastAsia"/>
          <w:szCs w:val="21"/>
        </w:rPr>
        <w:instrText>→</w:instrText>
      </w:r>
      <w:r w:rsidRPr="0083599A">
        <w:rPr>
          <w:szCs w:val="21"/>
        </w:rPr>
        <w:instrText xml:space="preserve"> diminished in</w:instrText>
      </w:r>
      <w:r w:rsidRPr="0083599A">
        <w:rPr>
          <w:rFonts w:ascii="Times New Roman" w:hAnsi="Times New Roman" w:cs="Times New Roman"/>
          <w:szCs w:val="21"/>
        </w:rPr>
        <w:instrText>ﬂ</w:instrText>
      </w:r>
      <w:r w:rsidRPr="0083599A">
        <w:rPr>
          <w:szCs w:val="21"/>
        </w:rPr>
        <w:instrText>ammation from early to later disease stages. This pattern leads to the hypothesis that tumor survival depends on a less proin</w:instrText>
      </w:r>
      <w:r w:rsidRPr="0083599A">
        <w:rPr>
          <w:rFonts w:ascii="Times New Roman" w:hAnsi="Times New Roman" w:cs="Times New Roman"/>
          <w:szCs w:val="21"/>
        </w:rPr>
        <w:instrText>ﬂ</w:instrText>
      </w:r>
      <w:r w:rsidRPr="0083599A">
        <w:rPr>
          <w:szCs w:val="21"/>
        </w:rPr>
        <w:instrText xml:space="preserve">ammatory tumor microenvironment. The differences observed in the gut microbiota composition between different disease etiologies as well as between HCC and CRC suggest that the tumor microenvironment is unique for each case.","container-title":"Protein &amp; Cell","DOI":"10.1007/s13238-020-00748-0","ISSN":"1674-800X, 1674-8018","issue":"5","journalAbbreviation":"Protein Cell","language":"en","page":"374-393","source":"DOI.org (Crossref)","title":"Gut microbiota alterations are distinct for primary colorectal cancer and hepatocellular carcinoma","volume":"12","author":[{"family":"Jia","given":"Wei"},{"family":"Rajani","given":"Cynthia"},{"family":"Xu","given":"Hongxi"},{"family":"Zheng","given":"Xiaojiao"}],"issued":{"date-parts":[["2021",5]]}}},{"id":418,"uris":["http://zotero.org/users/7908919/items/SRCG4XXL"],"uri":["http://zotero.org/users/7908919/items/SRCG4XXL"],"itemData":{"id":418,"type":"article-journal","abstract":"Lactobacillus ruminis, an autochthonous member of the gastrointestinal microbiota of humans and many animals, is a less characterized but interesting species for many reasons, including its intestinal prevalence and possible positive roles in host–microbe crosstalk. In this study, we isolated a novel L. ruminis strain (GRL 1172) from porcine feces and analyzed its functional characteristics and niche adaptation factors in parallel with those of three other L. ruminis strains (a human isolate, ATCC 25644, and two bovine isolates, ATCC 27780 and ATCC 27781). All the strains adhered to </w:instrText>
      </w:r>
      <w:r w:rsidRPr="0083599A">
        <w:rPr>
          <w:rFonts w:ascii="Times New Roman" w:hAnsi="Times New Roman" w:cs="Times New Roman"/>
          <w:szCs w:val="21"/>
        </w:rPr>
        <w:instrText>ﬁ</w:instrText>
      </w:r>
      <w:r w:rsidRPr="0083599A">
        <w:rPr>
          <w:szCs w:val="21"/>
        </w:rPr>
        <w:instrText xml:space="preserve">bronectin, type I collagen, and human colorectal adenocarcinoma cells (HT-29), but poorly to type IV collagen, porcine intestinal epithelial cells (IPEC-1), and human colon adenocarcinoma cells (Caco-2). In competition assays, all the strains were able to inhibit the adhesion of Yersinia enterocolitica and enterotoxigenic Escherichia coli (ETEC, F4+) to </w:instrText>
      </w:r>
      <w:r w:rsidRPr="0083599A">
        <w:rPr>
          <w:rFonts w:ascii="Times New Roman" w:hAnsi="Times New Roman" w:cs="Times New Roman"/>
          <w:szCs w:val="21"/>
        </w:rPr>
        <w:instrText>ﬁ</w:instrText>
      </w:r>
      <w:r w:rsidRPr="0083599A">
        <w:rPr>
          <w:szCs w:val="21"/>
        </w:rPr>
        <w:instrText xml:space="preserve">bronectin, type I; collagen, IPEC-1, and Caco-2 cells, and the inhibition rates tended to be higher than in exclusion assays. The culture supernatants of the tested strains inhibited the growth of six selected pathogens to varying extents. The inhibition was solely based on the low pH resulting from acid production during growth. All four L. ruminis strains supported the barrier function maintenance of Caco-2 cells, as shown by the modest increase in trans-epithelial electrical resistance and the prevention of dextran diffusion during co-incubation. However, the strains could not prevent the barrier damage caused by ETEC in the Caco-2 cell model. All the tested strains and their culture supernatants were able to provoke Toll-like receptor (TLR) 2-mediated NF-κB activation and IL-8 production in vitro to varying degrees. The induction of TLR5 signaling revealed that </w:instrText>
      </w:r>
      <w:r w:rsidRPr="0083599A">
        <w:rPr>
          <w:rFonts w:ascii="Times New Roman" w:hAnsi="Times New Roman" w:cs="Times New Roman"/>
          <w:szCs w:val="21"/>
        </w:rPr>
        <w:instrText>ﬂ</w:instrText>
      </w:r>
      <w:r w:rsidRPr="0083599A">
        <w:rPr>
          <w:szCs w:val="21"/>
        </w:rPr>
        <w:instrText>agella were expressed by all the tested strains, but to different extents. Flagella and pili were observed by electron microscopy on the newly isolated strain GRL 1172.","container-title":"Frontiers in Microbiology","DOI":"10.3389/fmicb.2017.00657","ISSN":"1664-302X","journalAbbreviation":"Front. Microbiol.","language":"en","source":"DOI.org (Crossref)","title":"A Comparative Characterization of Different Host-sourced Lactobacillus ruminis Strains and Their Adhesive, Inhibitory, and Immunomodulating Functions","URL":"http://journal.frontiersin.org/article/10.3389/fmicb.2017.00657/full","volume":"8","author":[{"family":"Yu","given":"Xia"},{"family":"Åvall-Jääskeläinen","given":"Silja"},{"family":"Koort","given":"Joanna"},{"family":"Lindholm","given":"Agneta"},{"family":"Rintahaka","given":"Johanna"},{"family":"Ossowski","given":"Ingemar","non-dropping-particle":"von"},{"family":"Palva","given":"Airi"},{"family":"Hynönen","given":"Ulla"}],"accessed":{"date-parts":[["2021",8,24]]},"issued":{"date-parts":[["2017",4,13]]}}},{"id":413,"uris":["http://zotero.org/users/7908919/items/BDU3M3WH"],"uri":["http://zotero.org/users/7908919/items/BDU3M3WH"],"itemData":{"id":413,"type":"article-journal","abstract":"Background/Aims: Bacteria species, which are used as probiotics, are lactic acid bacteria. The majority of them are under the genera Bifidobacterium and Lactobacillus. The aim of the present study was to isolate and identify Bifidobacterium and to evaluate the effects of their 24 h and 120 h cell-free supernatants (CFS) from both cultures on colon cancer cell line. Materials and Methods: In the present study, 84 samples of dairy products, infant feces, and probiotic capsule were collected, and Bifidobacterium was isolated. Gram stain, biochemical tests, and molecular identification were done for the isolation and identification of Bifidobacterium. Cytotoxicity effects of CFS derived from both cultures of isolated Bifidobacterium were assessed on colon cancer cell lines.\nResults: In the present study, 17 isolates of Bifidobacterium were identified. The results show that Bifidobacterium was most frequently associated with infant feces and dairy products, whereas the lowest rate was associated with local milk. After the effects of CFS on colon cancer cell line, two isolates were identified from infant feces and probiotic capsule; they had the highest ability in inhibiting the growth of cancer cells. Bifidobacterium bifidum was effective in combating cancer cells and was associated with a substantial improvement in gastrointestinal cancer.\nConclusion: The study has shown that the regular ingested probiotics could prevent the development of colorectal cancer. During the present study, the produced CFS could inhibit the growth of colon cancer cells. In conclusion, probiotics have good potential to be introduced as a new approach to colon cancer treatment.","container-title":"The Turkish Journal of Gastroenterology","DOI":"10.5152/tjg.2019.18451","ISSN":"13004948, 21485607","issue":"9","journalAbbreviation":"Turk J Gastroenterol","language":"en","page":"835-842","source":"DOI.org (Crossref)","title":"Anti-colon cancer activity of Bifidobacterium metabolites on colon cancer cell line SW742","volume":"30","author":[{"literal":"Department of Microbiology, Islamic Azad University School of Science, Fars, Iran"},{"family":"Bahmani","given":"Sepideh"},{"literal":"Young Researchers and Elite Club, Islamic Azad University, Shiraz, Iran"},{"family":"Azarpira","given":"Negar"},{"literal":"Organ Transplant Research Center, Shiraz University of Medical Sciences, Shiraz, Iran"},{"family":"Moazamian","given":"Elham"},{"literal":"Young Researchers and Elite Club, Islamic Azad University, Shiraz, Iran"}],"issued":{"date-parts":[["2019",9,16]]}}},{"id":415,"uris":["http://zotero.org/users/7908919/items/GA5ZGNSP"],"uri":["http://zotero.org/users/7908919/items/GA5ZGNSP"],"itemData":{"id":415,"type":"article-journal","abstract":"Most probiotic strains commercially available today are lactic acid bacteria. Within this functional group, Streptococcus thermophilus is a thermophilic species widely used as starter culture for a huge number of dairy products. Besides being rapid acidi</w:instrText>
      </w:r>
      <w:r w:rsidRPr="0083599A">
        <w:rPr>
          <w:rFonts w:ascii="Times New Roman" w:hAnsi="Times New Roman" w:cs="Times New Roman"/>
          <w:szCs w:val="21"/>
        </w:rPr>
        <w:instrText>ﬁ</w:instrText>
      </w:r>
      <w:r w:rsidRPr="0083599A">
        <w:rPr>
          <w:szCs w:val="21"/>
        </w:rPr>
        <w:instrText xml:space="preserve">ers, many S. thermophilus strains are able to produce and release folate during growth but, unfortunately, they are seriously impaired during passage through the human gastrointestinal tract. In this work, we studied eight S. thermophilus strains isolated from dairy environments in Italy, which already had shown good technological properties, to evaluate their possible probiotic potential and cytotoxicity against cancer cells in vitro. All strains were also evaluated for some health-related properties such as susceptibility to most common antibiotics, hemolytic activity, resistance to simulated gastrointestinal conditions, bile salts hydrolytic activity, production of folate, adhesion to HT-29 human colorectal adenocarcinoma cells and cytotoxic activity against cancer cells and production of biogenic amines. Results revealed that two fast acidifying S. thermophilus strains were found to possess in vitro probiotic properties along with anticancer activity and production of folate. These properties resulted similar and, in some cases, superior to those of Lactobacillus rhamnosus GG, a well-known commercial probiotic strain. These </w:instrText>
      </w:r>
      <w:r w:rsidRPr="0083599A">
        <w:rPr>
          <w:rFonts w:ascii="Times New Roman" w:hAnsi="Times New Roman" w:cs="Times New Roman"/>
          <w:szCs w:val="21"/>
        </w:rPr>
        <w:instrText>ﬁ</w:instrText>
      </w:r>
      <w:r w:rsidRPr="0083599A">
        <w:rPr>
          <w:szCs w:val="21"/>
        </w:rPr>
        <w:instrText>ndings encourage further in vivo studies to evaluate the actual health bene</w:instrText>
      </w:r>
      <w:r w:rsidRPr="0083599A">
        <w:rPr>
          <w:rFonts w:ascii="Times New Roman" w:hAnsi="Times New Roman" w:cs="Times New Roman"/>
          <w:szCs w:val="21"/>
        </w:rPr>
        <w:instrText>ﬁ</w:instrText>
      </w:r>
      <w:r w:rsidRPr="0083599A">
        <w:rPr>
          <w:szCs w:val="21"/>
        </w:rPr>
        <w:instrText xml:space="preserve">ts of these strains on the human host.","container-title":"Frontiers in Microbiology","DOI":"10.3389/fmicb.2018.02214","ISSN":"1664-302X","journalAbbreviation":"Front. Microbiol.","language":"en","page":"2214","source":"DOI.org (Crossref)","title":"In vitro Probiotic Potential and Anti-cancer Activity of Newly Isolated Folate-Producing Streptococcus thermophilus Strains","volume":"9","author":[{"family":"Tarrah","given":"Armin"},{"family":"Castilhos","given":"Juliana","dropping-particle":"de"},{"family":"Rossi","given":"Rochele Cassanta"},{"family":"Duarte","given":"Vinicius da Silva"},{"family":"Ziegler","given":"Denize Righetto"},{"family":"Corich","given":"Viviana"},{"family":"Giacomini","given":"Alessio"}],"issued":{"date-parts":[["2018",9,19]]}}},{"id":406,"uris":["http://zotero.org/users/7908919/items/YH7HVV2N"],"uri":["http://zotero.org/users/7908919/items/YH7HVV2N"],"itemData":{"id":406,"type":"article-journal","container-title":"Carcinogenesis","DOI":"10.1093/carcin/18.4.833","ISSN":"14602180","issue":"4","language":"en","page":"833-841","source":"DOI.org (Crossref)","title":"Bifidobacterium longum, a lactic acid-producing intestinal bacterium inhibits colon cancer and modulates the intermediate biomarkers of colon carcinogenesis","volume":"18","author":[{"family":"Singh","given":"J"}],"issued":{"date-parts":[["1997",4,1]]}}}],"schema":"https://github.com/citation-style-language/schema/raw/master/csl-citation.json"} </w:instrText>
      </w:r>
      <w:r w:rsidRPr="0083599A">
        <w:rPr>
          <w:szCs w:val="21"/>
        </w:rPr>
        <w:fldChar w:fldCharType="separate"/>
      </w:r>
      <w:r w:rsidRPr="0083599A">
        <w:rPr>
          <w:rFonts w:ascii="DengXian" w:eastAsia="DengXian" w:hAnsi="DengXian" w:cs="Times New Roman"/>
          <w:kern w:val="0"/>
          <w:szCs w:val="21"/>
          <w:vertAlign w:val="superscript"/>
        </w:rPr>
        <w:t>30–35</w:t>
      </w:r>
      <w:r w:rsidRPr="0083599A">
        <w:rPr>
          <w:szCs w:val="21"/>
        </w:rPr>
        <w:fldChar w:fldCharType="end"/>
      </w:r>
      <w:r w:rsidRPr="0083599A">
        <w:rPr>
          <w:szCs w:val="21"/>
        </w:rPr>
        <w:t xml:space="preserve">, including some well-known cancer-related bacteria, such as </w:t>
      </w:r>
      <w:r w:rsidRPr="00A65EA6">
        <w:rPr>
          <w:i/>
          <w:iCs/>
          <w:szCs w:val="21"/>
        </w:rPr>
        <w:t>Fusobacterium</w:t>
      </w:r>
      <w:r w:rsidRPr="0083599A">
        <w:rPr>
          <w:szCs w:val="21"/>
        </w:rPr>
        <w:t xml:space="preserve"> </w:t>
      </w:r>
      <w:r w:rsidRPr="00A65EA6">
        <w:rPr>
          <w:i/>
          <w:iCs/>
          <w:szCs w:val="21"/>
        </w:rPr>
        <w:t>nucleatum</w:t>
      </w:r>
      <w:r w:rsidRPr="0083599A">
        <w:rPr>
          <w:szCs w:val="21"/>
        </w:rPr>
        <w:t xml:space="preserve">, </w:t>
      </w:r>
      <w:r w:rsidRPr="00A65EA6">
        <w:rPr>
          <w:i/>
          <w:iCs/>
          <w:szCs w:val="21"/>
        </w:rPr>
        <w:t>Parvimonas</w:t>
      </w:r>
      <w:r w:rsidRPr="0083599A">
        <w:rPr>
          <w:szCs w:val="21"/>
        </w:rPr>
        <w:t xml:space="preserve"> micra, and </w:t>
      </w:r>
      <w:r w:rsidRPr="00A65EA6">
        <w:rPr>
          <w:i/>
          <w:iCs/>
          <w:szCs w:val="21"/>
        </w:rPr>
        <w:t>Gemella</w:t>
      </w:r>
      <w:r w:rsidRPr="0083599A">
        <w:rPr>
          <w:szCs w:val="21"/>
        </w:rPr>
        <w:t xml:space="preserve"> </w:t>
      </w:r>
      <w:r w:rsidRPr="00A65EA6">
        <w:rPr>
          <w:i/>
          <w:iCs/>
          <w:szCs w:val="21"/>
        </w:rPr>
        <w:t>morbillorum</w:t>
      </w:r>
      <w:r w:rsidRPr="0083599A">
        <w:rPr>
          <w:szCs w:val="21"/>
        </w:rPr>
        <w:t xml:space="preserve">; and some famous probiotics, such as </w:t>
      </w:r>
      <w:r w:rsidRPr="00A65EA6">
        <w:rPr>
          <w:i/>
          <w:iCs/>
          <w:szCs w:val="21"/>
        </w:rPr>
        <w:t>Roseburia</w:t>
      </w:r>
      <w:r w:rsidRPr="0083599A">
        <w:rPr>
          <w:szCs w:val="21"/>
        </w:rPr>
        <w:t xml:space="preserve"> </w:t>
      </w:r>
      <w:r w:rsidRPr="00A65EA6">
        <w:rPr>
          <w:i/>
          <w:iCs/>
          <w:szCs w:val="21"/>
        </w:rPr>
        <w:t>intestinalis</w:t>
      </w:r>
      <w:r w:rsidRPr="0083599A">
        <w:rPr>
          <w:szCs w:val="21"/>
        </w:rPr>
        <w:t xml:space="preserve">, </w:t>
      </w:r>
      <w:r w:rsidRPr="00A65EA6">
        <w:rPr>
          <w:i/>
          <w:iCs/>
          <w:szCs w:val="21"/>
        </w:rPr>
        <w:t>Bifidobacterium</w:t>
      </w:r>
      <w:r w:rsidRPr="0083599A">
        <w:rPr>
          <w:szCs w:val="21"/>
        </w:rPr>
        <w:t xml:space="preserve"> </w:t>
      </w:r>
      <w:r w:rsidRPr="00A65EA6">
        <w:rPr>
          <w:i/>
          <w:iCs/>
          <w:szCs w:val="21"/>
        </w:rPr>
        <w:t>bifidum</w:t>
      </w:r>
      <w:r w:rsidRPr="0083599A">
        <w:rPr>
          <w:szCs w:val="21"/>
        </w:rPr>
        <w:t xml:space="preserve">, and </w:t>
      </w:r>
      <w:r w:rsidRPr="00A65EA6">
        <w:rPr>
          <w:i/>
          <w:iCs/>
          <w:szCs w:val="21"/>
        </w:rPr>
        <w:t>Streptococcus</w:t>
      </w:r>
      <w:r w:rsidRPr="0083599A">
        <w:rPr>
          <w:szCs w:val="21"/>
        </w:rPr>
        <w:t xml:space="preserve"> </w:t>
      </w:r>
      <w:r w:rsidRPr="00A65EA6">
        <w:rPr>
          <w:i/>
          <w:iCs/>
          <w:szCs w:val="21"/>
        </w:rPr>
        <w:t>thermophilus</w:t>
      </w:r>
      <w:r w:rsidRPr="0083599A">
        <w:rPr>
          <w:szCs w:val="21"/>
        </w:rPr>
        <w:t>. This result revealed that our discovery was validated the previous analysis selection were credible. And next, we aimed to explore the associations between the microeukaryotes and bacteria. We utilized the same method, DGCA</w:t>
      </w:r>
      <w:r w:rsidRPr="0083599A">
        <w:rPr>
          <w:szCs w:val="21"/>
        </w:rPr>
        <w:fldChar w:fldCharType="begin"/>
      </w:r>
      <w:r w:rsidRPr="0083599A">
        <w:rPr>
          <w:szCs w:val="21"/>
        </w:rPr>
        <w:instrText xml:space="preserve"> ADDIN ZOTERO_ITEM CSL_CITATION {"citationID":"IB11J1aO","properties":{"formattedCitation":"\\super 36\\nosupersub{}","plainCitation":"36","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r w:rsidRPr="0083599A">
        <w:rPr>
          <w:szCs w:val="21"/>
        </w:rPr>
        <w:fldChar w:fldCharType="separate"/>
      </w:r>
      <w:r w:rsidRPr="0083599A">
        <w:rPr>
          <w:rFonts w:ascii="DengXian" w:eastAsia="DengXian" w:hAnsi="DengXian" w:cs="Times New Roman"/>
          <w:kern w:val="0"/>
          <w:szCs w:val="21"/>
          <w:vertAlign w:val="superscript"/>
        </w:rPr>
        <w:t>36</w:t>
      </w:r>
      <w:r w:rsidRPr="0083599A">
        <w:rPr>
          <w:szCs w:val="21"/>
        </w:rPr>
        <w:fldChar w:fldCharType="end"/>
      </w:r>
      <w:r w:rsidRPr="0083599A">
        <w:rPr>
          <w:szCs w:val="21"/>
        </w:rPr>
        <w:t>, as the internal correlation of microeukaryot</w:t>
      </w:r>
      <w:r w:rsidRPr="0083599A">
        <w:rPr>
          <w:rFonts w:hint="eastAsia"/>
          <w:szCs w:val="21"/>
        </w:rPr>
        <w:t>es</w:t>
      </w:r>
      <w:r w:rsidRPr="0083599A">
        <w:rPr>
          <w:szCs w:val="21"/>
        </w:rPr>
        <w:t xml:space="preserve">. We discovered the relationship of microeukaryote-bacteria was weaker than internal microeukaryotes. However, we explored that the associations in CRC were much more potent than in healthy control, same with internal microeukaryotes correlations (figure 4 and </w:t>
      </w:r>
      <w:commentRangeStart w:id="20"/>
      <w:r w:rsidRPr="0083599A">
        <w:rPr>
          <w:szCs w:val="21"/>
        </w:rPr>
        <w:t>supplementary table 7</w:t>
      </w:r>
      <w:commentRangeEnd w:id="20"/>
      <w:r w:rsidRPr="0083599A">
        <w:rPr>
          <w:rStyle w:val="CommentReference"/>
        </w:rPr>
        <w:commentReference w:id="20"/>
      </w:r>
      <w:r w:rsidRPr="0083599A">
        <w:rPr>
          <w:szCs w:val="21"/>
        </w:rPr>
        <w:t>).</w:t>
      </w:r>
    </w:p>
    <w:p w14:paraId="2E24D01C" w14:textId="77777777" w:rsidR="00AA6B7A" w:rsidRPr="0083599A" w:rsidRDefault="00AA6B7A" w:rsidP="00DD562D">
      <w:pPr>
        <w:rPr>
          <w:b/>
          <w:bCs/>
          <w:szCs w:val="21"/>
        </w:rPr>
      </w:pPr>
    </w:p>
    <w:p w14:paraId="6D87689B" w14:textId="29A8F262" w:rsidR="00C31E06" w:rsidRPr="00825225" w:rsidRDefault="00C31E06" w:rsidP="00825225">
      <w:pPr>
        <w:pStyle w:val="title10825"/>
      </w:pPr>
      <w:r>
        <w:t>Alternative e</w:t>
      </w:r>
      <w:r w:rsidRPr="0083599A">
        <w:t xml:space="preserve">nteric </w:t>
      </w:r>
      <w:r>
        <w:t>microbiome</w:t>
      </w:r>
      <w:r w:rsidR="00825225">
        <w:t xml:space="preserve"> in CRC</w:t>
      </w:r>
      <w:r>
        <w:t xml:space="preserve"> and</w:t>
      </w:r>
      <w:r w:rsidRPr="00825225">
        <w:rPr>
          <w:i/>
          <w:iCs/>
        </w:rPr>
        <w:t xml:space="preserve"> A. rambellii</w:t>
      </w:r>
      <w:r>
        <w:t xml:space="preserve"> </w:t>
      </w:r>
      <w:r w:rsidR="00825225">
        <w:t>interacted domains</w:t>
      </w:r>
      <w:r>
        <w:t xml:space="preserve"> with </w:t>
      </w:r>
      <w:r w:rsidRPr="00825225">
        <w:rPr>
          <w:i/>
          <w:iCs/>
        </w:rPr>
        <w:t>F. nucleatum</w:t>
      </w:r>
      <w:r>
        <w:t xml:space="preserve"> and </w:t>
      </w:r>
      <w:r w:rsidRPr="00825225">
        <w:rPr>
          <w:i/>
          <w:iCs/>
        </w:rPr>
        <w:t>P. micra</w:t>
      </w:r>
    </w:p>
    <w:p w14:paraId="6F3A503D" w14:textId="77777777" w:rsidR="00AA6B7A" w:rsidRPr="0083599A" w:rsidRDefault="00AA6B7A" w:rsidP="00DD562D">
      <w:pPr>
        <w:rPr>
          <w:szCs w:val="21"/>
        </w:rPr>
      </w:pPr>
      <w:r w:rsidRPr="0083599A">
        <w:rPr>
          <w:szCs w:val="21"/>
        </w:rPr>
        <w:t>Our p</w:t>
      </w:r>
      <w:r w:rsidRPr="0083599A">
        <w:rPr>
          <w:rFonts w:hint="eastAsia"/>
          <w:szCs w:val="21"/>
        </w:rPr>
        <w:t>re</w:t>
      </w:r>
      <w:r w:rsidRPr="0083599A">
        <w:rPr>
          <w:szCs w:val="21"/>
        </w:rPr>
        <w:t>vious work only compared the distribution, counts, or value of correlation index in different groups. Still, we intended to use a more reliable method, DGCA</w:t>
      </w:r>
      <w:r w:rsidRPr="0083599A">
        <w:rPr>
          <w:szCs w:val="21"/>
        </w:rPr>
        <w:fldChar w:fldCharType="begin"/>
      </w:r>
      <w:r w:rsidRPr="0083599A">
        <w:rPr>
          <w:szCs w:val="21"/>
        </w:rPr>
        <w:instrText xml:space="preserve"> ADDIN ZOTERO_ITEM CSL_CITATION {"citationID":"qENO4V5P","properties":{"formattedCitation":"\\super 36\\nosupersub{}","plainCitation":"36","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r w:rsidRPr="0083599A">
        <w:rPr>
          <w:szCs w:val="21"/>
        </w:rPr>
        <w:fldChar w:fldCharType="separate"/>
      </w:r>
      <w:r w:rsidRPr="0083599A">
        <w:rPr>
          <w:rFonts w:ascii="DengXian" w:eastAsia="DengXian" w:hAnsi="DengXian" w:cs="Times New Roman"/>
          <w:kern w:val="0"/>
          <w:szCs w:val="21"/>
          <w:vertAlign w:val="superscript"/>
        </w:rPr>
        <w:t>36</w:t>
      </w:r>
      <w:r w:rsidRPr="0083599A">
        <w:rPr>
          <w:szCs w:val="21"/>
        </w:rPr>
        <w:fldChar w:fldCharType="end"/>
      </w:r>
      <w:r w:rsidRPr="0083599A">
        <w:rPr>
          <w:szCs w:val="21"/>
        </w:rPr>
        <w:t>, to judge the differences in the correlation of enteric microbiome between CRC and healthy control (figure 4). DGCA identified the z-score to represent the relative strength of differential association (</w:t>
      </w:r>
      <w:commentRangeStart w:id="21"/>
      <w:r w:rsidRPr="0083599A">
        <w:rPr>
          <w:szCs w:val="21"/>
        </w:rPr>
        <w:t>see methods</w:t>
      </w:r>
      <w:commentRangeEnd w:id="21"/>
      <w:r w:rsidRPr="0083599A">
        <w:rPr>
          <w:rStyle w:val="CommentReference"/>
        </w:rPr>
        <w:commentReference w:id="21"/>
      </w:r>
      <w:r w:rsidRPr="0083599A">
        <w:rPr>
          <w:szCs w:val="21"/>
        </w:rPr>
        <w:t xml:space="preserve">). The positive z-score refers to the correlation in CRC is weaker than the healthy control, while the negative z-score </w:t>
      </w:r>
      <w:r w:rsidRPr="0083599A">
        <w:rPr>
          <w:rFonts w:hint="eastAsia"/>
          <w:szCs w:val="21"/>
        </w:rPr>
        <w:t>means</w:t>
      </w:r>
      <w:r w:rsidRPr="0083599A">
        <w:rPr>
          <w:szCs w:val="21"/>
        </w:rPr>
        <w:t xml:space="preserve"> the correlation is more positive in CRC (figure 5b).</w:t>
      </w:r>
    </w:p>
    <w:p w14:paraId="0016A4BB" w14:textId="5B41C0DC" w:rsidR="00AA6B7A" w:rsidRPr="0083599A" w:rsidRDefault="00AA6B7A" w:rsidP="00DD562D">
      <w:pPr>
        <w:rPr>
          <w:szCs w:val="21"/>
        </w:rPr>
      </w:pPr>
      <w:r w:rsidRPr="0083599A">
        <w:rPr>
          <w:rFonts w:hint="eastAsia"/>
          <w:szCs w:val="21"/>
        </w:rPr>
        <w:t>O</w:t>
      </w:r>
      <w:r w:rsidRPr="0083599A">
        <w:rPr>
          <w:szCs w:val="21"/>
        </w:rPr>
        <w:t xml:space="preserve">ur results revealed a marked difference in correlations among microeukaryotes and bacteria in CRC and healthy (figure 5a). Correlations among microeukaryotes were higher in healthy controls compared to CRC (figure 5a). In contrast, correlations among bacteria were increased in CRC (figure 5a). When assessing microeukaryotes-bacteria correlations, two peaks at -5 and 5 were observed, </w:t>
      </w:r>
      <w:r w:rsidRPr="0083599A">
        <w:rPr>
          <w:szCs w:val="21"/>
        </w:rPr>
        <w:lastRenderedPageBreak/>
        <w:t xml:space="preserve">indicating the microeukaryotes-bacteria correlations didn’t exist the gentle relationship. Collectively, our results implicated </w:t>
      </w:r>
      <w:proofErr w:type="gramStart"/>
      <w:r w:rsidRPr="0083599A">
        <w:rPr>
          <w:szCs w:val="21"/>
        </w:rPr>
        <w:t>that correlations</w:t>
      </w:r>
      <w:proofErr w:type="gramEnd"/>
      <w:r w:rsidRPr="0083599A">
        <w:rPr>
          <w:szCs w:val="21"/>
        </w:rPr>
        <w:t xml:space="preserve"> among microeukaryotes were weakened in CRC, while bacteria-bacteria correlations were utterly opposite. And associations of microeukaryotes-bacteria existed above two situations.</w:t>
      </w:r>
    </w:p>
    <w:p w14:paraId="0490A6AB" w14:textId="0838B6FC" w:rsidR="00AA6B7A" w:rsidRPr="0083599A" w:rsidRDefault="00AA6B7A" w:rsidP="00DD562D">
      <w:pPr>
        <w:rPr>
          <w:szCs w:val="21"/>
        </w:rPr>
      </w:pPr>
      <w:r w:rsidRPr="0083599A">
        <w:rPr>
          <w:szCs w:val="21"/>
        </w:rPr>
        <w:t>We also defined the nine cases in the pair correlation comparison (figure 5b and see</w:t>
      </w:r>
      <w:commentRangeStart w:id="22"/>
      <w:r w:rsidRPr="0083599A">
        <w:rPr>
          <w:szCs w:val="21"/>
        </w:rPr>
        <w:t xml:space="preserve"> methods</w:t>
      </w:r>
      <w:commentRangeEnd w:id="22"/>
      <w:r w:rsidRPr="0083599A">
        <w:rPr>
          <w:rStyle w:val="CommentReference"/>
        </w:rPr>
        <w:commentReference w:id="22"/>
      </w:r>
      <w:r w:rsidRPr="0083599A">
        <w:rPr>
          <w:szCs w:val="21"/>
        </w:rPr>
        <w:t>). Our results showed that the most significant correlations were ‘+/+’, ‘+/0’, and ‘0/+’, indicating that the most meaningful comparisons</w:t>
      </w:r>
      <w:r w:rsidR="0084313E" w:rsidRPr="0083599A">
        <w:rPr>
          <w:szCs w:val="21"/>
        </w:rPr>
        <w:t xml:space="preserve"> (pmVal &lt; 0.05)</w:t>
      </w:r>
      <w:r w:rsidRPr="0083599A">
        <w:rPr>
          <w:szCs w:val="21"/>
        </w:rPr>
        <w:t xml:space="preserve"> were based on the positive correlations; in other words, negative correlations were rare (figure 5c). Notably, only the internal microeukaryotes had six ‘-/+’ cases, which means the feature pair correlation in CRC was negative, while its association in healthy control was positive (figure 5c). It might reveal some potential markers or changes in the stage alteration.</w:t>
      </w:r>
    </w:p>
    <w:p w14:paraId="7EC85823" w14:textId="616E9B0E" w:rsidR="00D221A5" w:rsidRPr="0083599A" w:rsidRDefault="00AA6B7A" w:rsidP="00DD562D">
      <w:pPr>
        <w:rPr>
          <w:szCs w:val="21"/>
        </w:rPr>
      </w:pPr>
      <w:r w:rsidRPr="0083599A">
        <w:rPr>
          <w:szCs w:val="21"/>
        </w:rPr>
        <w:t>Sixty-four candidates (31 bacteria and 33 microeukaryotes) were separated into six clusterings with affinity propagation cluster (figure 5d). Among these, two clusterings contained most of the candidates</w:t>
      </w:r>
      <w:r w:rsidR="00D221A5" w:rsidRPr="0083599A">
        <w:rPr>
          <w:szCs w:val="21"/>
        </w:rPr>
        <w:t xml:space="preserve"> were identified. For the first main clustering, 22 candidates were involved</w:t>
      </w:r>
      <w:r w:rsidR="00E5695D">
        <w:rPr>
          <w:szCs w:val="21"/>
        </w:rPr>
        <w:t>,</w:t>
      </w:r>
      <w:r w:rsidR="00D221A5" w:rsidRPr="0083599A">
        <w:rPr>
          <w:szCs w:val="21"/>
        </w:rPr>
        <w:t xml:space="preserve"> and most of them were </w:t>
      </w:r>
      <w:r w:rsidR="00E5695D">
        <w:rPr>
          <w:szCs w:val="21"/>
        </w:rPr>
        <w:t>in E</w:t>
      </w:r>
      <w:r w:rsidR="00D221A5" w:rsidRPr="0083599A">
        <w:rPr>
          <w:szCs w:val="21"/>
        </w:rPr>
        <w:t>ukaryota. We</w:t>
      </w:r>
      <w:r w:rsidR="00E5695D">
        <w:rPr>
          <w:szCs w:val="21"/>
        </w:rPr>
        <w:t>, therefore,</w:t>
      </w:r>
      <w:r w:rsidR="00D221A5" w:rsidRPr="0083599A">
        <w:rPr>
          <w:szCs w:val="21"/>
        </w:rPr>
        <w:t xml:space="preserve"> named this clustering as mEuk_Cluster. In this clustering, </w:t>
      </w:r>
      <w:r w:rsidR="00860992" w:rsidRPr="0083599A">
        <w:rPr>
          <w:szCs w:val="21"/>
        </w:rPr>
        <w:t>the correlation between the enrich</w:t>
      </w:r>
      <w:r w:rsidR="00E5695D">
        <w:rPr>
          <w:szCs w:val="21"/>
        </w:rPr>
        <w:t>ed</w:t>
      </w:r>
      <w:r w:rsidR="00860992" w:rsidRPr="0083599A">
        <w:rPr>
          <w:szCs w:val="21"/>
        </w:rPr>
        <w:t xml:space="preserve"> microeukaryotes w</w:t>
      </w:r>
      <w:r w:rsidR="00E5695D">
        <w:rPr>
          <w:szCs w:val="21"/>
        </w:rPr>
        <w:t>as</w:t>
      </w:r>
      <w:r w:rsidR="00860992" w:rsidRPr="0083599A">
        <w:rPr>
          <w:szCs w:val="21"/>
        </w:rPr>
        <w:t xml:space="preserve"> enhanced in CRC compared. We identified that </w:t>
      </w:r>
      <w:r w:rsidR="00474F55" w:rsidRPr="00A65EA6">
        <w:rPr>
          <w:rFonts w:hint="eastAsia"/>
          <w:i/>
          <w:iCs/>
          <w:szCs w:val="21"/>
        </w:rPr>
        <w:t>E.</w:t>
      </w:r>
      <w:r w:rsidR="00DD1A05" w:rsidRPr="00A65EA6">
        <w:rPr>
          <w:i/>
          <w:iCs/>
          <w:szCs w:val="21"/>
        </w:rPr>
        <w:t xml:space="preserve"> </w:t>
      </w:r>
      <w:r w:rsidR="00860992" w:rsidRPr="00A65EA6">
        <w:rPr>
          <w:i/>
          <w:iCs/>
          <w:szCs w:val="21"/>
        </w:rPr>
        <w:t>pulchra</w:t>
      </w:r>
      <w:r w:rsidR="00860992" w:rsidRPr="0083599A">
        <w:rPr>
          <w:szCs w:val="21"/>
        </w:rPr>
        <w:t xml:space="preserve"> and </w:t>
      </w:r>
      <w:r w:rsidR="00860992" w:rsidRPr="00A65EA6">
        <w:rPr>
          <w:i/>
          <w:iCs/>
          <w:szCs w:val="21"/>
        </w:rPr>
        <w:t>A. rambellii</w:t>
      </w:r>
      <w:r w:rsidR="00860992" w:rsidRPr="0083599A">
        <w:rPr>
          <w:szCs w:val="21"/>
        </w:rPr>
        <w:t xml:space="preserve"> were the core microeukaryotes in </w:t>
      </w:r>
      <w:r w:rsidR="00E5695D">
        <w:rPr>
          <w:szCs w:val="21"/>
        </w:rPr>
        <w:t xml:space="preserve">the </w:t>
      </w:r>
      <w:r w:rsidR="00860992" w:rsidRPr="0083599A">
        <w:rPr>
          <w:szCs w:val="21"/>
        </w:rPr>
        <w:t>eEuk_cluster.</w:t>
      </w:r>
      <w:r w:rsidR="00DD1A05" w:rsidRPr="0083599A">
        <w:rPr>
          <w:szCs w:val="21"/>
        </w:rPr>
        <w:t xml:space="preserve"> We </w:t>
      </w:r>
      <w:r w:rsidR="00BE779A" w:rsidRPr="0083599A">
        <w:rPr>
          <w:szCs w:val="21"/>
        </w:rPr>
        <w:t xml:space="preserve">also identified three CRC enriched bacteria, including </w:t>
      </w:r>
      <w:r w:rsidR="00BE779A" w:rsidRPr="00A65EA6">
        <w:rPr>
          <w:i/>
          <w:iCs/>
          <w:szCs w:val="21"/>
        </w:rPr>
        <w:t>F. nucleatum</w:t>
      </w:r>
      <w:r w:rsidR="00BE779A" w:rsidRPr="0083599A">
        <w:rPr>
          <w:szCs w:val="21"/>
        </w:rPr>
        <w:t xml:space="preserve">, </w:t>
      </w:r>
      <w:r w:rsidR="00BE779A" w:rsidRPr="00A65EA6">
        <w:rPr>
          <w:i/>
          <w:iCs/>
          <w:szCs w:val="21"/>
        </w:rPr>
        <w:t>F. periodonticum</w:t>
      </w:r>
      <w:r w:rsidR="00BE779A" w:rsidRPr="0083599A">
        <w:rPr>
          <w:szCs w:val="21"/>
        </w:rPr>
        <w:t xml:space="preserve">, and </w:t>
      </w:r>
      <w:r w:rsidR="00BE779A" w:rsidRPr="00A65EA6">
        <w:rPr>
          <w:i/>
          <w:iCs/>
          <w:szCs w:val="21"/>
        </w:rPr>
        <w:t>P. micra</w:t>
      </w:r>
      <w:r w:rsidR="00BE779A" w:rsidRPr="0083599A">
        <w:rPr>
          <w:szCs w:val="21"/>
        </w:rPr>
        <w:t xml:space="preserve"> had strong correlations with these microeukaryotes</w:t>
      </w:r>
      <w:r w:rsidR="00247332" w:rsidRPr="0083599A">
        <w:rPr>
          <w:szCs w:val="21"/>
        </w:rPr>
        <w:t xml:space="preserve"> (figure 5d)</w:t>
      </w:r>
      <w:r w:rsidR="00BE779A" w:rsidRPr="0083599A">
        <w:rPr>
          <w:szCs w:val="21"/>
        </w:rPr>
        <w:t xml:space="preserve">. We revealed that </w:t>
      </w:r>
      <w:r w:rsidR="00D221A5" w:rsidRPr="0083599A">
        <w:rPr>
          <w:szCs w:val="21"/>
        </w:rPr>
        <w:t>the most outstanding microeukaryot</w:t>
      </w:r>
      <w:r w:rsidR="00E5695D">
        <w:rPr>
          <w:rFonts w:hint="eastAsia"/>
          <w:szCs w:val="21"/>
        </w:rPr>
        <w:t>es</w:t>
      </w:r>
      <w:r w:rsidR="00D221A5" w:rsidRPr="0083599A">
        <w:rPr>
          <w:szCs w:val="21"/>
        </w:rPr>
        <w:t xml:space="preserve">, </w:t>
      </w:r>
      <w:r w:rsidR="00D221A5" w:rsidRPr="00A65EA6">
        <w:rPr>
          <w:i/>
          <w:iCs/>
          <w:szCs w:val="21"/>
        </w:rPr>
        <w:t>A. rambellii</w:t>
      </w:r>
      <w:r w:rsidR="00D221A5" w:rsidRPr="0083599A">
        <w:rPr>
          <w:szCs w:val="21"/>
        </w:rPr>
        <w:t xml:space="preserve">, and the </w:t>
      </w:r>
      <w:r w:rsidR="00DD1A05" w:rsidRPr="0083599A">
        <w:rPr>
          <w:szCs w:val="21"/>
        </w:rPr>
        <w:t>most reported</w:t>
      </w:r>
      <w:r w:rsidR="00D221A5" w:rsidRPr="0083599A">
        <w:rPr>
          <w:szCs w:val="21"/>
        </w:rPr>
        <w:t xml:space="preserve"> cancer-related pathogens,</w:t>
      </w:r>
      <w:r w:rsidR="00D221A5" w:rsidRPr="00A65EA6">
        <w:rPr>
          <w:i/>
          <w:iCs/>
          <w:szCs w:val="21"/>
        </w:rPr>
        <w:t xml:space="preserve"> F. nucleatum</w:t>
      </w:r>
      <w:r w:rsidR="00D221A5" w:rsidRPr="0083599A">
        <w:rPr>
          <w:szCs w:val="21"/>
        </w:rPr>
        <w:t>, were in the same clustering. Its z-score was -5.95, and it belonged to the ‘+/+’ case</w:t>
      </w:r>
      <w:r w:rsidR="00247332" w:rsidRPr="0083599A">
        <w:rPr>
          <w:szCs w:val="21"/>
        </w:rPr>
        <w:t xml:space="preserve"> (see </w:t>
      </w:r>
      <w:commentRangeStart w:id="23"/>
      <w:r w:rsidR="00247332" w:rsidRPr="0083599A">
        <w:rPr>
          <w:szCs w:val="21"/>
        </w:rPr>
        <w:t>supplementary table 8)</w:t>
      </w:r>
      <w:commentRangeEnd w:id="23"/>
      <w:r w:rsidR="00247332" w:rsidRPr="0083599A">
        <w:rPr>
          <w:rStyle w:val="CommentReference"/>
        </w:rPr>
        <w:commentReference w:id="23"/>
      </w:r>
      <w:r w:rsidR="00D221A5" w:rsidRPr="0083599A">
        <w:rPr>
          <w:szCs w:val="21"/>
        </w:rPr>
        <w:t xml:space="preserve">, indicating that microeukaryotic </w:t>
      </w:r>
      <w:r w:rsidR="00D221A5" w:rsidRPr="00A65EA6">
        <w:rPr>
          <w:i/>
          <w:iCs/>
          <w:szCs w:val="21"/>
        </w:rPr>
        <w:t>A. rambellii</w:t>
      </w:r>
      <w:r w:rsidR="00D221A5" w:rsidRPr="0083599A">
        <w:rPr>
          <w:szCs w:val="21"/>
        </w:rPr>
        <w:t xml:space="preserve"> and bacterial </w:t>
      </w:r>
      <w:r w:rsidR="00D221A5" w:rsidRPr="00A65EA6">
        <w:rPr>
          <w:i/>
          <w:iCs/>
          <w:szCs w:val="21"/>
        </w:rPr>
        <w:t>F. nucleatum</w:t>
      </w:r>
      <w:r w:rsidR="00D221A5" w:rsidRPr="0083599A">
        <w:rPr>
          <w:szCs w:val="21"/>
        </w:rPr>
        <w:t xml:space="preserve"> were both positive relative CRC and healthy control</w:t>
      </w:r>
      <w:r w:rsidR="00E5695D">
        <w:rPr>
          <w:szCs w:val="21"/>
        </w:rPr>
        <w:t>. Still,</w:t>
      </w:r>
      <w:r w:rsidR="00D221A5" w:rsidRPr="0083599A">
        <w:rPr>
          <w:szCs w:val="21"/>
        </w:rPr>
        <w:t xml:space="preserve"> their pair association </w:t>
      </w:r>
      <w:r w:rsidR="00D221A5" w:rsidRPr="0083599A">
        <w:rPr>
          <w:rFonts w:hint="eastAsia"/>
          <w:szCs w:val="21"/>
        </w:rPr>
        <w:t>w</w:t>
      </w:r>
      <w:r w:rsidR="00D221A5" w:rsidRPr="0083599A">
        <w:rPr>
          <w:szCs w:val="21"/>
        </w:rPr>
        <w:t xml:space="preserve">as </w:t>
      </w:r>
      <w:r w:rsidR="00E5695D">
        <w:rPr>
          <w:szCs w:val="21"/>
        </w:rPr>
        <w:t>more potent</w:t>
      </w:r>
      <w:r w:rsidR="00D221A5" w:rsidRPr="0083599A">
        <w:rPr>
          <w:szCs w:val="21"/>
        </w:rPr>
        <w:t xml:space="preserve"> in CRC compared with healthy control</w:t>
      </w:r>
      <w:r w:rsidR="00BE779A" w:rsidRPr="0083599A">
        <w:rPr>
          <w:szCs w:val="21"/>
        </w:rPr>
        <w:t>.</w:t>
      </w:r>
      <w:r w:rsidR="006346C0" w:rsidRPr="0083599A">
        <w:rPr>
          <w:szCs w:val="21"/>
        </w:rPr>
        <w:t xml:space="preserve"> Also, </w:t>
      </w:r>
      <w:r w:rsidR="006346C0" w:rsidRPr="00A65EA6">
        <w:rPr>
          <w:i/>
          <w:iCs/>
          <w:szCs w:val="21"/>
        </w:rPr>
        <w:t>A</w:t>
      </w:r>
      <w:r w:rsidR="00DD1A05" w:rsidRPr="00A65EA6">
        <w:rPr>
          <w:i/>
          <w:iCs/>
          <w:szCs w:val="21"/>
        </w:rPr>
        <w:t>. rambellii</w:t>
      </w:r>
      <w:r w:rsidR="006346C0" w:rsidRPr="00A65EA6">
        <w:rPr>
          <w:i/>
          <w:iCs/>
          <w:szCs w:val="21"/>
        </w:rPr>
        <w:t xml:space="preserve"> </w:t>
      </w:r>
      <w:r w:rsidR="006346C0" w:rsidRPr="0083599A">
        <w:rPr>
          <w:szCs w:val="21"/>
        </w:rPr>
        <w:t xml:space="preserve">showed </w:t>
      </w:r>
      <w:r w:rsidR="00E5695D">
        <w:rPr>
          <w:szCs w:val="21"/>
        </w:rPr>
        <w:t xml:space="preserve">a </w:t>
      </w:r>
      <w:r w:rsidR="006346C0" w:rsidRPr="0083599A">
        <w:rPr>
          <w:szCs w:val="21"/>
        </w:rPr>
        <w:t xml:space="preserve">strong correlation with another CRC-enriched bacteria </w:t>
      </w:r>
      <w:r w:rsidR="006346C0" w:rsidRPr="00A65EA6">
        <w:rPr>
          <w:i/>
          <w:iCs/>
          <w:szCs w:val="21"/>
        </w:rPr>
        <w:t>P</w:t>
      </w:r>
      <w:r w:rsidR="00DD1A05" w:rsidRPr="00A65EA6">
        <w:rPr>
          <w:i/>
          <w:iCs/>
          <w:szCs w:val="21"/>
        </w:rPr>
        <w:t>. micra</w:t>
      </w:r>
      <w:r w:rsidR="006346C0" w:rsidRPr="0083599A">
        <w:rPr>
          <w:szCs w:val="21"/>
        </w:rPr>
        <w:t xml:space="preserve">, with </w:t>
      </w:r>
      <w:r w:rsidR="00E5695D">
        <w:rPr>
          <w:szCs w:val="21"/>
        </w:rPr>
        <w:t xml:space="preserve">a </w:t>
      </w:r>
      <w:r w:rsidR="006346C0" w:rsidRPr="0083599A">
        <w:rPr>
          <w:szCs w:val="21"/>
        </w:rPr>
        <w:t xml:space="preserve">z-score </w:t>
      </w:r>
      <w:r w:rsidR="00DD1A05" w:rsidRPr="0083599A">
        <w:rPr>
          <w:szCs w:val="21"/>
        </w:rPr>
        <w:t>-5.07</w:t>
      </w:r>
      <w:r w:rsidR="006346C0" w:rsidRPr="0083599A">
        <w:rPr>
          <w:szCs w:val="21"/>
        </w:rPr>
        <w:t xml:space="preserve">, </w:t>
      </w:r>
      <w:proofErr w:type="gramStart"/>
      <w:r w:rsidR="006346C0" w:rsidRPr="0083599A">
        <w:rPr>
          <w:szCs w:val="21"/>
        </w:rPr>
        <w:t>belonged</w:t>
      </w:r>
      <w:r w:rsidR="00DD1A05" w:rsidRPr="0083599A">
        <w:rPr>
          <w:szCs w:val="21"/>
        </w:rPr>
        <w:t xml:space="preserve"> ’</w:t>
      </w:r>
      <w:proofErr w:type="gramEnd"/>
      <w:r w:rsidR="00DD1A05" w:rsidRPr="0083599A">
        <w:rPr>
          <w:szCs w:val="21"/>
        </w:rPr>
        <w:t>+/0’</w:t>
      </w:r>
      <w:r w:rsidR="00247332" w:rsidRPr="0083599A">
        <w:rPr>
          <w:szCs w:val="21"/>
        </w:rPr>
        <w:t xml:space="preserve"> (see </w:t>
      </w:r>
      <w:commentRangeStart w:id="24"/>
      <w:r w:rsidR="00247332" w:rsidRPr="0083599A">
        <w:rPr>
          <w:szCs w:val="21"/>
        </w:rPr>
        <w:t>supplementary table 8)</w:t>
      </w:r>
      <w:commentRangeEnd w:id="24"/>
      <w:r w:rsidR="00247332" w:rsidRPr="0083599A">
        <w:rPr>
          <w:rStyle w:val="CommentReference"/>
        </w:rPr>
        <w:commentReference w:id="24"/>
      </w:r>
      <w:r w:rsidR="006346C0" w:rsidRPr="0083599A">
        <w:rPr>
          <w:szCs w:val="21"/>
        </w:rPr>
        <w:t xml:space="preserve">. </w:t>
      </w:r>
      <w:r w:rsidR="00E5695D">
        <w:rPr>
          <w:szCs w:val="21"/>
        </w:rPr>
        <w:t>In contrast,</w:t>
      </w:r>
      <w:r w:rsidR="006346C0" w:rsidRPr="0083599A">
        <w:rPr>
          <w:szCs w:val="21"/>
        </w:rPr>
        <w:t xml:space="preserve"> no direct correlation between another key </w:t>
      </w:r>
      <w:r w:rsidR="008779A5" w:rsidRPr="0083599A">
        <w:rPr>
          <w:szCs w:val="21"/>
        </w:rPr>
        <w:t>microeukaryote</w:t>
      </w:r>
      <w:r w:rsidR="006346C0" w:rsidRPr="0083599A">
        <w:rPr>
          <w:szCs w:val="21"/>
        </w:rPr>
        <w:t xml:space="preserve"> </w:t>
      </w:r>
      <w:r w:rsidR="006346C0" w:rsidRPr="00A65EA6">
        <w:rPr>
          <w:i/>
          <w:iCs/>
          <w:szCs w:val="21"/>
        </w:rPr>
        <w:t>E</w:t>
      </w:r>
      <w:r w:rsidR="008779A5" w:rsidRPr="00A65EA6">
        <w:rPr>
          <w:i/>
          <w:iCs/>
          <w:szCs w:val="21"/>
        </w:rPr>
        <w:t>. pulchra</w:t>
      </w:r>
      <w:r w:rsidR="006346C0" w:rsidRPr="0083599A">
        <w:rPr>
          <w:szCs w:val="21"/>
        </w:rPr>
        <w:t xml:space="preserve"> and these three CRC-enriched bacteria was identified.</w:t>
      </w:r>
    </w:p>
    <w:p w14:paraId="2CE05180" w14:textId="3503B0ED" w:rsidR="00BE779A" w:rsidRPr="0083599A" w:rsidRDefault="00E5695D" w:rsidP="00BE779A">
      <w:pPr>
        <w:rPr>
          <w:szCs w:val="21"/>
        </w:rPr>
      </w:pPr>
      <w:r>
        <w:rPr>
          <w:szCs w:val="21"/>
        </w:rPr>
        <w:t>T</w:t>
      </w:r>
      <w:r w:rsidR="00D221A5" w:rsidRPr="0083599A">
        <w:rPr>
          <w:szCs w:val="21"/>
        </w:rPr>
        <w:t xml:space="preserve">he second clustering included </w:t>
      </w:r>
      <w:r w:rsidR="00247332" w:rsidRPr="0083599A">
        <w:rPr>
          <w:szCs w:val="21"/>
        </w:rPr>
        <w:t>twenty-one</w:t>
      </w:r>
      <w:r w:rsidR="00AA6B7A" w:rsidRPr="0083599A">
        <w:rPr>
          <w:szCs w:val="21"/>
        </w:rPr>
        <w:t xml:space="preserve"> candidates</w:t>
      </w:r>
      <w:r>
        <w:rPr>
          <w:szCs w:val="21"/>
        </w:rPr>
        <w:t>,</w:t>
      </w:r>
      <w:r w:rsidR="00D221A5" w:rsidRPr="0083599A">
        <w:rPr>
          <w:szCs w:val="21"/>
        </w:rPr>
        <w:t xml:space="preserve"> and most of them were bacteria</w:t>
      </w:r>
      <w:r w:rsidR="00BE779A" w:rsidRPr="0083599A">
        <w:rPr>
          <w:szCs w:val="21"/>
        </w:rPr>
        <w:t xml:space="preserve">, namely Bac_cluster. It </w:t>
      </w:r>
      <w:r>
        <w:rPr>
          <w:szCs w:val="21"/>
        </w:rPr>
        <w:t>ha</w:t>
      </w:r>
      <w:r w:rsidR="00BE779A" w:rsidRPr="0083599A">
        <w:rPr>
          <w:szCs w:val="21"/>
        </w:rPr>
        <w:t xml:space="preserve">d </w:t>
      </w:r>
      <w:r>
        <w:rPr>
          <w:szCs w:val="21"/>
        </w:rPr>
        <w:t xml:space="preserve">the </w:t>
      </w:r>
      <w:r w:rsidR="00BE779A" w:rsidRPr="0083599A">
        <w:rPr>
          <w:szCs w:val="21"/>
        </w:rPr>
        <w:t xml:space="preserve">most reported probiotics or potential probiotics, including </w:t>
      </w:r>
      <w:r w:rsidR="00BE779A" w:rsidRPr="00A65EA6">
        <w:rPr>
          <w:i/>
          <w:iCs/>
          <w:szCs w:val="21"/>
        </w:rPr>
        <w:t>S</w:t>
      </w:r>
      <w:r w:rsidR="008779A5" w:rsidRPr="00A65EA6">
        <w:rPr>
          <w:i/>
          <w:iCs/>
          <w:szCs w:val="21"/>
        </w:rPr>
        <w:t>. thermophilus</w:t>
      </w:r>
      <w:r w:rsidR="00BE779A" w:rsidRPr="0083599A">
        <w:rPr>
          <w:szCs w:val="21"/>
        </w:rPr>
        <w:t xml:space="preserve">, </w:t>
      </w:r>
      <w:r w:rsidR="00BE779A" w:rsidRPr="00A65EA6">
        <w:rPr>
          <w:i/>
          <w:iCs/>
          <w:szCs w:val="21"/>
        </w:rPr>
        <w:t>S</w:t>
      </w:r>
      <w:r w:rsidR="008779A5" w:rsidRPr="00A65EA6">
        <w:rPr>
          <w:i/>
          <w:iCs/>
          <w:szCs w:val="21"/>
        </w:rPr>
        <w:t>. salivarius</w:t>
      </w:r>
      <w:r w:rsidR="00BE779A" w:rsidRPr="0083599A">
        <w:rPr>
          <w:szCs w:val="21"/>
        </w:rPr>
        <w:t xml:space="preserve">, </w:t>
      </w:r>
      <w:r w:rsidR="00BE779A" w:rsidRPr="00A65EA6">
        <w:rPr>
          <w:i/>
          <w:iCs/>
          <w:szCs w:val="21"/>
        </w:rPr>
        <w:t>A</w:t>
      </w:r>
      <w:r w:rsidR="008779A5" w:rsidRPr="00A65EA6">
        <w:rPr>
          <w:i/>
          <w:iCs/>
          <w:szCs w:val="21"/>
        </w:rPr>
        <w:t>. hadrus</w:t>
      </w:r>
      <w:r w:rsidR="00BE779A" w:rsidRPr="0083599A">
        <w:rPr>
          <w:szCs w:val="21"/>
        </w:rPr>
        <w:t xml:space="preserve">, </w:t>
      </w:r>
      <w:r w:rsidR="008779A5" w:rsidRPr="0083599A">
        <w:rPr>
          <w:szCs w:val="21"/>
        </w:rPr>
        <w:t xml:space="preserve">and </w:t>
      </w:r>
      <w:r w:rsidR="00BE779A" w:rsidRPr="00A65EA6">
        <w:rPr>
          <w:i/>
          <w:iCs/>
          <w:szCs w:val="21"/>
        </w:rPr>
        <w:t>E</w:t>
      </w:r>
      <w:r w:rsidR="008779A5" w:rsidRPr="00A65EA6">
        <w:rPr>
          <w:i/>
          <w:iCs/>
          <w:szCs w:val="21"/>
        </w:rPr>
        <w:t>. eligens</w:t>
      </w:r>
      <w:r w:rsidR="0083599A" w:rsidRPr="0083599A">
        <w:rPr>
          <w:szCs w:val="21"/>
        </w:rPr>
        <w:t xml:space="preserve"> (figure 5d)</w:t>
      </w:r>
      <w:r w:rsidR="00BE779A" w:rsidRPr="0083599A">
        <w:rPr>
          <w:szCs w:val="21"/>
        </w:rPr>
        <w:t xml:space="preserve">. While some cancer enriched such as </w:t>
      </w:r>
      <w:r w:rsidR="00BE779A" w:rsidRPr="00A65EA6">
        <w:rPr>
          <w:i/>
          <w:iCs/>
          <w:szCs w:val="21"/>
        </w:rPr>
        <w:t>D</w:t>
      </w:r>
      <w:r w:rsidR="008779A5" w:rsidRPr="00A65EA6">
        <w:rPr>
          <w:i/>
          <w:iCs/>
          <w:szCs w:val="21"/>
        </w:rPr>
        <w:t>. pneumosintes</w:t>
      </w:r>
      <w:r w:rsidR="00BE779A" w:rsidRPr="0083599A">
        <w:rPr>
          <w:szCs w:val="21"/>
        </w:rPr>
        <w:t xml:space="preserve">, </w:t>
      </w:r>
      <w:r w:rsidR="00BE779A" w:rsidRPr="00A65EA6">
        <w:rPr>
          <w:i/>
          <w:iCs/>
          <w:szCs w:val="21"/>
        </w:rPr>
        <w:t>S</w:t>
      </w:r>
      <w:r w:rsidR="008779A5" w:rsidRPr="00A65EA6">
        <w:rPr>
          <w:i/>
          <w:iCs/>
          <w:szCs w:val="21"/>
        </w:rPr>
        <w:t>. anginosus</w:t>
      </w:r>
      <w:r w:rsidR="008779A5" w:rsidRPr="0083599A">
        <w:rPr>
          <w:szCs w:val="21"/>
        </w:rPr>
        <w:t>,</w:t>
      </w:r>
      <w:r w:rsidR="00BE779A" w:rsidRPr="0083599A">
        <w:rPr>
          <w:szCs w:val="21"/>
        </w:rPr>
        <w:t xml:space="preserve"> and </w:t>
      </w:r>
      <w:r w:rsidR="00BE779A" w:rsidRPr="00A65EA6">
        <w:rPr>
          <w:i/>
          <w:iCs/>
          <w:szCs w:val="21"/>
        </w:rPr>
        <w:t>P</w:t>
      </w:r>
      <w:r w:rsidR="008779A5" w:rsidRPr="00A65EA6">
        <w:rPr>
          <w:i/>
          <w:iCs/>
          <w:szCs w:val="21"/>
        </w:rPr>
        <w:t>. intermedia</w:t>
      </w:r>
      <w:r w:rsidR="00BE779A" w:rsidRPr="00A65EA6">
        <w:rPr>
          <w:i/>
          <w:iCs/>
          <w:szCs w:val="21"/>
        </w:rPr>
        <w:t xml:space="preserve"> </w:t>
      </w:r>
      <w:r w:rsidR="00BE779A" w:rsidRPr="0083599A">
        <w:rPr>
          <w:szCs w:val="21"/>
        </w:rPr>
        <w:t>were also included in this clustering</w:t>
      </w:r>
      <w:r w:rsidR="0083599A" w:rsidRPr="0083599A">
        <w:rPr>
          <w:szCs w:val="21"/>
        </w:rPr>
        <w:t xml:space="preserve"> (figure 5d)</w:t>
      </w:r>
      <w:r w:rsidR="00BE779A" w:rsidRPr="0083599A">
        <w:rPr>
          <w:szCs w:val="21"/>
        </w:rPr>
        <w:t>. And these results were consistent with many previous studies reporting the correlations among bacteria. Collectively, these findings revealed that</w:t>
      </w:r>
      <w:r w:rsidR="00247332" w:rsidRPr="0083599A">
        <w:rPr>
          <w:szCs w:val="21"/>
        </w:rPr>
        <w:t xml:space="preserve"> the correlations among microeukaryotes-microeukaryotes, microeukaryotes-bacteria, and bacteria-bacteria were quite differen</w:t>
      </w:r>
      <w:r>
        <w:rPr>
          <w:szCs w:val="21"/>
        </w:rPr>
        <w:t>t</w:t>
      </w:r>
      <w:r w:rsidR="00247332" w:rsidRPr="0083599A">
        <w:rPr>
          <w:szCs w:val="21"/>
        </w:rPr>
        <w:t xml:space="preserve"> in CRC</w:t>
      </w:r>
      <w:r w:rsidR="006346C0" w:rsidRPr="0083599A">
        <w:rPr>
          <w:szCs w:val="21"/>
        </w:rPr>
        <w:t xml:space="preserve"> and identified that </w:t>
      </w:r>
      <w:r w:rsidR="006346C0" w:rsidRPr="00A65EA6">
        <w:rPr>
          <w:i/>
          <w:iCs/>
          <w:szCs w:val="21"/>
        </w:rPr>
        <w:t>A</w:t>
      </w:r>
      <w:r w:rsidR="00247332" w:rsidRPr="00A65EA6">
        <w:rPr>
          <w:i/>
          <w:iCs/>
          <w:szCs w:val="21"/>
        </w:rPr>
        <w:t>. rambellii</w:t>
      </w:r>
      <w:r w:rsidR="006346C0" w:rsidRPr="0083599A">
        <w:rPr>
          <w:szCs w:val="21"/>
        </w:rPr>
        <w:t xml:space="preserve"> had </w:t>
      </w:r>
      <w:r>
        <w:rPr>
          <w:szCs w:val="21"/>
        </w:rPr>
        <w:t xml:space="preserve">a </w:t>
      </w:r>
      <w:r w:rsidR="006346C0" w:rsidRPr="0083599A">
        <w:rPr>
          <w:szCs w:val="21"/>
        </w:rPr>
        <w:t xml:space="preserve">strong direct correlation with </w:t>
      </w:r>
      <w:r w:rsidR="006346C0" w:rsidRPr="00A65EA6">
        <w:rPr>
          <w:i/>
          <w:iCs/>
          <w:szCs w:val="21"/>
        </w:rPr>
        <w:t>F</w:t>
      </w:r>
      <w:r w:rsidR="00247332" w:rsidRPr="00A65EA6">
        <w:rPr>
          <w:i/>
          <w:iCs/>
          <w:szCs w:val="21"/>
        </w:rPr>
        <w:t>. nucleatum</w:t>
      </w:r>
      <w:r w:rsidR="00247332" w:rsidRPr="0083599A">
        <w:rPr>
          <w:szCs w:val="21"/>
        </w:rPr>
        <w:t xml:space="preserve"> and </w:t>
      </w:r>
      <w:r w:rsidR="00247332" w:rsidRPr="00A65EA6">
        <w:rPr>
          <w:i/>
          <w:iCs/>
          <w:szCs w:val="21"/>
        </w:rPr>
        <w:t>P. micra</w:t>
      </w:r>
      <w:r w:rsidR="006346C0" w:rsidRPr="0083599A">
        <w:rPr>
          <w:szCs w:val="21"/>
        </w:rPr>
        <w:t>.</w:t>
      </w:r>
    </w:p>
    <w:p w14:paraId="46FD84D1" w14:textId="77777777" w:rsidR="00AA6B7A" w:rsidRPr="0083599A" w:rsidRDefault="00AA6B7A" w:rsidP="00DD562D">
      <w:pPr>
        <w:rPr>
          <w:szCs w:val="21"/>
        </w:rPr>
      </w:pPr>
    </w:p>
    <w:p w14:paraId="772DB5AA" w14:textId="38AB79B4" w:rsidR="005F5B12" w:rsidRDefault="005F5B12" w:rsidP="0029392F">
      <w:pPr>
        <w:pStyle w:val="title10825"/>
      </w:pPr>
      <w:r w:rsidRPr="0029392F">
        <w:rPr>
          <w:i/>
          <w:iCs/>
        </w:rPr>
        <w:t xml:space="preserve">Aspergillus </w:t>
      </w:r>
      <w:r w:rsidR="0029392F" w:rsidRPr="0029392F">
        <w:rPr>
          <w:i/>
          <w:iCs/>
        </w:rPr>
        <w:t xml:space="preserve">rambellii </w:t>
      </w:r>
      <w:r w:rsidRPr="005F5B12">
        <w:t xml:space="preserve">and </w:t>
      </w:r>
      <w:r>
        <w:t>i</w:t>
      </w:r>
      <w:r w:rsidRPr="005F5B12">
        <w:t xml:space="preserve">ts </w:t>
      </w:r>
      <w:r>
        <w:t>c</w:t>
      </w:r>
      <w:r w:rsidRPr="005F5B12">
        <w:t>onditioned</w:t>
      </w:r>
      <w:r>
        <w:t xml:space="preserve"> m</w:t>
      </w:r>
      <w:r w:rsidRPr="005F5B12">
        <w:t xml:space="preserve">edium </w:t>
      </w:r>
      <w:r>
        <w:t>promote</w:t>
      </w:r>
      <w:r w:rsidRPr="005F5B12">
        <w:t xml:space="preserve"> the </w:t>
      </w:r>
      <w:r>
        <w:t>vi</w:t>
      </w:r>
      <w:r w:rsidRPr="005F5B12">
        <w:t xml:space="preserve">ability of </w:t>
      </w:r>
      <w:r>
        <w:t>c</w:t>
      </w:r>
      <w:r w:rsidRPr="005F5B12">
        <w:t xml:space="preserve">olon </w:t>
      </w:r>
      <w:r>
        <w:t>c</w:t>
      </w:r>
      <w:r w:rsidRPr="005F5B12">
        <w:t xml:space="preserve">ancer </w:t>
      </w:r>
      <w:r>
        <w:t>c</w:t>
      </w:r>
      <w:r w:rsidRPr="005F5B12">
        <w:t>ells</w:t>
      </w:r>
      <w:r w:rsidR="00DD562D" w:rsidRPr="0083599A">
        <w:t xml:space="preserve">. </w:t>
      </w:r>
    </w:p>
    <w:p w14:paraId="032E7DA1" w14:textId="09EA28D9" w:rsidR="00DD562D" w:rsidRPr="0083599A" w:rsidRDefault="00DD562D" w:rsidP="005F5B12">
      <w:pPr>
        <w:rPr>
          <w:szCs w:val="21"/>
        </w:rPr>
      </w:pPr>
      <w:r w:rsidRPr="0083599A">
        <w:rPr>
          <w:szCs w:val="21"/>
        </w:rPr>
        <w:t>(TBD)</w:t>
      </w:r>
    </w:p>
    <w:p w14:paraId="72CB443E" w14:textId="7B05F728" w:rsidR="00A857D0" w:rsidRPr="0083599A" w:rsidRDefault="00A857D0" w:rsidP="00DD562D">
      <w:pPr>
        <w:rPr>
          <w:szCs w:val="21"/>
        </w:rPr>
      </w:pPr>
    </w:p>
    <w:p w14:paraId="20CD74BC" w14:textId="3E781089" w:rsidR="00DD562D" w:rsidRPr="0083599A" w:rsidRDefault="00DD562D" w:rsidP="00DD562D">
      <w:pPr>
        <w:rPr>
          <w:szCs w:val="21"/>
        </w:rPr>
      </w:pPr>
    </w:p>
    <w:p w14:paraId="1F1F3788" w14:textId="77777777" w:rsidR="00AA6B7A" w:rsidRPr="0083599A" w:rsidRDefault="00AA6B7A" w:rsidP="00DD562D">
      <w:pPr>
        <w:rPr>
          <w:szCs w:val="21"/>
        </w:rPr>
      </w:pPr>
    </w:p>
    <w:sectPr w:rsidR="00AA6B7A" w:rsidRPr="0083599A">
      <w:pgSz w:w="11906" w:h="16838"/>
      <w:pgMar w:top="1440" w:right="1440" w:bottom="1440" w:left="1440" w:header="720" w:footer="720" w:gutter="0"/>
      <w:cols w:space="72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LIN, Yufeng" w:date="2021-08-18T10:00:00Z" w:initials="LY">
    <w:p w14:paraId="016E36BB" w14:textId="57B91516" w:rsidR="00D02157" w:rsidRDefault="00D02157">
      <w:pPr>
        <w:pStyle w:val="CommentText"/>
      </w:pPr>
      <w:r>
        <w:rPr>
          <w:rFonts w:hint="eastAsia"/>
        </w:rPr>
        <w:t>每个cohort的病人的个数</w:t>
      </w:r>
    </w:p>
  </w:comment>
  <w:comment w:id="1" w:author="LIN, Yufeng" w:date="2021-08-18T10:00:00Z" w:initials="LY">
    <w:p w14:paraId="726AD7E9" w14:textId="6FACAB44" w:rsidR="00D02157" w:rsidRDefault="00D02157">
      <w:pPr>
        <w:pStyle w:val="CommentText"/>
      </w:pPr>
      <w:r>
        <w:rPr>
          <w:rStyle w:val="CommentReference"/>
        </w:rPr>
        <w:annotationRef/>
      </w:r>
      <w:r>
        <w:rPr>
          <w:rFonts w:hint="eastAsia"/>
        </w:rPr>
        <w:t>病人信息</w:t>
      </w:r>
    </w:p>
  </w:comment>
  <w:comment w:id="2" w:author="LIN, Yufeng" w:date="2021-08-18T09:59:00Z" w:initials="LY">
    <w:p w14:paraId="5FE4C15C" w14:textId="7EA4556D" w:rsidR="00D02157" w:rsidRDefault="00D02157">
      <w:pPr>
        <w:pStyle w:val="CommentText"/>
      </w:pPr>
      <w:r>
        <w:rPr>
          <w:rStyle w:val="CommentReference"/>
        </w:rPr>
        <w:annotationRef/>
      </w:r>
      <w:r>
        <w:rPr>
          <w:rFonts w:hint="eastAsia"/>
        </w:rPr>
        <w:t>新的临床数据，主要是生存曲线以及</w:t>
      </w:r>
      <w:r>
        <w:t>1234</w:t>
      </w:r>
      <w:r>
        <w:rPr>
          <w:rFonts w:hint="eastAsia"/>
        </w:rPr>
        <w:t>期分期</w:t>
      </w:r>
    </w:p>
  </w:comment>
  <w:comment w:id="3" w:author="LIN, Yufeng" w:date="2021-08-18T09:59:00Z" w:initials="LY">
    <w:p w14:paraId="5CF662AD" w14:textId="0A83085E" w:rsidR="00D02157" w:rsidRDefault="00D02157">
      <w:pPr>
        <w:pStyle w:val="CommentText"/>
      </w:pPr>
      <w:r>
        <w:rPr>
          <w:rStyle w:val="CommentReference"/>
        </w:rPr>
        <w:annotationRef/>
      </w:r>
      <w:r>
        <w:rPr>
          <w:rFonts w:hint="eastAsia"/>
        </w:rPr>
        <w:t>纳入数据标准</w:t>
      </w:r>
    </w:p>
  </w:comment>
  <w:comment w:id="4" w:author="LIN, Yufeng" w:date="2021-08-18T09:58:00Z" w:initials="LY">
    <w:p w14:paraId="170557FF" w14:textId="7CF1A290" w:rsidR="00D02157" w:rsidRDefault="00D02157">
      <w:pPr>
        <w:pStyle w:val="CommentText"/>
      </w:pPr>
      <w:r>
        <w:rPr>
          <w:rStyle w:val="CommentReference"/>
        </w:rPr>
        <w:annotationRef/>
      </w:r>
      <w:r>
        <w:rPr>
          <w:rFonts w:hint="eastAsia"/>
        </w:rPr>
        <w:t>具体的分析方法和数据库的构建</w:t>
      </w:r>
    </w:p>
  </w:comment>
  <w:comment w:id="5" w:author="LIN, Yufeng" w:date="2021-08-18T12:00:00Z" w:initials="LY">
    <w:p w14:paraId="5344CDF9" w14:textId="2E2D5C37" w:rsidR="00DD562D" w:rsidRDefault="00DD562D">
      <w:pPr>
        <w:pStyle w:val="CommentText"/>
      </w:pPr>
      <w:r>
        <w:rPr>
          <w:rStyle w:val="CommentReference"/>
        </w:rPr>
        <w:annotationRef/>
      </w:r>
      <w:r>
        <w:t>3</w:t>
      </w:r>
      <w:r>
        <w:rPr>
          <w:rFonts w:hint="eastAsia"/>
        </w:rPr>
        <w:t>个过滤器的主要目的和功能</w:t>
      </w:r>
    </w:p>
  </w:comment>
  <w:comment w:id="6" w:author="LIN, Yufeng" w:date="2021-08-18T15:09:00Z" w:initials="LY">
    <w:p w14:paraId="54C683EB" w14:textId="360DD93E" w:rsidR="00DD562D" w:rsidRDefault="00DD562D">
      <w:pPr>
        <w:pStyle w:val="CommentText"/>
      </w:pPr>
      <w:r>
        <w:rPr>
          <w:rStyle w:val="CommentReference"/>
        </w:rPr>
        <w:annotationRef/>
      </w:r>
      <w:r w:rsidRPr="00DD562D">
        <w:t>F:\GitHub\multi-CRC-fungi\09.Bacteria\06.AlphaDiversity\Normaled_Median</w:t>
      </w:r>
    </w:p>
  </w:comment>
  <w:comment w:id="7" w:author="LIN, Yufeng" w:date="2021-08-18T16:51:00Z" w:initials="LY">
    <w:p w14:paraId="5B225E95" w14:textId="3237DD6D" w:rsidR="00DD562D" w:rsidRDefault="00DD562D">
      <w:pPr>
        <w:pStyle w:val="CommentText"/>
      </w:pPr>
      <w:r>
        <w:rPr>
          <w:rStyle w:val="CommentReference"/>
        </w:rPr>
        <w:annotationRef/>
      </w:r>
      <w:r>
        <w:rPr>
          <w:rFonts w:hint="eastAsia"/>
        </w:rPr>
        <w:t>怎</w:t>
      </w:r>
      <w:r>
        <w:rPr>
          <w:rFonts w:hint="eastAsia"/>
        </w:rPr>
        <w:t>麽做relative</w:t>
      </w:r>
      <w:r>
        <w:t xml:space="preserve"> median abundance</w:t>
      </w:r>
    </w:p>
  </w:comment>
  <w:comment w:id="8" w:author="LIN, Yufeng" w:date="2021-08-18T16:14:00Z" w:initials="LY">
    <w:p w14:paraId="4B9B5FD5" w14:textId="20462A6D" w:rsidR="00DD562D" w:rsidRDefault="00DD562D">
      <w:pPr>
        <w:pStyle w:val="CommentText"/>
      </w:pPr>
      <w:r>
        <w:rPr>
          <w:rStyle w:val="CommentReference"/>
        </w:rPr>
        <w:annotationRef/>
      </w:r>
      <w:r w:rsidRPr="00DD562D">
        <w:t>F:\GitHub\multi-CRC-fungi\09.Bacteria\06.AlphaDiversity\Normaled_Median</w:t>
      </w:r>
    </w:p>
  </w:comment>
  <w:comment w:id="9" w:author="LIN, Yufeng" w:date="2021-08-19T11:18:00Z" w:initials="LY">
    <w:p w14:paraId="4D8DDDC6" w14:textId="77777777" w:rsidR="004B3904" w:rsidRDefault="004B3904" w:rsidP="004B3904">
      <w:pPr>
        <w:pStyle w:val="CommentText"/>
      </w:pPr>
      <w:r>
        <w:rPr>
          <w:rStyle w:val="CommentReference"/>
        </w:rPr>
        <w:annotationRef/>
      </w:r>
      <w:r>
        <w:rPr>
          <w:rFonts w:hint="eastAsia"/>
        </w:rPr>
        <w:t>加个beta</w:t>
      </w:r>
      <w:r>
        <w:t xml:space="preserve"> </w:t>
      </w:r>
      <w:r>
        <w:rPr>
          <w:rFonts w:hint="eastAsia"/>
        </w:rPr>
        <w:t>多样性</w:t>
      </w:r>
    </w:p>
  </w:comment>
  <w:comment w:id="10" w:author="LIN, Yufeng" w:date="2021-08-19T11:19:00Z" w:initials="LY">
    <w:p w14:paraId="5681C793" w14:textId="77777777" w:rsidR="004B3904" w:rsidRDefault="004B3904" w:rsidP="004B3904">
      <w:pPr>
        <w:pStyle w:val="CommentText"/>
      </w:pPr>
      <w:r>
        <w:rPr>
          <w:rStyle w:val="CommentReference"/>
        </w:rPr>
        <w:annotationRef/>
      </w:r>
      <w:r>
        <w:rPr>
          <w:rFonts w:hint="eastAsia"/>
        </w:rPr>
        <w:t>再加个compared</w:t>
      </w:r>
      <w:r>
        <w:t xml:space="preserve"> </w:t>
      </w:r>
      <w:r>
        <w:rPr>
          <w:rFonts w:hint="eastAsia"/>
        </w:rPr>
        <w:t>study</w:t>
      </w:r>
      <w:r>
        <w:t xml:space="preserve"> to study </w:t>
      </w:r>
      <w:r>
        <w:rPr>
          <w:rFonts w:hint="eastAsia"/>
        </w:rPr>
        <w:t>的</w:t>
      </w:r>
    </w:p>
  </w:comment>
  <w:comment w:id="11" w:author="LIN, Yufeng" w:date="2021-08-19T14:46:00Z" w:initials="LY">
    <w:p w14:paraId="64D9C72B" w14:textId="74A34637" w:rsidR="004B3904" w:rsidRDefault="004B3904">
      <w:pPr>
        <w:pStyle w:val="CommentText"/>
      </w:pPr>
      <w:r>
        <w:rPr>
          <w:rStyle w:val="CommentReference"/>
        </w:rPr>
        <w:annotationRef/>
      </w:r>
      <w:r w:rsidRPr="004B3904">
        <w:t>F:\GitHub\multi-CRC-fungi\09.euk-ade_crc</w:t>
      </w:r>
    </w:p>
  </w:comment>
  <w:comment w:id="12" w:author="LIN, Yufeng" w:date="2021-08-20T09:11:00Z" w:initials="LY">
    <w:p w14:paraId="6E44B9AB" w14:textId="0493F4B3" w:rsidR="003F4039" w:rsidRDefault="003F4039">
      <w:pPr>
        <w:pStyle w:val="CommentText"/>
      </w:pPr>
      <w:r>
        <w:rPr>
          <w:rStyle w:val="CommentReference"/>
        </w:rPr>
        <w:annotationRef/>
      </w:r>
      <w:r>
        <w:rPr>
          <w:rFonts w:hint="eastAsia"/>
        </w:rPr>
        <w:t>S</w:t>
      </w:r>
      <w:r>
        <w:t>STF(selected the same trend feature)</w:t>
      </w:r>
      <w:r>
        <w:rPr>
          <w:rFonts w:hint="eastAsia"/>
        </w:rPr>
        <w:t>，要在文章的方法里面写一下</w:t>
      </w:r>
    </w:p>
  </w:comment>
  <w:comment w:id="13" w:author="LIN, Yufeng" w:date="2021-08-20T09:17:00Z" w:initials="LY">
    <w:p w14:paraId="7478F706" w14:textId="48683FA6" w:rsidR="003F4039" w:rsidRDefault="003F4039">
      <w:pPr>
        <w:pStyle w:val="CommentText"/>
      </w:pPr>
      <w:r>
        <w:rPr>
          <w:rStyle w:val="CommentReference"/>
        </w:rPr>
        <w:annotationRef/>
      </w:r>
      <w:r w:rsidRPr="003F4039">
        <w:t>F:\GitHub\multi-CRC-fungi\07.FeatureSelection</w:t>
      </w:r>
      <w:r>
        <w:t>\summary.xlsx</w:t>
      </w:r>
    </w:p>
  </w:comment>
  <w:comment w:id="14" w:author="LIN, Yufeng" w:date="2021-08-20T09:17:00Z" w:initials="LY">
    <w:p w14:paraId="09682B78" w14:textId="77777777" w:rsidR="003F4039" w:rsidRDefault="003F4039" w:rsidP="003F4039">
      <w:pPr>
        <w:pStyle w:val="CommentText"/>
      </w:pPr>
      <w:r>
        <w:rPr>
          <w:rStyle w:val="CommentReference"/>
        </w:rPr>
        <w:annotationRef/>
      </w:r>
      <w:r w:rsidRPr="003F4039">
        <w:t>F:\GitHub\multi-CRC-fungi\07.FeatureSelection</w:t>
      </w:r>
      <w:r>
        <w:t>\summary.xlsx</w:t>
      </w:r>
    </w:p>
  </w:comment>
  <w:comment w:id="15" w:author="LIN, Yufeng" w:date="2021-08-20T11:29:00Z" w:initials="LY">
    <w:p w14:paraId="2433693A" w14:textId="77777777" w:rsidR="00954AD4" w:rsidRDefault="00954AD4" w:rsidP="00954AD4">
      <w:pPr>
        <w:pStyle w:val="CommentText"/>
      </w:pPr>
      <w:r>
        <w:rPr>
          <w:rStyle w:val="CommentReference"/>
        </w:rPr>
        <w:annotationRef/>
      </w:r>
      <w:r w:rsidRPr="003F4039">
        <w:t>F:\GitHub\multi-CRC-fungi\07.FeatureSelection\01.SSTF</w:t>
      </w:r>
      <w:r>
        <w:t>\</w:t>
      </w:r>
      <w:r w:rsidRPr="003F4039">
        <w:t>2021-08-20-all-wilcox-pvalue_FDR-v1.0.0.csv</w:t>
      </w:r>
    </w:p>
  </w:comment>
  <w:comment w:id="16" w:author="LIN, Yufeng" w:date="2021-08-23T18:49:00Z" w:initials="LY">
    <w:p w14:paraId="67E97511" w14:textId="505F2AD8" w:rsidR="00EC4FB5" w:rsidRDefault="00EC4FB5">
      <w:pPr>
        <w:pStyle w:val="CommentText"/>
      </w:pPr>
      <w:r>
        <w:rPr>
          <w:rStyle w:val="CommentReference"/>
        </w:rPr>
        <w:annotationRef/>
      </w:r>
      <w:r>
        <w:rPr>
          <w:rFonts w:hint="eastAsia"/>
        </w:rPr>
        <w:t>记得吧sstf加上去</w:t>
      </w:r>
    </w:p>
  </w:comment>
  <w:comment w:id="17" w:author="LIN, Yufeng" w:date="2021-08-24T11:44:00Z" w:initials="LY">
    <w:p w14:paraId="0C9A8621" w14:textId="77777777" w:rsidR="00AA6B7A" w:rsidRDefault="00AA6B7A" w:rsidP="00AA6B7A">
      <w:pPr>
        <w:pStyle w:val="CommentText"/>
      </w:pPr>
      <w:r>
        <w:rPr>
          <w:rStyle w:val="CommentReference"/>
        </w:rPr>
        <w:annotationRef/>
      </w:r>
      <w:r>
        <w:t xml:space="preserve">Adenoma </w:t>
      </w:r>
      <w:r>
        <w:rPr>
          <w:rFonts w:hint="eastAsia"/>
        </w:rPr>
        <w:t>的热图和网络图</w:t>
      </w:r>
    </w:p>
  </w:comment>
  <w:comment w:id="18" w:author="LIN, Yufeng" w:date="2021-08-24T11:44:00Z" w:initials="LY">
    <w:p w14:paraId="75E7B204" w14:textId="447CB90E" w:rsidR="00AA6B7A" w:rsidRDefault="00AA6B7A">
      <w:pPr>
        <w:pStyle w:val="CommentText"/>
      </w:pPr>
      <w:r>
        <w:rPr>
          <w:rStyle w:val="CommentReference"/>
        </w:rPr>
        <w:annotationRef/>
      </w:r>
      <w:r>
        <w:t xml:space="preserve">Adenoma </w:t>
      </w:r>
      <w:r>
        <w:rPr>
          <w:rFonts w:hint="eastAsia"/>
        </w:rPr>
        <w:t>的热图和网络图</w:t>
      </w:r>
    </w:p>
  </w:comment>
  <w:comment w:id="19" w:author="LIN, Yufeng" w:date="2021-08-24T14:22:00Z" w:initials="LY">
    <w:p w14:paraId="5C7F328D" w14:textId="77777777" w:rsidR="00AA6B7A" w:rsidRDefault="00AA6B7A">
      <w:pPr>
        <w:pStyle w:val="CommentText"/>
      </w:pPr>
      <w:r>
        <w:rPr>
          <w:rStyle w:val="CommentReference"/>
        </w:rPr>
        <w:annotationRef/>
      </w:r>
      <w:r>
        <w:t>F</w:t>
      </w:r>
      <w:r>
        <w:rPr>
          <w:rFonts w:hint="eastAsia"/>
        </w:rPr>
        <w:t>dr</w:t>
      </w:r>
      <w:r>
        <w:t>&lt; 0.01, abs(log2(FC)) &gt; 0.5.</w:t>
      </w:r>
    </w:p>
    <w:p w14:paraId="2F8BD111" w14:textId="2A55EF62" w:rsidR="00AA6B7A" w:rsidRDefault="00AA6B7A">
      <w:pPr>
        <w:pStyle w:val="CommentText"/>
      </w:pPr>
      <w:r>
        <w:rPr>
          <w:rFonts w:hint="eastAsia"/>
        </w:rPr>
        <w:t>有时间看看sstf是不是也是有大于6</w:t>
      </w:r>
    </w:p>
  </w:comment>
  <w:comment w:id="20" w:author="LIN, Yufeng" w:date="2021-08-24T15:37:00Z" w:initials="LY">
    <w:p w14:paraId="3291C162" w14:textId="4E1AC090" w:rsidR="00AA6B7A" w:rsidRDefault="00AA6B7A">
      <w:pPr>
        <w:pStyle w:val="CommentText"/>
      </w:pPr>
      <w:r>
        <w:rPr>
          <w:rStyle w:val="CommentReference"/>
        </w:rPr>
        <w:annotationRef/>
      </w:r>
      <w:r w:rsidRPr="00AA6B7A">
        <w:t>F:\GitHub\multi-CRC-fungi\08.correlation\DGCA</w:t>
      </w:r>
    </w:p>
  </w:comment>
  <w:comment w:id="21" w:author="LIN, Yufeng" w:date="2021-08-24T15:51:00Z" w:initials="LY">
    <w:p w14:paraId="75295527" w14:textId="130B4136" w:rsidR="00AA6B7A" w:rsidRDefault="00AA6B7A">
      <w:pPr>
        <w:pStyle w:val="CommentText"/>
      </w:pPr>
      <w:r>
        <w:rPr>
          <w:rStyle w:val="CommentReference"/>
        </w:rPr>
        <w:annotationRef/>
      </w:r>
      <w:r>
        <w:rPr>
          <w:rFonts w:hint="eastAsia"/>
        </w:rPr>
        <w:t>详写z</w:t>
      </w:r>
      <w:r>
        <w:t xml:space="preserve"> </w:t>
      </w:r>
      <w:r>
        <w:rPr>
          <w:rFonts w:hint="eastAsia"/>
        </w:rPr>
        <w:t>score</w:t>
      </w:r>
      <w:r>
        <w:t xml:space="preserve"> </w:t>
      </w:r>
      <w:r>
        <w:rPr>
          <w:rFonts w:hint="eastAsia"/>
        </w:rPr>
        <w:t>的定义</w:t>
      </w:r>
    </w:p>
  </w:comment>
  <w:comment w:id="22" w:author="LIN, Yufeng" w:date="2021-08-24T18:12:00Z" w:initials="LY">
    <w:p w14:paraId="2D2122A4" w14:textId="1439DD2A" w:rsidR="00AA6B7A" w:rsidRDefault="00AA6B7A">
      <w:pPr>
        <w:pStyle w:val="CommentText"/>
      </w:pPr>
      <w:r>
        <w:rPr>
          <w:rStyle w:val="CommentReference"/>
        </w:rPr>
        <w:annotationRef/>
      </w:r>
      <w:r>
        <w:rPr>
          <w:rFonts w:hint="eastAsia"/>
        </w:rPr>
        <w:t>定义这9个case的意义</w:t>
      </w:r>
    </w:p>
  </w:comment>
  <w:comment w:id="23" w:author="LIN, Yufeng" w:date="2021-08-25T14:24:00Z" w:initials="LY">
    <w:p w14:paraId="283F1257" w14:textId="77777777" w:rsidR="00247332" w:rsidRDefault="00247332" w:rsidP="00247332">
      <w:pPr>
        <w:pStyle w:val="CommentText"/>
      </w:pPr>
      <w:r>
        <w:rPr>
          <w:rStyle w:val="CommentReference"/>
        </w:rPr>
        <w:annotationRef/>
      </w:r>
      <w:r>
        <w:t>Dgca</w:t>
      </w:r>
      <w:r>
        <w:rPr>
          <w:rFonts w:hint="eastAsia"/>
        </w:rPr>
        <w:t>的correlation的表格</w:t>
      </w:r>
    </w:p>
  </w:comment>
  <w:comment w:id="24" w:author="LIN, Yufeng" w:date="2021-08-25T14:24:00Z" w:initials="LY">
    <w:p w14:paraId="2741695D" w14:textId="3F0BEBB9" w:rsidR="00247332" w:rsidRDefault="00247332">
      <w:pPr>
        <w:pStyle w:val="CommentText"/>
      </w:pPr>
      <w:r>
        <w:rPr>
          <w:rStyle w:val="CommentReference"/>
        </w:rPr>
        <w:annotationRef/>
      </w:r>
      <w:r>
        <w:t>Dgca</w:t>
      </w:r>
      <w:r>
        <w:rPr>
          <w:rFonts w:hint="eastAsia"/>
        </w:rPr>
        <w:t>的correlation的表格</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16E36BB" w15:done="0"/>
  <w15:commentEx w15:paraId="726AD7E9" w15:done="0"/>
  <w15:commentEx w15:paraId="5FE4C15C" w15:done="0"/>
  <w15:commentEx w15:paraId="5CF662AD" w15:done="0"/>
  <w15:commentEx w15:paraId="170557FF" w15:done="0"/>
  <w15:commentEx w15:paraId="5344CDF9" w15:done="0"/>
  <w15:commentEx w15:paraId="54C683EB" w15:done="0"/>
  <w15:commentEx w15:paraId="5B225E95" w15:done="0"/>
  <w15:commentEx w15:paraId="4B9B5FD5" w15:done="0"/>
  <w15:commentEx w15:paraId="4D8DDDC6" w15:done="0"/>
  <w15:commentEx w15:paraId="5681C793" w15:done="0"/>
  <w15:commentEx w15:paraId="64D9C72B" w15:done="0"/>
  <w15:commentEx w15:paraId="6E44B9AB" w15:done="0"/>
  <w15:commentEx w15:paraId="7478F706" w15:done="0"/>
  <w15:commentEx w15:paraId="09682B78" w15:done="0"/>
  <w15:commentEx w15:paraId="2433693A" w15:done="0"/>
  <w15:commentEx w15:paraId="67E97511" w15:done="0"/>
  <w15:commentEx w15:paraId="0C9A8621" w15:done="0"/>
  <w15:commentEx w15:paraId="75E7B204" w15:done="0"/>
  <w15:commentEx w15:paraId="2F8BD111" w15:done="0"/>
  <w15:commentEx w15:paraId="3291C162" w15:done="0"/>
  <w15:commentEx w15:paraId="75295527" w15:done="0"/>
  <w15:commentEx w15:paraId="2D2122A4" w15:done="0"/>
  <w15:commentEx w15:paraId="283F1257" w15:done="0"/>
  <w15:commentEx w15:paraId="2741695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C758A9" w16cex:dateUtc="2021-08-18T02:00:00Z"/>
  <w16cex:commentExtensible w16cex:durableId="24C758BE" w16cex:dateUtc="2021-08-18T02:00:00Z"/>
  <w16cex:commentExtensible w16cex:durableId="24C75888" w16cex:dateUtc="2021-08-18T01:59:00Z"/>
  <w16cex:commentExtensible w16cex:durableId="24C7587B" w16cex:dateUtc="2021-08-18T01:59:00Z"/>
  <w16cex:commentExtensible w16cex:durableId="24C7585B" w16cex:dateUtc="2021-08-18T01:58:00Z"/>
  <w16cex:commentExtensible w16cex:durableId="24C774CF" w16cex:dateUtc="2021-08-18T04:00:00Z"/>
  <w16cex:commentExtensible w16cex:durableId="24C7A119" w16cex:dateUtc="2021-08-18T07:09:00Z"/>
  <w16cex:commentExtensible w16cex:durableId="24C7B8FF" w16cex:dateUtc="2021-08-18T08:51:00Z"/>
  <w16cex:commentExtensible w16cex:durableId="24C7B04B" w16cex:dateUtc="2021-08-18T08:14:00Z"/>
  <w16cex:commentExtensible w16cex:durableId="24C8C6E7" w16cex:dateUtc="2021-08-19T03:18:00Z"/>
  <w16cex:commentExtensible w16cex:durableId="24C8C6E6" w16cex:dateUtc="2021-08-19T03:19:00Z"/>
  <w16cex:commentExtensible w16cex:durableId="24C8ED33" w16cex:dateUtc="2021-08-19T06:46:00Z"/>
  <w16cex:commentExtensible w16cex:durableId="24C9F04A" w16cex:dateUtc="2021-08-20T01:11:00Z"/>
  <w16cex:commentExtensible w16cex:durableId="24C9F18D" w16cex:dateUtc="2021-08-20T01:17:00Z"/>
  <w16cex:commentExtensible w16cex:durableId="24C9F1A7" w16cex:dateUtc="2021-08-20T01:17:00Z"/>
  <w16cex:commentExtensible w16cex:durableId="24CA1090" w16cex:dateUtc="2021-08-20T03:29:00Z"/>
  <w16cex:commentExtensible w16cex:durableId="24CE6C25" w16cex:dateUtc="2021-08-23T10:49:00Z"/>
  <w16cex:commentExtensible w16cex:durableId="24CF5D49" w16cex:dateUtc="2021-08-24T03:44:00Z"/>
  <w16cex:commentExtensible w16cex:durableId="24CF5A33" w16cex:dateUtc="2021-08-24T03:44:00Z"/>
  <w16cex:commentExtensible w16cex:durableId="24CF7F2A" w16cex:dateUtc="2021-08-24T06:22:00Z"/>
  <w16cex:commentExtensible w16cex:durableId="24CF90A2" w16cex:dateUtc="2021-08-24T07:37:00Z"/>
  <w16cex:commentExtensible w16cex:durableId="24CF9417" w16cex:dateUtc="2021-08-24T07:51:00Z"/>
  <w16cex:commentExtensible w16cex:durableId="24CFB4F3" w16cex:dateUtc="2021-08-24T10:12:00Z"/>
  <w16cex:commentExtensible w16cex:durableId="24D0D14A" w16cex:dateUtc="2021-08-25T06:24:00Z"/>
  <w16cex:commentExtensible w16cex:durableId="24D0D12E" w16cex:dateUtc="2021-08-25T06: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16E36BB" w16cid:durableId="24C758A9"/>
  <w16cid:commentId w16cid:paraId="726AD7E9" w16cid:durableId="24C758BE"/>
  <w16cid:commentId w16cid:paraId="5FE4C15C" w16cid:durableId="24C75888"/>
  <w16cid:commentId w16cid:paraId="5CF662AD" w16cid:durableId="24C7587B"/>
  <w16cid:commentId w16cid:paraId="170557FF" w16cid:durableId="24C7585B"/>
  <w16cid:commentId w16cid:paraId="5344CDF9" w16cid:durableId="24C774CF"/>
  <w16cid:commentId w16cid:paraId="54C683EB" w16cid:durableId="24C7A119"/>
  <w16cid:commentId w16cid:paraId="5B225E95" w16cid:durableId="24C7B8FF"/>
  <w16cid:commentId w16cid:paraId="4B9B5FD5" w16cid:durableId="24C7B04B"/>
  <w16cid:commentId w16cid:paraId="4D8DDDC6" w16cid:durableId="24C8C6E7"/>
  <w16cid:commentId w16cid:paraId="5681C793" w16cid:durableId="24C8C6E6"/>
  <w16cid:commentId w16cid:paraId="64D9C72B" w16cid:durableId="24C8ED33"/>
  <w16cid:commentId w16cid:paraId="6E44B9AB" w16cid:durableId="24C9F04A"/>
  <w16cid:commentId w16cid:paraId="7478F706" w16cid:durableId="24C9F18D"/>
  <w16cid:commentId w16cid:paraId="09682B78" w16cid:durableId="24C9F1A7"/>
  <w16cid:commentId w16cid:paraId="2433693A" w16cid:durableId="24CA1090"/>
  <w16cid:commentId w16cid:paraId="67E97511" w16cid:durableId="24CE6C25"/>
  <w16cid:commentId w16cid:paraId="0C9A8621" w16cid:durableId="24CF5D49"/>
  <w16cid:commentId w16cid:paraId="75E7B204" w16cid:durableId="24CF5A33"/>
  <w16cid:commentId w16cid:paraId="2F8BD111" w16cid:durableId="24CF7F2A"/>
  <w16cid:commentId w16cid:paraId="3291C162" w16cid:durableId="24CF90A2"/>
  <w16cid:commentId w16cid:paraId="75295527" w16cid:durableId="24CF9417"/>
  <w16cid:commentId w16cid:paraId="2D2122A4" w16cid:durableId="24CFB4F3"/>
  <w16cid:commentId w16cid:paraId="283F1257" w16cid:durableId="24D0D14A"/>
  <w16cid:commentId w16cid:paraId="2741695D" w16cid:durableId="24D0D12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E5C5F6" w14:textId="77777777" w:rsidR="004C17EC" w:rsidRDefault="004C17EC" w:rsidP="00E83713">
      <w:r>
        <w:separator/>
      </w:r>
    </w:p>
  </w:endnote>
  <w:endnote w:type="continuationSeparator" w:id="0">
    <w:p w14:paraId="14DCDC55" w14:textId="77777777" w:rsidR="004C17EC" w:rsidRDefault="004C17EC" w:rsidP="00E837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2798C6" w14:textId="77777777" w:rsidR="004C17EC" w:rsidRDefault="004C17EC" w:rsidP="00E83713">
      <w:r>
        <w:separator/>
      </w:r>
    </w:p>
  </w:footnote>
  <w:footnote w:type="continuationSeparator" w:id="0">
    <w:p w14:paraId="47A8D4BA" w14:textId="77777777" w:rsidR="004C17EC" w:rsidRDefault="004C17EC" w:rsidP="00E83713">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N, Yufeng">
    <w15:presenceInfo w15:providerId="None" w15:userId="LIN, Yuf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proofState w:grammar="clean"/>
  <w:linkStyles/>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1MzM1NzI3sDSzMDBV0lEKTi0uzszPAykwNKgFAAS8k6stAAAA"/>
  </w:docVars>
  <w:rsids>
    <w:rsidRoot w:val="00DE2720"/>
    <w:rsid w:val="00053F4C"/>
    <w:rsid w:val="000728DB"/>
    <w:rsid w:val="000A65D4"/>
    <w:rsid w:val="001029C2"/>
    <w:rsid w:val="00247332"/>
    <w:rsid w:val="002831B6"/>
    <w:rsid w:val="0029392F"/>
    <w:rsid w:val="002D5162"/>
    <w:rsid w:val="003E5DC3"/>
    <w:rsid w:val="003F4039"/>
    <w:rsid w:val="00474F55"/>
    <w:rsid w:val="004B3904"/>
    <w:rsid w:val="004C17EC"/>
    <w:rsid w:val="005F5B12"/>
    <w:rsid w:val="006346C0"/>
    <w:rsid w:val="00720E6C"/>
    <w:rsid w:val="007552CE"/>
    <w:rsid w:val="00825225"/>
    <w:rsid w:val="008321CA"/>
    <w:rsid w:val="0083599A"/>
    <w:rsid w:val="0084313E"/>
    <w:rsid w:val="00860992"/>
    <w:rsid w:val="008779A5"/>
    <w:rsid w:val="00932135"/>
    <w:rsid w:val="0093658F"/>
    <w:rsid w:val="00954AD4"/>
    <w:rsid w:val="00A215AF"/>
    <w:rsid w:val="00A31432"/>
    <w:rsid w:val="00A65EA6"/>
    <w:rsid w:val="00A857D0"/>
    <w:rsid w:val="00AA6B7A"/>
    <w:rsid w:val="00AD736E"/>
    <w:rsid w:val="00BE779A"/>
    <w:rsid w:val="00C11525"/>
    <w:rsid w:val="00C31E06"/>
    <w:rsid w:val="00D02157"/>
    <w:rsid w:val="00D221A5"/>
    <w:rsid w:val="00DA61E1"/>
    <w:rsid w:val="00DD1A05"/>
    <w:rsid w:val="00DD562D"/>
    <w:rsid w:val="00DE2720"/>
    <w:rsid w:val="00DF5D9A"/>
    <w:rsid w:val="00E5695D"/>
    <w:rsid w:val="00E83713"/>
    <w:rsid w:val="00E91313"/>
    <w:rsid w:val="00EA0809"/>
    <w:rsid w:val="00EB5F6A"/>
    <w:rsid w:val="00EC4FB5"/>
    <w:rsid w:val="00F4036A"/>
    <w:rsid w:val="00F5489D"/>
    <w:rsid w:val="00F602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4908B6"/>
  <w15:chartTrackingRefBased/>
  <w15:docId w15:val="{857DD55F-8904-4A88-A7DC-F19B77A48D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29C2"/>
    <w:pPr>
      <w:widowControl w:val="0"/>
      <w:jc w:val="both"/>
    </w:pPr>
  </w:style>
  <w:style w:type="paragraph" w:styleId="Heading1">
    <w:name w:val="heading 1"/>
    <w:basedOn w:val="Normal"/>
    <w:next w:val="Normal"/>
    <w:link w:val="Heading1Char"/>
    <w:uiPriority w:val="9"/>
    <w:qFormat/>
    <w:rsid w:val="001029C2"/>
    <w:pPr>
      <w:keepNext/>
      <w:keepLines/>
      <w:spacing w:before="340" w:after="330" w:line="578" w:lineRule="auto"/>
      <w:outlineLvl w:val="0"/>
    </w:pPr>
    <w:rPr>
      <w:b/>
      <w:bCs/>
      <w:kern w:val="44"/>
      <w:sz w:val="44"/>
      <w:szCs w:val="44"/>
    </w:rPr>
  </w:style>
  <w:style w:type="character" w:default="1" w:styleId="DefaultParagraphFont">
    <w:name w:val="Default Paragraph Font"/>
    <w:uiPriority w:val="1"/>
    <w:semiHidden/>
    <w:unhideWhenUsed/>
    <w:rsid w:val="001029C2"/>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1029C2"/>
  </w:style>
  <w:style w:type="paragraph" w:styleId="Header">
    <w:name w:val="header"/>
    <w:basedOn w:val="Normal"/>
    <w:link w:val="HeaderChar"/>
    <w:uiPriority w:val="99"/>
    <w:unhideWhenUsed/>
    <w:rsid w:val="00E83713"/>
    <w:pPr>
      <w:pBdr>
        <w:bottom w:val="single" w:sz="6" w:space="1" w:color="auto"/>
      </w:pBdr>
      <w:tabs>
        <w:tab w:val="center" w:pos="4513"/>
        <w:tab w:val="right" w:pos="9026"/>
      </w:tabs>
      <w:snapToGrid w:val="0"/>
      <w:jc w:val="center"/>
    </w:pPr>
    <w:rPr>
      <w:sz w:val="18"/>
      <w:szCs w:val="18"/>
    </w:rPr>
  </w:style>
  <w:style w:type="character" w:customStyle="1" w:styleId="HeaderChar">
    <w:name w:val="Header Char"/>
    <w:basedOn w:val="DefaultParagraphFont"/>
    <w:link w:val="Header"/>
    <w:uiPriority w:val="99"/>
    <w:rsid w:val="00E83713"/>
    <w:rPr>
      <w:sz w:val="18"/>
      <w:szCs w:val="18"/>
    </w:rPr>
  </w:style>
  <w:style w:type="paragraph" w:styleId="Footer">
    <w:name w:val="footer"/>
    <w:basedOn w:val="Normal"/>
    <w:link w:val="FooterChar"/>
    <w:uiPriority w:val="99"/>
    <w:unhideWhenUsed/>
    <w:rsid w:val="00E83713"/>
    <w:pPr>
      <w:tabs>
        <w:tab w:val="center" w:pos="4513"/>
        <w:tab w:val="right" w:pos="9026"/>
      </w:tabs>
      <w:snapToGrid w:val="0"/>
      <w:jc w:val="left"/>
    </w:pPr>
    <w:rPr>
      <w:sz w:val="18"/>
      <w:szCs w:val="18"/>
    </w:rPr>
  </w:style>
  <w:style w:type="character" w:customStyle="1" w:styleId="FooterChar">
    <w:name w:val="Footer Char"/>
    <w:basedOn w:val="DefaultParagraphFont"/>
    <w:link w:val="Footer"/>
    <w:uiPriority w:val="99"/>
    <w:rsid w:val="00E83713"/>
    <w:rPr>
      <w:sz w:val="18"/>
      <w:szCs w:val="18"/>
    </w:rPr>
  </w:style>
  <w:style w:type="paragraph" w:styleId="FootnoteText">
    <w:name w:val="footnote text"/>
    <w:basedOn w:val="Normal"/>
    <w:link w:val="FootnoteTextChar"/>
    <w:uiPriority w:val="99"/>
    <w:semiHidden/>
    <w:unhideWhenUsed/>
    <w:rsid w:val="00D02157"/>
    <w:pPr>
      <w:snapToGrid w:val="0"/>
      <w:jc w:val="left"/>
    </w:pPr>
    <w:rPr>
      <w:sz w:val="18"/>
      <w:szCs w:val="18"/>
    </w:rPr>
  </w:style>
  <w:style w:type="character" w:customStyle="1" w:styleId="FootnoteTextChar">
    <w:name w:val="Footnote Text Char"/>
    <w:basedOn w:val="DefaultParagraphFont"/>
    <w:link w:val="FootnoteText"/>
    <w:uiPriority w:val="99"/>
    <w:semiHidden/>
    <w:rsid w:val="00D02157"/>
    <w:rPr>
      <w:sz w:val="18"/>
      <w:szCs w:val="18"/>
    </w:rPr>
  </w:style>
  <w:style w:type="character" w:styleId="FootnoteReference">
    <w:name w:val="footnote reference"/>
    <w:basedOn w:val="DefaultParagraphFont"/>
    <w:uiPriority w:val="99"/>
    <w:semiHidden/>
    <w:unhideWhenUsed/>
    <w:rsid w:val="00D02157"/>
    <w:rPr>
      <w:vertAlign w:val="superscript"/>
    </w:rPr>
  </w:style>
  <w:style w:type="paragraph" w:styleId="Bibliography">
    <w:name w:val="Bibliography"/>
    <w:basedOn w:val="Normal"/>
    <w:next w:val="Normal"/>
    <w:uiPriority w:val="37"/>
    <w:semiHidden/>
    <w:unhideWhenUsed/>
    <w:rsid w:val="00D02157"/>
  </w:style>
  <w:style w:type="character" w:styleId="CommentReference">
    <w:name w:val="annotation reference"/>
    <w:basedOn w:val="DefaultParagraphFont"/>
    <w:uiPriority w:val="99"/>
    <w:semiHidden/>
    <w:unhideWhenUsed/>
    <w:rsid w:val="00D02157"/>
    <w:rPr>
      <w:sz w:val="21"/>
      <w:szCs w:val="21"/>
    </w:rPr>
  </w:style>
  <w:style w:type="paragraph" w:styleId="CommentText">
    <w:name w:val="annotation text"/>
    <w:basedOn w:val="Normal"/>
    <w:link w:val="CommentTextChar"/>
    <w:uiPriority w:val="99"/>
    <w:semiHidden/>
    <w:unhideWhenUsed/>
    <w:rsid w:val="00D02157"/>
    <w:pPr>
      <w:jc w:val="left"/>
    </w:pPr>
  </w:style>
  <w:style w:type="character" w:customStyle="1" w:styleId="CommentTextChar">
    <w:name w:val="Comment Text Char"/>
    <w:basedOn w:val="DefaultParagraphFont"/>
    <w:link w:val="CommentText"/>
    <w:uiPriority w:val="99"/>
    <w:semiHidden/>
    <w:rsid w:val="00D02157"/>
  </w:style>
  <w:style w:type="paragraph" w:styleId="CommentSubject">
    <w:name w:val="annotation subject"/>
    <w:basedOn w:val="CommentText"/>
    <w:next w:val="CommentText"/>
    <w:link w:val="CommentSubjectChar"/>
    <w:uiPriority w:val="99"/>
    <w:semiHidden/>
    <w:unhideWhenUsed/>
    <w:rsid w:val="00D02157"/>
    <w:rPr>
      <w:b/>
      <w:bCs/>
    </w:rPr>
  </w:style>
  <w:style w:type="character" w:customStyle="1" w:styleId="CommentSubjectChar">
    <w:name w:val="Comment Subject Char"/>
    <w:basedOn w:val="CommentTextChar"/>
    <w:link w:val="CommentSubject"/>
    <w:uiPriority w:val="99"/>
    <w:semiHidden/>
    <w:rsid w:val="00D02157"/>
    <w:rPr>
      <w:b/>
      <w:bCs/>
    </w:rPr>
  </w:style>
  <w:style w:type="paragraph" w:styleId="NormalWeb">
    <w:name w:val="Normal (Web)"/>
    <w:basedOn w:val="Normal"/>
    <w:uiPriority w:val="99"/>
    <w:semiHidden/>
    <w:unhideWhenUsed/>
    <w:rsid w:val="004B3904"/>
    <w:pPr>
      <w:widowControl/>
      <w:spacing w:before="100" w:beforeAutospacing="1" w:after="100" w:afterAutospacing="1"/>
      <w:jc w:val="left"/>
    </w:pPr>
    <w:rPr>
      <w:rFonts w:ascii="SimSun" w:eastAsia="SimSun" w:hAnsi="SimSun" w:cs="SimSun"/>
      <w:kern w:val="0"/>
      <w:sz w:val="24"/>
      <w:szCs w:val="24"/>
    </w:rPr>
  </w:style>
  <w:style w:type="paragraph" w:customStyle="1" w:styleId="title10825">
    <w:name w:val="title1_0825"/>
    <w:basedOn w:val="Heading1"/>
    <w:next w:val="Normal"/>
    <w:link w:val="title10825Char"/>
    <w:autoRedefine/>
    <w:qFormat/>
    <w:rsid w:val="001029C2"/>
    <w:pPr>
      <w:spacing w:before="120" w:after="120" w:line="240" w:lineRule="auto"/>
      <w:jc w:val="left"/>
    </w:pPr>
    <w:rPr>
      <w:bCs w:val="0"/>
      <w:color w:val="2F5496" w:themeColor="accent1" w:themeShade="BF"/>
      <w:sz w:val="24"/>
      <w:szCs w:val="21"/>
      <w:u w:val="single"/>
    </w:rPr>
  </w:style>
  <w:style w:type="character" w:customStyle="1" w:styleId="Heading1Char">
    <w:name w:val="Heading 1 Char"/>
    <w:basedOn w:val="DefaultParagraphFont"/>
    <w:link w:val="Heading1"/>
    <w:uiPriority w:val="9"/>
    <w:rsid w:val="001029C2"/>
    <w:rPr>
      <w:b/>
      <w:bCs/>
      <w:kern w:val="44"/>
      <w:sz w:val="44"/>
      <w:szCs w:val="44"/>
    </w:rPr>
  </w:style>
  <w:style w:type="character" w:customStyle="1" w:styleId="title10825Char">
    <w:name w:val="title1_0825 Char"/>
    <w:basedOn w:val="Heading1Char"/>
    <w:link w:val="title10825"/>
    <w:rsid w:val="001029C2"/>
    <w:rPr>
      <w:b/>
      <w:bCs w:val="0"/>
      <w:color w:val="2F5496" w:themeColor="accent1" w:themeShade="BF"/>
      <w:kern w:val="44"/>
      <w:sz w:val="24"/>
      <w:szCs w:val="2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4062149">
      <w:bodyDiv w:val="1"/>
      <w:marLeft w:val="0"/>
      <w:marRight w:val="0"/>
      <w:marTop w:val="0"/>
      <w:marBottom w:val="0"/>
      <w:divBdr>
        <w:top w:val="none" w:sz="0" w:space="0" w:color="auto"/>
        <w:left w:val="none" w:sz="0" w:space="0" w:color="auto"/>
        <w:bottom w:val="none" w:sz="0" w:space="0" w:color="auto"/>
        <w:right w:val="none" w:sz="0" w:space="0" w:color="auto"/>
      </w:divBdr>
    </w:div>
    <w:div w:id="848518353">
      <w:bodyDiv w:val="1"/>
      <w:marLeft w:val="0"/>
      <w:marRight w:val="0"/>
      <w:marTop w:val="0"/>
      <w:marBottom w:val="0"/>
      <w:divBdr>
        <w:top w:val="none" w:sz="0" w:space="0" w:color="auto"/>
        <w:left w:val="none" w:sz="0" w:space="0" w:color="auto"/>
        <w:bottom w:val="none" w:sz="0" w:space="0" w:color="auto"/>
        <w:right w:val="none" w:sz="0" w:space="0" w:color="auto"/>
      </w:divBdr>
    </w:div>
    <w:div w:id="13621971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A53DEA-986F-4D9C-B9A9-3456C4C33E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10</TotalTime>
  <Pages>5</Pages>
  <Words>16053</Words>
  <Characters>91507</Characters>
  <Application>Microsoft Office Word</Application>
  <DocSecurity>0</DocSecurity>
  <Lines>762</Lines>
  <Paragraphs>2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 Yufeng</dc:creator>
  <cp:keywords/>
  <dc:description/>
  <cp:lastModifiedBy>LIN, Yufeng</cp:lastModifiedBy>
  <cp:revision>45</cp:revision>
  <dcterms:created xsi:type="dcterms:W3CDTF">2021-08-16T05:49:00Z</dcterms:created>
  <dcterms:modified xsi:type="dcterms:W3CDTF">2021-08-27T1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MANvxUcY"/&gt;&lt;style id="http://www.zotero.org/styles/nature" hasBibliography="1" bibliographyStyleHasBeenSet="1"/&gt;&lt;prefs&gt;&lt;pref name="fieldType" value="Field"/&gt;&lt;/prefs&gt;&lt;/data&gt;</vt:lpwstr>
  </property>
</Properties>
</file>